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31EC5" w14:textId="1D2AA8E8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5E6AD3">
          <w:headerReference w:type="default" r:id="rId8"/>
          <w:footerReference w:type="default" r:id="rId9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505"/>
        <w:gridCol w:w="7242"/>
      </w:tblGrid>
      <w:tr w:rsidR="001E72DC" w:rsidRPr="004730AB" w14:paraId="101B4C41" w14:textId="77777777" w:rsidTr="00E3640E">
        <w:trPr>
          <w:trHeight w:val="944"/>
        </w:trPr>
        <w:tc>
          <w:tcPr>
            <w:tcW w:w="10747" w:type="dxa"/>
            <w:gridSpan w:val="2"/>
            <w:tcBorders>
              <w:bottom w:val="nil"/>
            </w:tcBorders>
            <w:shd w:val="clear" w:color="auto" w:fill="F2F2F2" w:themeFill="background1" w:themeFillShade="F2"/>
          </w:tcPr>
          <w:p w14:paraId="5F9A932D" w14:textId="7022CEEF" w:rsidR="001E72DC" w:rsidRPr="00F27532" w:rsidRDefault="00964000" w:rsidP="001E72DC">
            <w:pPr>
              <w:spacing w:before="120"/>
              <w:rPr>
                <w:b/>
                <w:bCs/>
                <w:sz w:val="16"/>
                <w:szCs w:val="16"/>
                <w:u w:val="single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u w:val="single"/>
                <w:lang w:eastAsia="zh-CN"/>
              </w:rPr>
              <w:t>说明</w:t>
            </w:r>
            <w:r w:rsidR="00525E12">
              <w:rPr>
                <w:rFonts w:hint="eastAsia"/>
                <w:b/>
                <w:bCs/>
                <w:sz w:val="16"/>
                <w:szCs w:val="16"/>
                <w:u w:val="single"/>
                <w:lang w:eastAsia="zh-CN"/>
              </w:rPr>
              <w:t>：</w:t>
            </w:r>
          </w:p>
          <w:p w14:paraId="480D00FC" w14:textId="77777777" w:rsidR="001E72DC" w:rsidRPr="00F27532" w:rsidRDefault="001E72DC" w:rsidP="001E72DC">
            <w:pPr>
              <w:rPr>
                <w:sz w:val="16"/>
                <w:szCs w:val="16"/>
                <w:lang w:eastAsia="zh-CN"/>
              </w:rPr>
            </w:pPr>
          </w:p>
          <w:p w14:paraId="06774D3B" w14:textId="7D0C9C9F" w:rsidR="001E72DC" w:rsidRPr="00F27532" w:rsidRDefault="008414EB" w:rsidP="00542D47">
            <w:pPr>
              <w:rPr>
                <w:rFonts w:eastAsia="SimSun"/>
                <w:b/>
                <w:bCs/>
                <w:sz w:val="16"/>
                <w:szCs w:val="16"/>
                <w:u w:val="single"/>
                <w:lang w:eastAsia="zh-CN"/>
              </w:rPr>
            </w:pPr>
            <w:r w:rsidRPr="00615430">
              <w:rPr>
                <w:rFonts w:hint="eastAsia"/>
                <w:sz w:val="18"/>
                <w:lang w:eastAsia="zh-CN"/>
              </w:rPr>
              <w:t>请完整填写所有适用信息</w:t>
            </w:r>
            <w:r>
              <w:rPr>
                <w:rFonts w:hint="eastAsia"/>
                <w:sz w:val="18"/>
                <w:lang w:eastAsia="zh-CN"/>
              </w:rPr>
              <w:t xml:space="preserve"> </w:t>
            </w:r>
            <w:r w:rsidRPr="00615430">
              <w:rPr>
                <w:rFonts w:hint="eastAsia"/>
                <w:sz w:val="18"/>
                <w:lang w:eastAsia="zh-CN"/>
              </w:rPr>
              <w:t>(1-</w:t>
            </w:r>
            <w:r w:rsidR="00575522">
              <w:rPr>
                <w:sz w:val="18"/>
                <w:lang w:eastAsia="zh-CN"/>
              </w:rPr>
              <w:t>6</w:t>
            </w:r>
            <w:r>
              <w:rPr>
                <w:rFonts w:hint="eastAsia"/>
                <w:sz w:val="18"/>
                <w:szCs w:val="18"/>
                <w:lang w:eastAsia="zh-CN"/>
              </w:rPr>
              <w:t>部分</w:t>
            </w:r>
            <w:r w:rsidRPr="00615430">
              <w:rPr>
                <w:rFonts w:hint="eastAsia"/>
                <w:sz w:val="18"/>
                <w:lang w:eastAsia="zh-CN"/>
              </w:rPr>
              <w:t>)</w:t>
            </w:r>
            <w:r>
              <w:rPr>
                <w:rFonts w:hint="eastAsia"/>
                <w:sz w:val="18"/>
                <w:lang w:eastAsia="zh-CN"/>
              </w:rPr>
              <w:t xml:space="preserve"> </w:t>
            </w:r>
            <w:r w:rsidRPr="00615430">
              <w:rPr>
                <w:rFonts w:hint="eastAsia"/>
                <w:sz w:val="18"/>
                <w:lang w:eastAsia="zh-CN"/>
              </w:rPr>
              <w:t xml:space="preserve">, </w:t>
            </w:r>
            <w:hyperlink r:id="rId10" w:history="1">
              <w:r w:rsidRPr="00A804F7">
                <w:rPr>
                  <w:rStyle w:val="Hyperlink"/>
                  <w:rFonts w:hint="eastAsia"/>
                  <w:sz w:val="18"/>
                  <w:lang w:eastAsia="zh-CN"/>
                </w:rPr>
                <w:t>并将申请表发至</w:t>
              </w:r>
              <w:r w:rsidRPr="00A804F7">
                <w:rPr>
                  <w:rStyle w:val="Hyperlink"/>
                  <w:rFonts w:hint="eastAsia"/>
                  <w:sz w:val="18"/>
                  <w:lang w:eastAsia="zh-CN"/>
                </w:rPr>
                <w:t>audits@idfl.com</w:t>
              </w:r>
            </w:hyperlink>
            <w:r>
              <w:rPr>
                <w:rFonts w:hint="eastAsia"/>
                <w:sz w:val="18"/>
                <w:lang w:eastAsia="zh-CN"/>
              </w:rPr>
              <w:t>，可同时</w:t>
            </w:r>
            <w:r w:rsidRPr="00615430">
              <w:rPr>
                <w:rFonts w:hint="eastAsia"/>
                <w:sz w:val="18"/>
                <w:lang w:eastAsia="zh-CN"/>
              </w:rPr>
              <w:t>抄送中国区审核经理或审核员。</w:t>
            </w:r>
          </w:p>
        </w:tc>
      </w:tr>
      <w:tr w:rsidR="00F27532" w:rsidRPr="004730AB" w14:paraId="0BDE71F6" w14:textId="77777777" w:rsidTr="00F27532">
        <w:trPr>
          <w:trHeight w:val="630"/>
        </w:trPr>
        <w:tc>
          <w:tcPr>
            <w:tcW w:w="3505" w:type="dxa"/>
            <w:tcBorders>
              <w:top w:val="nil"/>
              <w:right w:val="nil"/>
            </w:tcBorders>
            <w:shd w:val="clear" w:color="auto" w:fill="F2F2F2" w:themeFill="background1" w:themeFillShade="F2"/>
          </w:tcPr>
          <w:p w14:paraId="2DED0F03" w14:textId="21D5FD1C" w:rsidR="00F27532" w:rsidRPr="00F27532" w:rsidRDefault="001E3E31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第</w:t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部分：申请方信息</w:t>
            </w:r>
          </w:p>
          <w:p w14:paraId="7A65C22C" w14:textId="3E662B2A" w:rsidR="00F27532" w:rsidRPr="00F27532" w:rsidRDefault="001E3E31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第</w:t>
            </w: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 xml:space="preserve"> </w:t>
            </w:r>
            <w:r>
              <w:rPr>
                <w:rFonts w:hint="eastAsia"/>
                <w:sz w:val="16"/>
                <w:szCs w:val="16"/>
                <w:lang w:eastAsia="zh-CN"/>
              </w:rPr>
              <w:t>部分：付款方信息</w:t>
            </w:r>
          </w:p>
          <w:p w14:paraId="7F88BAD2" w14:textId="5118DDAC" w:rsidR="00942A80" w:rsidRPr="00942A80" w:rsidRDefault="001E3E31" w:rsidP="001E3E31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第</w:t>
            </w: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  <w:r>
              <w:rPr>
                <w:rFonts w:hint="eastAsia"/>
                <w:sz w:val="16"/>
                <w:szCs w:val="16"/>
                <w:lang w:eastAsia="zh-CN"/>
              </w:rPr>
              <w:t>部分：</w:t>
            </w:r>
            <w:r w:rsidR="00592751">
              <w:rPr>
                <w:rFonts w:hint="eastAsia"/>
                <w:sz w:val="16"/>
                <w:szCs w:val="16"/>
                <w:lang w:eastAsia="zh-CN"/>
              </w:rPr>
              <w:t>认证</w:t>
            </w:r>
            <w:r>
              <w:rPr>
                <w:rFonts w:hint="eastAsia"/>
                <w:sz w:val="16"/>
                <w:szCs w:val="16"/>
                <w:lang w:eastAsia="zh-CN"/>
              </w:rPr>
              <w:t>标准</w:t>
            </w:r>
          </w:p>
        </w:tc>
        <w:tc>
          <w:tcPr>
            <w:tcW w:w="7242" w:type="dxa"/>
            <w:tcBorders>
              <w:top w:val="nil"/>
              <w:left w:val="nil"/>
            </w:tcBorders>
            <w:shd w:val="clear" w:color="auto" w:fill="F2F2F2" w:themeFill="background1" w:themeFillShade="F2"/>
          </w:tcPr>
          <w:p w14:paraId="1B5EF212" w14:textId="1FD79A27" w:rsidR="001E3E31" w:rsidRDefault="001E3E31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第</w:t>
            </w: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  <w:r>
              <w:rPr>
                <w:rFonts w:hint="eastAsia"/>
                <w:sz w:val="16"/>
                <w:szCs w:val="16"/>
                <w:lang w:eastAsia="zh-CN"/>
              </w:rPr>
              <w:t>部分：产品</w:t>
            </w:r>
            <w:r w:rsidR="00592751">
              <w:rPr>
                <w:rFonts w:hint="eastAsia"/>
                <w:sz w:val="16"/>
                <w:szCs w:val="16"/>
                <w:lang w:eastAsia="zh-CN"/>
              </w:rPr>
              <w:t>信息</w:t>
            </w:r>
          </w:p>
          <w:p w14:paraId="10B9103B" w14:textId="1990B02D" w:rsidR="00F27532" w:rsidRDefault="001E3E31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第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>
              <w:rPr>
                <w:rFonts w:hint="eastAsia"/>
                <w:sz w:val="16"/>
                <w:szCs w:val="16"/>
                <w:lang w:eastAsia="zh-CN"/>
              </w:rPr>
              <w:t>部分：</w:t>
            </w:r>
            <w:r w:rsidR="00592751" w:rsidRPr="00592751">
              <w:rPr>
                <w:rFonts w:hint="eastAsia"/>
                <w:sz w:val="16"/>
                <w:szCs w:val="16"/>
                <w:lang w:eastAsia="zh-CN"/>
              </w:rPr>
              <w:t>单位和加工工艺</w:t>
            </w:r>
          </w:p>
          <w:p w14:paraId="40D7DE3D" w14:textId="6E8AEC66" w:rsidR="002545A3" w:rsidRPr="007D1EAA" w:rsidRDefault="001E3E31" w:rsidP="007D1EAA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第</w:t>
            </w:r>
            <w:r>
              <w:rPr>
                <w:rFonts w:hint="eastAsia"/>
                <w:sz w:val="16"/>
                <w:szCs w:val="16"/>
                <w:lang w:eastAsia="zh-CN"/>
              </w:rPr>
              <w:t>6</w:t>
            </w:r>
            <w:r>
              <w:rPr>
                <w:rFonts w:hint="eastAsia"/>
                <w:sz w:val="16"/>
                <w:szCs w:val="16"/>
                <w:lang w:eastAsia="zh-CN"/>
              </w:rPr>
              <w:t>部分：认证信息</w:t>
            </w:r>
          </w:p>
        </w:tc>
      </w:tr>
    </w:tbl>
    <w:p w14:paraId="2942F7C8" w14:textId="77777777" w:rsidR="00B64655" w:rsidRPr="002F2E7D" w:rsidRDefault="00B64655">
      <w:pPr>
        <w:rPr>
          <w:sz w:val="14"/>
          <w:szCs w:val="14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657"/>
        <w:gridCol w:w="7090"/>
      </w:tblGrid>
      <w:tr w:rsidR="005205BC" w:rsidRPr="004730AB" w14:paraId="372BEC23" w14:textId="77777777" w:rsidTr="009A20CB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38DAA655" w14:textId="24054AA7" w:rsidR="005205BC" w:rsidRPr="009A20CB" w:rsidRDefault="001E3E31" w:rsidP="00E16B2E">
            <w:pPr>
              <w:rPr>
                <w:rFonts w:eastAsia="PMingLiU"/>
                <w:b/>
                <w:color w:val="FFFFFF" w:themeColor="background1"/>
                <w:lang w:eastAsia="zh-CN"/>
              </w:rPr>
            </w:pP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第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1</w:t>
            </w:r>
            <w:r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部分：申请方信息</w:t>
            </w:r>
          </w:p>
        </w:tc>
      </w:tr>
      <w:tr w:rsidR="001E72DC" w:rsidRPr="004730AB" w14:paraId="43CE11E1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541906C7" w14:textId="48D8EA83" w:rsidR="001E72DC" w:rsidRPr="00970AED" w:rsidRDefault="001E3E31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公司名称（中文）：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49190965"/>
            <w:placeholder>
              <w:docPart w:val="0DA4938AC2184E9D9D05BDBB3497E273"/>
            </w:placeholder>
            <w:showingPlcHdr/>
          </w:sdtPr>
          <w:sdtEndPr/>
          <w:sdtContent>
            <w:tc>
              <w:tcPr>
                <w:tcW w:w="7090" w:type="dxa"/>
                <w:vAlign w:val="center"/>
              </w:tcPr>
              <w:p w14:paraId="5F25F554" w14:textId="6517FBCE" w:rsidR="001E72DC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29D76DB6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5390C7DE" w14:textId="640FF6DC" w:rsidR="00970AED" w:rsidRPr="00970AED" w:rsidRDefault="001E3E31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公司名称（英文）：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56292282"/>
            <w:placeholder>
              <w:docPart w:val="F874706C8B23418A9B44F13B51C82CEF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74507566" w14:textId="0C8AE42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3FD81561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4898A327" w14:textId="5E268CAE" w:rsidR="00970AED" w:rsidRPr="00970AED" w:rsidRDefault="00CB28CF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地址（中英文）：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29379009"/>
            <w:placeholder>
              <w:docPart w:val="F691DB5AAD8F431F8A230491CB99EA9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2B7E650" w14:textId="3F42A601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4567829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321CECCC" w14:textId="7AF46E62" w:rsidR="00970AED" w:rsidRPr="00970AED" w:rsidRDefault="00CB28CF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城市（中英文）：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18026165"/>
            <w:placeholder>
              <w:docPart w:val="C3B19B62A0164831ADA1182F9CCBA0C9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1AB51F1C" w14:textId="1DEFE7EA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687CBD3D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218EDDB2" w14:textId="6EF0E708" w:rsidR="00970AED" w:rsidRPr="00970AED" w:rsidRDefault="00CB28CF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国家（中英文）：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042330633"/>
            <w:placeholder>
              <w:docPart w:val="76B35912430A40ECAB0B4A71E2B54240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00DBB1FC" w14:textId="0FA56479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185865A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07EDDC71" w14:textId="4076223C" w:rsidR="00970AED" w:rsidRPr="00970AED" w:rsidRDefault="00CB28CF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联络人</w:t>
            </w:r>
            <w:r w:rsidR="0075760F">
              <w:rPr>
                <w:rFonts w:hint="eastAsia"/>
                <w:bCs/>
                <w:sz w:val="20"/>
                <w:szCs w:val="20"/>
                <w:lang w:eastAsia="zh-CN"/>
              </w:rPr>
              <w:t>姓名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（中英文）：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048822212"/>
            <w:placeholder>
              <w:docPart w:val="809A4706C2BC4D15A6179A41D0443A67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4B2EA082" w14:textId="3E283A8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5BAB8F5F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67A12225" w14:textId="17C3846B" w:rsidR="00970AED" w:rsidRPr="00970AED" w:rsidRDefault="0075760F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  <w:lang w:eastAsia="zh-CN"/>
              </w:rPr>
              <w:t>联络人</w:t>
            </w:r>
            <w:r w:rsidR="00CB28CF">
              <w:rPr>
                <w:rFonts w:asciiTheme="minorEastAsia" w:hAnsiTheme="minorEastAsia" w:hint="eastAsia"/>
                <w:bCs/>
                <w:sz w:val="20"/>
                <w:szCs w:val="20"/>
                <w:lang w:eastAsia="zh-CN"/>
              </w:rPr>
              <w:t>职位</w:t>
            </w:r>
            <w:r w:rsidR="00CB28CF">
              <w:rPr>
                <w:rFonts w:hint="eastAsia"/>
                <w:bCs/>
                <w:sz w:val="20"/>
                <w:szCs w:val="20"/>
                <w:lang w:eastAsia="zh-CN"/>
              </w:rPr>
              <w:t>（中英文）：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72367275"/>
            <w:placeholder>
              <w:docPart w:val="37CC1896A8804738AFDA7B4076DB486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BA7DA08" w14:textId="79882082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6EA9FF94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40ABBD88" w14:textId="017CA889" w:rsidR="00970AED" w:rsidRPr="00970AED" w:rsidRDefault="0075760F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联络</w:t>
            </w:r>
            <w:r w:rsidR="00CB28CF">
              <w:rPr>
                <w:rFonts w:hint="eastAsia"/>
                <w:bCs/>
                <w:sz w:val="20"/>
                <w:szCs w:val="20"/>
                <w:lang w:eastAsia="zh-CN"/>
              </w:rPr>
              <w:t>电话：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37183514"/>
            <w:placeholder>
              <w:docPart w:val="C6371F8E13CF46CE8E7390BDB78311EB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1792D244" w14:textId="668BEC8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4C88CC4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72CFCC39" w14:textId="7CF4C76D" w:rsidR="00970AED" w:rsidRPr="00970AED" w:rsidRDefault="0075760F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联络</w:t>
            </w:r>
            <w:r w:rsidR="00CB28CF">
              <w:rPr>
                <w:rFonts w:hint="eastAsia"/>
                <w:bCs/>
                <w:sz w:val="20"/>
                <w:szCs w:val="20"/>
                <w:lang w:eastAsia="zh-CN"/>
              </w:rPr>
              <w:t>邮箱：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30401923"/>
            <w:placeholder>
              <w:docPart w:val="6B83D29A14F4451FA3ADB1BAE35D253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8DA941B" w14:textId="0F1E3801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09288F5F" w14:textId="77777777" w:rsidR="00B64655" w:rsidRPr="002F2E7D" w:rsidRDefault="00B64655">
      <w:pPr>
        <w:rPr>
          <w:sz w:val="16"/>
          <w:szCs w:val="16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4500"/>
        <w:gridCol w:w="3282"/>
      </w:tblGrid>
      <w:tr w:rsidR="002F2E7D" w:rsidRPr="00970AED" w14:paraId="3A533948" w14:textId="77777777" w:rsidTr="00A367E7">
        <w:trPr>
          <w:trHeight w:val="288"/>
        </w:trPr>
        <w:tc>
          <w:tcPr>
            <w:tcW w:w="10747" w:type="dxa"/>
            <w:gridSpan w:val="3"/>
            <w:shd w:val="clear" w:color="auto" w:fill="0060AF"/>
            <w:vAlign w:val="center"/>
          </w:tcPr>
          <w:p w14:paraId="709FB798" w14:textId="620F31B3" w:rsidR="002F2E7D" w:rsidRPr="009A20CB" w:rsidRDefault="00CB28CF" w:rsidP="00DB1261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CB28CF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第</w:t>
            </w:r>
            <w:r w:rsidRPr="00CB28CF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 xml:space="preserve">2 </w:t>
            </w:r>
            <w:r w:rsidRPr="00CB28CF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部分：付款方信息</w:t>
            </w:r>
          </w:p>
        </w:tc>
      </w:tr>
      <w:tr w:rsidR="00A367E7" w:rsidRPr="003601DF" w14:paraId="309E18DD" w14:textId="77777777" w:rsidTr="00A367E7">
        <w:trPr>
          <w:trHeight w:val="377"/>
        </w:trPr>
        <w:tc>
          <w:tcPr>
            <w:tcW w:w="2965" w:type="dxa"/>
            <w:vMerge w:val="restart"/>
            <w:vAlign w:val="center"/>
          </w:tcPr>
          <w:p w14:paraId="25C94AC3" w14:textId="7DA20C7E" w:rsidR="00A367E7" w:rsidRPr="00DB6208" w:rsidRDefault="00CB28CF" w:rsidP="00DB6208">
            <w:pPr>
              <w:jc w:val="center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DB6208">
              <w:rPr>
                <w:rFonts w:hint="eastAsia"/>
                <w:b/>
                <w:sz w:val="20"/>
                <w:szCs w:val="20"/>
                <w:lang w:eastAsia="zh-CN"/>
              </w:rPr>
              <w:t>付款币种</w:t>
            </w:r>
          </w:p>
        </w:tc>
        <w:tc>
          <w:tcPr>
            <w:tcW w:w="7782" w:type="dxa"/>
            <w:gridSpan w:val="2"/>
            <w:shd w:val="clear" w:color="auto" w:fill="F2F2F2" w:themeFill="background1" w:themeFillShade="F2"/>
            <w:vAlign w:val="center"/>
          </w:tcPr>
          <w:p w14:paraId="6027D822" w14:textId="77777777" w:rsidR="00A00A93" w:rsidRDefault="0043313E" w:rsidP="00A367E7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USD</w:t>
            </w:r>
            <w:r w:rsidR="00CB28CF">
              <w:rPr>
                <w:rFonts w:hint="eastAsia"/>
                <w:bCs/>
                <w:sz w:val="22"/>
                <w:szCs w:val="22"/>
                <w:lang w:eastAsia="zh-CN"/>
              </w:rPr>
              <w:t>美元</w:t>
            </w:r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56664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RMB</w:t>
            </w:r>
            <w:r w:rsidR="00CB28CF">
              <w:rPr>
                <w:rFonts w:hint="eastAsia"/>
                <w:bCs/>
                <w:sz w:val="22"/>
                <w:szCs w:val="22"/>
                <w:lang w:eastAsia="zh-CN"/>
              </w:rPr>
              <w:t>人民币</w:t>
            </w:r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29676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EURO </w:t>
            </w:r>
            <w:r w:rsidR="00CB28CF">
              <w:rPr>
                <w:rFonts w:hint="eastAsia"/>
                <w:bCs/>
                <w:sz w:val="22"/>
                <w:szCs w:val="22"/>
                <w:lang w:eastAsia="zh-CN"/>
              </w:rPr>
              <w:t>欧元</w:t>
            </w:r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3864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TWD </w:t>
            </w:r>
            <w:r w:rsidR="00CB28CF">
              <w:rPr>
                <w:rFonts w:hint="eastAsia"/>
                <w:bCs/>
                <w:sz w:val="22"/>
                <w:szCs w:val="22"/>
                <w:lang w:eastAsia="zh-CN"/>
              </w:rPr>
              <w:t>台币</w:t>
            </w:r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0619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367E7">
              <w:rPr>
                <w:bCs/>
                <w:sz w:val="22"/>
                <w:szCs w:val="22"/>
                <w:lang w:eastAsia="zh-CN"/>
              </w:rPr>
              <w:t>TRY</w:t>
            </w:r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B28CF">
              <w:rPr>
                <w:rFonts w:hint="eastAsia"/>
                <w:bCs/>
                <w:sz w:val="22"/>
                <w:szCs w:val="22"/>
                <w:lang w:eastAsia="zh-CN"/>
              </w:rPr>
              <w:t>里拉</w:t>
            </w:r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</w:p>
          <w:p w14:paraId="3645D8E2" w14:textId="739B846A" w:rsidR="00A367E7" w:rsidRPr="00970AED" w:rsidRDefault="0043313E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367E7">
              <w:rPr>
                <w:bCs/>
                <w:sz w:val="22"/>
                <w:szCs w:val="22"/>
                <w:lang w:eastAsia="zh-CN"/>
              </w:rPr>
              <w:t>CHF</w:t>
            </w:r>
            <w:r w:rsidR="00CB28CF">
              <w:rPr>
                <w:rFonts w:hint="eastAsia"/>
                <w:bCs/>
                <w:sz w:val="22"/>
                <w:szCs w:val="22"/>
                <w:lang w:eastAsia="zh-CN"/>
              </w:rPr>
              <w:t>瑞郎</w:t>
            </w:r>
            <w:r w:rsidR="00A367E7">
              <w:rPr>
                <w:bCs/>
                <w:sz w:val="22"/>
                <w:szCs w:val="22"/>
                <w:lang w:eastAsia="zh-CN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367E7">
              <w:rPr>
                <w:bCs/>
                <w:sz w:val="22"/>
                <w:szCs w:val="22"/>
                <w:lang w:eastAsia="zh-CN"/>
              </w:rPr>
              <w:t xml:space="preserve">INR </w:t>
            </w:r>
            <w:r w:rsidR="00CB28CF">
              <w:rPr>
                <w:rFonts w:hint="eastAsia"/>
                <w:bCs/>
                <w:sz w:val="22"/>
                <w:szCs w:val="22"/>
                <w:lang w:eastAsia="zh-CN"/>
              </w:rPr>
              <w:t>印卢比</w:t>
            </w:r>
            <w:r w:rsidR="003D2DF1">
              <w:rPr>
                <w:rFonts w:hint="eastAsia"/>
                <w:bCs/>
                <w:sz w:val="22"/>
                <w:szCs w:val="22"/>
                <w:lang w:eastAsia="zh-CN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367E7">
              <w:rPr>
                <w:bCs/>
                <w:sz w:val="22"/>
                <w:szCs w:val="22"/>
                <w:lang w:eastAsia="zh-CN"/>
              </w:rPr>
              <w:t>B</w:t>
            </w:r>
            <w:r w:rsidR="00CB28CF">
              <w:rPr>
                <w:bCs/>
                <w:sz w:val="22"/>
                <w:szCs w:val="22"/>
                <w:lang w:eastAsia="zh-CN"/>
              </w:rPr>
              <w:t>DT</w:t>
            </w:r>
            <w:r w:rsidR="00CB28CF">
              <w:rPr>
                <w:rFonts w:hint="eastAsia"/>
                <w:bCs/>
                <w:sz w:val="22"/>
                <w:szCs w:val="22"/>
                <w:lang w:eastAsia="zh-CN"/>
              </w:rPr>
              <w:t>塔卡</w:t>
            </w:r>
            <w:r w:rsidR="003D2DF1">
              <w:rPr>
                <w:rFonts w:hint="eastAsia"/>
                <w:bCs/>
                <w:sz w:val="22"/>
                <w:szCs w:val="22"/>
                <w:lang w:eastAsia="zh-CN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07118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DF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3D2DF1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3D2DF1">
              <w:rPr>
                <w:bCs/>
                <w:sz w:val="22"/>
                <w:szCs w:val="22"/>
                <w:lang w:eastAsia="zh-CN"/>
              </w:rPr>
              <w:t>JPY</w:t>
            </w:r>
            <w:r w:rsidR="003D2DF1">
              <w:rPr>
                <w:rFonts w:hint="eastAsia"/>
                <w:bCs/>
                <w:sz w:val="22"/>
                <w:szCs w:val="22"/>
                <w:lang w:eastAsia="zh-CN"/>
              </w:rPr>
              <w:t>日元</w:t>
            </w:r>
            <w:r w:rsidR="003D2DF1">
              <w:rPr>
                <w:bCs/>
                <w:sz w:val="22"/>
                <w:szCs w:val="22"/>
                <w:lang w:eastAsia="zh-CN"/>
              </w:rPr>
              <w:t xml:space="preserve">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603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DF1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3D2DF1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3D2DF1">
              <w:rPr>
                <w:bCs/>
                <w:sz w:val="22"/>
                <w:szCs w:val="22"/>
                <w:lang w:eastAsia="zh-CN"/>
              </w:rPr>
              <w:t>PKR</w:t>
            </w:r>
            <w:r w:rsidR="003D2DF1">
              <w:rPr>
                <w:rFonts w:hint="eastAsia"/>
                <w:bCs/>
                <w:sz w:val="22"/>
                <w:szCs w:val="22"/>
                <w:lang w:eastAsia="zh-CN"/>
              </w:rPr>
              <w:t>巴卢比</w:t>
            </w:r>
          </w:p>
        </w:tc>
      </w:tr>
      <w:tr w:rsidR="00A367E7" w:rsidRPr="003601DF" w14:paraId="5051FCD9" w14:textId="13EF2849" w:rsidTr="00A367E7">
        <w:trPr>
          <w:trHeight w:val="377"/>
        </w:trPr>
        <w:tc>
          <w:tcPr>
            <w:tcW w:w="2965" w:type="dxa"/>
            <w:vMerge/>
            <w:vAlign w:val="center"/>
          </w:tcPr>
          <w:p w14:paraId="17E8EE08" w14:textId="77777777" w:rsidR="00A367E7" w:rsidRPr="00970AED" w:rsidRDefault="00A367E7" w:rsidP="00A367E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7782" w:type="dxa"/>
            <w:gridSpan w:val="2"/>
            <w:shd w:val="clear" w:color="auto" w:fill="F2F2F2" w:themeFill="background1" w:themeFillShade="F2"/>
            <w:vAlign w:val="center"/>
          </w:tcPr>
          <w:p w14:paraId="5E0065E5" w14:textId="6B83C442" w:rsidR="00A367E7" w:rsidRDefault="0043313E" w:rsidP="00A367E7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59876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367E7">
              <w:rPr>
                <w:bCs/>
                <w:sz w:val="22"/>
                <w:szCs w:val="22"/>
                <w:lang w:eastAsia="zh-CN"/>
              </w:rPr>
              <w:t xml:space="preserve">OTHER </w:t>
            </w:r>
            <w:r w:rsidR="00CB28CF">
              <w:rPr>
                <w:rFonts w:hint="eastAsia"/>
                <w:bCs/>
                <w:sz w:val="22"/>
                <w:szCs w:val="22"/>
                <w:lang w:eastAsia="zh-CN"/>
              </w:rPr>
              <w:t>其他币种</w:t>
            </w:r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1091889580"/>
                <w:placeholder>
                  <w:docPart w:val="425CE38AB80348EBA7EB4BCE74FD6FEB"/>
                </w:placeholder>
                <w:showingPlcHdr/>
              </w:sdtPr>
              <w:sdtContent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A367E7" w:rsidRPr="003601DF" w14:paraId="39676B53" w14:textId="77777777" w:rsidTr="00A367E7">
        <w:trPr>
          <w:trHeight w:val="377"/>
        </w:trPr>
        <w:tc>
          <w:tcPr>
            <w:tcW w:w="2965" w:type="dxa"/>
            <w:vAlign w:val="center"/>
          </w:tcPr>
          <w:p w14:paraId="3AD600A5" w14:textId="46BF7153" w:rsidR="00A367E7" w:rsidRPr="00970AED" w:rsidRDefault="00CB28CF" w:rsidP="00A367E7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税号</w:t>
            </w:r>
            <w:r w:rsidR="00074796"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 w:rsidR="00074796">
              <w:rPr>
                <w:bCs/>
                <w:sz w:val="20"/>
                <w:szCs w:val="20"/>
                <w:lang w:eastAsia="zh-CN"/>
              </w:rPr>
              <w:t>#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2038002044"/>
            <w:placeholder>
              <w:docPart w:val="D3A04CB587574CA29A7B25EAE2CE3400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3EE384B8" w14:textId="0743AFBB" w:rsidR="00A367E7" w:rsidRDefault="00A367E7" w:rsidP="00A367E7">
                <w:pPr>
                  <w:rPr>
                    <w:bCs/>
                    <w:sz w:val="22"/>
                    <w:szCs w:val="22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074F36" w14:paraId="368AF4DB" w14:textId="77777777" w:rsidTr="00A367E7">
        <w:trPr>
          <w:trHeight w:val="288"/>
        </w:trPr>
        <w:tc>
          <w:tcPr>
            <w:tcW w:w="7465" w:type="dxa"/>
            <w:gridSpan w:val="2"/>
            <w:shd w:val="clear" w:color="auto" w:fill="DBE5F1" w:themeFill="accent1" w:themeFillTint="33"/>
            <w:vAlign w:val="center"/>
          </w:tcPr>
          <w:p w14:paraId="3C2CAA0E" w14:textId="4A02451D" w:rsidR="00A367E7" w:rsidRPr="00074F36" w:rsidRDefault="00CB28CF" w:rsidP="00A367E7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付款公司信息</w:t>
            </w:r>
            <w:r w:rsidR="00A367E7" w:rsidRPr="00074F36">
              <w:rPr>
                <w:bCs/>
                <w:sz w:val="20"/>
                <w:szCs w:val="20"/>
                <w:lang w:eastAsia="zh-CN"/>
              </w:rPr>
              <w:t xml:space="preserve">    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1884B7C6" w14:textId="74EA71AD" w:rsidR="00A367E7" w:rsidRPr="0018750D" w:rsidRDefault="0043313E" w:rsidP="00A367E7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207677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18750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367E7" w:rsidRPr="0018750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CB28CF">
              <w:rPr>
                <w:rFonts w:hint="eastAsia"/>
                <w:bCs/>
                <w:sz w:val="20"/>
                <w:szCs w:val="20"/>
                <w:lang w:eastAsia="zh-CN"/>
              </w:rPr>
              <w:t>与申请方</w:t>
            </w:r>
            <w:r w:rsidR="00595641">
              <w:rPr>
                <w:rFonts w:hint="eastAsia"/>
                <w:bCs/>
                <w:sz w:val="20"/>
                <w:szCs w:val="20"/>
                <w:lang w:eastAsia="zh-CN"/>
              </w:rPr>
              <w:t>信息</w:t>
            </w:r>
            <w:r w:rsidR="00646925">
              <w:rPr>
                <w:rFonts w:hint="eastAsia"/>
                <w:bCs/>
                <w:sz w:val="20"/>
                <w:szCs w:val="20"/>
                <w:lang w:eastAsia="zh-CN"/>
              </w:rPr>
              <w:t>相同</w:t>
            </w:r>
          </w:p>
        </w:tc>
      </w:tr>
      <w:tr w:rsidR="00A367E7" w:rsidRPr="00970AED" w14:paraId="51775735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0BE04BCE" w14:textId="07387D5E" w:rsidR="00A367E7" w:rsidRPr="00970AED" w:rsidRDefault="001E3E31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公司名称（中文）：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88774110"/>
            <w:placeholder>
              <w:docPart w:val="24F0C45A54424448BB60F6FCA51A6F9D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36C8D3EF" w14:textId="77777777" w:rsidR="00A367E7" w:rsidRPr="00970AED" w:rsidRDefault="00A367E7" w:rsidP="00A367E7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970AED" w14:paraId="607BD2EC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6A596EDB" w14:textId="3A9439C5" w:rsidR="00A367E7" w:rsidRPr="00970AED" w:rsidRDefault="00CB28CF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公司名称（英文）：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734545693"/>
            <w:placeholder>
              <w:docPart w:val="8E6DA407E8FB40C0904919358B1752E4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03FEC943" w14:textId="77777777" w:rsidR="00A367E7" w:rsidRPr="00970AED" w:rsidRDefault="00A367E7" w:rsidP="00A367E7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B28CF" w:rsidRPr="00970AED" w14:paraId="0C25AD48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0957A1CC" w14:textId="2313C838" w:rsidR="00CB28CF" w:rsidRPr="00970AED" w:rsidRDefault="00CB28CF" w:rsidP="00CB28C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地址（中英文）：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4053299"/>
            <w:placeholder>
              <w:docPart w:val="957629A7C22C40958977FC7A210006A7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01E6BE78" w14:textId="77777777" w:rsidR="00CB28CF" w:rsidRPr="00970AED" w:rsidRDefault="00CB28CF" w:rsidP="00CB28C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B28CF" w:rsidRPr="00970AED" w14:paraId="4AA75C30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1C7552AA" w14:textId="22FE5FC5" w:rsidR="00CB28CF" w:rsidRPr="00970AED" w:rsidRDefault="00CB28CF" w:rsidP="00CB28C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城市（中英文）：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952359844"/>
            <w:placeholder>
              <w:docPart w:val="FE7A0492F01043A2AD69155E6165B340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5BF1145F" w14:textId="77777777" w:rsidR="00CB28CF" w:rsidRPr="00970AED" w:rsidRDefault="00CB28CF" w:rsidP="00CB28C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B28CF" w:rsidRPr="00970AED" w14:paraId="13E0C762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11886D2A" w14:textId="337C5D83" w:rsidR="00CB28CF" w:rsidRPr="00970AED" w:rsidRDefault="00CB28CF" w:rsidP="00CB28C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国家（中英文）：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42209057"/>
            <w:placeholder>
              <w:docPart w:val="285E4CD4CD8D4619A5284EE7498BA01D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39D0A1ED" w14:textId="77777777" w:rsidR="00CB28CF" w:rsidRPr="00970AED" w:rsidRDefault="00CB28CF" w:rsidP="00CB28C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B28CF" w:rsidRPr="00970AED" w14:paraId="3B9F3D5E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314DBC9D" w14:textId="0A31B7A1" w:rsidR="00CB28CF" w:rsidRPr="00970AED" w:rsidRDefault="00CB28CF" w:rsidP="00CB28C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联络人</w:t>
            </w:r>
            <w:r w:rsidR="00E55D3D">
              <w:rPr>
                <w:rFonts w:hint="eastAsia"/>
                <w:bCs/>
                <w:sz w:val="20"/>
                <w:szCs w:val="20"/>
                <w:lang w:eastAsia="zh-CN"/>
              </w:rPr>
              <w:t>姓名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（中英文）：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174987891"/>
            <w:placeholder>
              <w:docPart w:val="FBB6245E45DC436DAA41B9F9A4C0452A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0E49ADDA" w14:textId="77777777" w:rsidR="00CB28CF" w:rsidRPr="00970AED" w:rsidRDefault="00CB28CF" w:rsidP="00CB28C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B28CF" w:rsidRPr="00970AED" w14:paraId="5133815E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67020953" w14:textId="3862A8BD" w:rsidR="00CB28CF" w:rsidRPr="00970AED" w:rsidRDefault="00E55D3D" w:rsidP="00CB28C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  <w:lang w:eastAsia="zh-CN"/>
              </w:rPr>
              <w:t>联络人</w:t>
            </w:r>
            <w:r w:rsidR="00CB28CF">
              <w:rPr>
                <w:rFonts w:asciiTheme="minorEastAsia" w:hAnsiTheme="minorEastAsia" w:hint="eastAsia"/>
                <w:bCs/>
                <w:sz w:val="20"/>
                <w:szCs w:val="20"/>
                <w:lang w:eastAsia="zh-CN"/>
              </w:rPr>
              <w:t>职位</w:t>
            </w:r>
            <w:r w:rsidR="00CB28CF">
              <w:rPr>
                <w:rFonts w:hint="eastAsia"/>
                <w:bCs/>
                <w:sz w:val="20"/>
                <w:szCs w:val="20"/>
                <w:lang w:eastAsia="zh-CN"/>
              </w:rPr>
              <w:t>（中英文）：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909913854"/>
            <w:placeholder>
              <w:docPart w:val="7E6AA0F7940149E5953A413E501E11FC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542CAE9C" w14:textId="77777777" w:rsidR="00CB28CF" w:rsidRPr="00970AED" w:rsidRDefault="00CB28CF" w:rsidP="00CB28C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B28CF" w:rsidRPr="00970AED" w14:paraId="622043C8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3FF6E62A" w14:textId="49F7ECF7" w:rsidR="00CB28CF" w:rsidRPr="00970AED" w:rsidRDefault="00E55D3D" w:rsidP="00CB28C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联络电话</w:t>
            </w:r>
            <w:r w:rsidR="00CB28CF">
              <w:rPr>
                <w:rFonts w:hint="eastAsia"/>
                <w:bCs/>
                <w:sz w:val="20"/>
                <w:szCs w:val="20"/>
                <w:lang w:eastAsia="zh-CN"/>
              </w:rPr>
              <w:t>：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01471103"/>
            <w:placeholder>
              <w:docPart w:val="006BDB334CE443A2A88D4DF59E4400DD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7DE8AC20" w14:textId="77777777" w:rsidR="00CB28CF" w:rsidRPr="00970AED" w:rsidRDefault="00CB28CF" w:rsidP="00CB28C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B28CF" w:rsidRPr="00970AED" w14:paraId="58D5C1AE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0AD528C0" w14:textId="0854CD14" w:rsidR="00CB28CF" w:rsidRPr="00970AED" w:rsidRDefault="00E55D3D" w:rsidP="00CB28C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联络</w:t>
            </w:r>
            <w:r w:rsidR="00CB28CF">
              <w:rPr>
                <w:rFonts w:hint="eastAsia"/>
                <w:bCs/>
                <w:sz w:val="20"/>
                <w:szCs w:val="20"/>
                <w:lang w:eastAsia="zh-CN"/>
              </w:rPr>
              <w:t>邮箱：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146343234"/>
            <w:placeholder>
              <w:docPart w:val="77F1630203F847DCA82540E945A449C9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2E89001A" w14:textId="77777777" w:rsidR="00CB28CF" w:rsidRPr="00970AED" w:rsidRDefault="00CB28CF" w:rsidP="00CB28C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4216AD2B" w14:textId="77777777" w:rsidR="002F2E7D" w:rsidRDefault="002F2E7D"/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3145"/>
        <w:gridCol w:w="252"/>
        <w:gridCol w:w="2699"/>
        <w:gridCol w:w="19"/>
        <w:gridCol w:w="1710"/>
        <w:gridCol w:w="270"/>
        <w:gridCol w:w="2652"/>
        <w:gridCol w:w="67"/>
      </w:tblGrid>
      <w:tr w:rsidR="00542D47" w:rsidRPr="00E16B2E" w14:paraId="2B3138C4" w14:textId="77777777" w:rsidTr="00014706">
        <w:trPr>
          <w:trHeight w:val="288"/>
        </w:trPr>
        <w:tc>
          <w:tcPr>
            <w:tcW w:w="10814" w:type="dxa"/>
            <w:gridSpan w:val="8"/>
            <w:shd w:val="clear" w:color="auto" w:fill="0060AF"/>
            <w:vAlign w:val="center"/>
          </w:tcPr>
          <w:p w14:paraId="0D55AF42" w14:textId="7B245ED0" w:rsidR="00FF753E" w:rsidRPr="00E3640E" w:rsidRDefault="00CB28CF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0" w:name="_Hlk70596124"/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第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3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部分：</w:t>
            </w:r>
            <w:r w:rsidR="00485112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认证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标准</w:t>
            </w:r>
          </w:p>
        </w:tc>
      </w:tr>
      <w:tr w:rsidR="00E3640E" w:rsidRPr="00E16B2E" w14:paraId="74A15A24" w14:textId="77777777" w:rsidTr="00014706">
        <w:trPr>
          <w:trHeight w:val="288"/>
        </w:trPr>
        <w:tc>
          <w:tcPr>
            <w:tcW w:w="10814" w:type="dxa"/>
            <w:gridSpan w:val="8"/>
            <w:shd w:val="clear" w:color="auto" w:fill="FFFFFF" w:themeFill="background1"/>
            <w:vAlign w:val="center"/>
          </w:tcPr>
          <w:p w14:paraId="0365D4CC" w14:textId="0F501764" w:rsidR="00E3640E" w:rsidRPr="009A20CB" w:rsidRDefault="004135DD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4135DD">
              <w:rPr>
                <w:rFonts w:asciiTheme="minorEastAsia" w:hAnsiTheme="minorEastAsia" w:hint="eastAsia"/>
                <w:i/>
                <w:iCs/>
                <w:color w:val="C00000"/>
                <w:sz w:val="18"/>
                <w:szCs w:val="18"/>
                <w:lang w:eastAsia="zh-CN"/>
              </w:rPr>
              <w:t>资质证书迁移（转换认证机构）后的交易证书政策：若出货时间早于IDFL的资质证书生效时间，IDFL 将不予签发交易证书。</w:t>
            </w:r>
          </w:p>
        </w:tc>
      </w:tr>
      <w:tr w:rsidR="001C585C" w:rsidRPr="00E16B2E" w14:paraId="6C4D85F1" w14:textId="77777777" w:rsidTr="00525E12">
        <w:trPr>
          <w:trHeight w:val="288"/>
        </w:trPr>
        <w:tc>
          <w:tcPr>
            <w:tcW w:w="3397" w:type="dxa"/>
            <w:gridSpan w:val="2"/>
            <w:shd w:val="clear" w:color="auto" w:fill="D9D9D9" w:themeFill="background1" w:themeFillShade="D9"/>
            <w:vAlign w:val="center"/>
          </w:tcPr>
          <w:p w14:paraId="43106DC7" w14:textId="0D31C8F6" w:rsidR="001C585C" w:rsidRPr="00970AED" w:rsidRDefault="0080704E" w:rsidP="005D403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认证</w:t>
            </w:r>
            <w:r w:rsidR="00525E12">
              <w:rPr>
                <w:rFonts w:hint="eastAsia"/>
                <w:b/>
                <w:sz w:val="20"/>
                <w:szCs w:val="20"/>
                <w:lang w:eastAsia="zh-CN"/>
              </w:rPr>
              <w:t>标准</w:t>
            </w:r>
            <w:r w:rsidR="001C585C" w:rsidRPr="00970AED">
              <w:rPr>
                <w:b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7417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505158" w14:textId="33C78954" w:rsidR="001C585C" w:rsidRPr="00970AED" w:rsidRDefault="00525E12" w:rsidP="005D403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认证状态</w:t>
            </w:r>
          </w:p>
        </w:tc>
      </w:tr>
      <w:bookmarkEnd w:id="0"/>
      <w:tr w:rsidR="002F2E7D" w:rsidRPr="001C585C" w14:paraId="2B959025" w14:textId="77777777" w:rsidTr="00525E12">
        <w:trPr>
          <w:trHeight w:val="432"/>
        </w:trPr>
        <w:tc>
          <w:tcPr>
            <w:tcW w:w="3397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5E79B5FF" w14:textId="4011C04A" w:rsidR="002F2E7D" w:rsidRPr="00970AED" w:rsidRDefault="0043313E" w:rsidP="00DB1261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448164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75A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70AE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525E12">
              <w:rPr>
                <w:rFonts w:hint="eastAsia"/>
                <w:bCs/>
                <w:sz w:val="20"/>
                <w:szCs w:val="20"/>
                <w:lang w:eastAsia="zh-CN"/>
              </w:rPr>
              <w:t>责任羊毛标准</w:t>
            </w:r>
            <w:r w:rsidR="00525E12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2F2E7D" w:rsidRPr="00970AED">
              <w:rPr>
                <w:bCs/>
                <w:sz w:val="20"/>
                <w:szCs w:val="20"/>
                <w:lang w:eastAsia="zh-CN"/>
              </w:rPr>
              <w:t>(</w:t>
            </w:r>
            <w:r w:rsidR="00C9611F">
              <w:rPr>
                <w:bCs/>
                <w:sz w:val="20"/>
                <w:szCs w:val="20"/>
                <w:lang w:eastAsia="zh-CN"/>
              </w:rPr>
              <w:t>RWS</w:t>
            </w:r>
            <w:r w:rsidR="002F2E7D" w:rsidRPr="00970AED">
              <w:rPr>
                <w:bCs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2699" w:type="dxa"/>
            <w:vMerge w:val="restart"/>
            <w:shd w:val="clear" w:color="auto" w:fill="F2F2F2" w:themeFill="background1" w:themeFillShade="F2"/>
            <w:vAlign w:val="center"/>
          </w:tcPr>
          <w:p w14:paraId="7E47E242" w14:textId="752CCAD5" w:rsidR="002F2E7D" w:rsidRPr="001C585C" w:rsidRDefault="0043313E" w:rsidP="00DB1261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229643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1C585C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53012F">
              <w:rPr>
                <w:rFonts w:hint="eastAsia"/>
                <w:bCs/>
                <w:sz w:val="20"/>
                <w:szCs w:val="20"/>
                <w:lang w:eastAsia="zh-CN"/>
              </w:rPr>
              <w:t>首</w:t>
            </w:r>
            <w:r w:rsidR="00525E12">
              <w:rPr>
                <w:rFonts w:hint="eastAsia"/>
                <w:bCs/>
                <w:sz w:val="20"/>
                <w:szCs w:val="20"/>
                <w:lang w:eastAsia="zh-CN"/>
              </w:rPr>
              <w:t>次认证</w:t>
            </w:r>
          </w:p>
          <w:p w14:paraId="26BFEA06" w14:textId="0E928875" w:rsidR="002F2E7D" w:rsidRPr="001C585C" w:rsidRDefault="0043313E" w:rsidP="00DB1261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228462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1C585C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525E12">
              <w:rPr>
                <w:rFonts w:hint="eastAsia"/>
                <w:bCs/>
                <w:sz w:val="20"/>
                <w:szCs w:val="20"/>
                <w:lang w:eastAsia="zh-CN"/>
              </w:rPr>
              <w:t>更新</w:t>
            </w:r>
            <w:r w:rsidR="00E0294D">
              <w:rPr>
                <w:rFonts w:hint="eastAsia"/>
                <w:bCs/>
                <w:sz w:val="20"/>
                <w:szCs w:val="20"/>
                <w:lang w:eastAsia="zh-CN"/>
              </w:rPr>
              <w:t>认</w:t>
            </w:r>
            <w:r w:rsidR="00525E12">
              <w:rPr>
                <w:rFonts w:hint="eastAsia"/>
                <w:bCs/>
                <w:sz w:val="20"/>
                <w:szCs w:val="20"/>
                <w:lang w:eastAsia="zh-CN"/>
              </w:rPr>
              <w:t>证</w:t>
            </w:r>
          </w:p>
        </w:tc>
        <w:tc>
          <w:tcPr>
            <w:tcW w:w="4718" w:type="dxa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81BF53" w14:textId="4EEA461A" w:rsidR="002F2E7D" w:rsidRPr="001C585C" w:rsidRDefault="0043313E" w:rsidP="00DB1261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324353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52D3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277844" w:rsidRPr="0096344F">
              <w:rPr>
                <w:rFonts w:hint="eastAsia"/>
                <w:bCs/>
                <w:sz w:val="20"/>
                <w:szCs w:val="16"/>
                <w:lang w:eastAsia="zh-CN"/>
              </w:rPr>
              <w:t>先</w:t>
            </w:r>
            <w:r w:rsidR="00277844" w:rsidRPr="00744C29">
              <w:rPr>
                <w:rFonts w:hint="eastAsia"/>
                <w:bCs/>
                <w:sz w:val="20"/>
                <w:szCs w:val="16"/>
                <w:lang w:eastAsia="zh-CN"/>
              </w:rPr>
              <w:t>前</w:t>
            </w:r>
            <w:r w:rsidR="00277844" w:rsidRPr="00744C29">
              <w:rPr>
                <w:bCs/>
                <w:sz w:val="20"/>
                <w:szCs w:val="16"/>
                <w:lang w:eastAsia="zh-CN"/>
              </w:rPr>
              <w:t>/</w:t>
            </w:r>
            <w:r w:rsidR="00277844">
              <w:rPr>
                <w:bCs/>
                <w:sz w:val="20"/>
                <w:szCs w:val="16"/>
                <w:lang w:eastAsia="zh-CN"/>
              </w:rPr>
              <w:t>当</w:t>
            </w:r>
            <w:r w:rsidR="00277844">
              <w:rPr>
                <w:rFonts w:hint="eastAsia"/>
                <w:bCs/>
                <w:sz w:val="20"/>
                <w:szCs w:val="16"/>
                <w:lang w:eastAsia="zh-CN"/>
              </w:rPr>
              <w:t>前已在</w:t>
            </w:r>
            <w:r w:rsidR="00277844" w:rsidRPr="00744C29">
              <w:rPr>
                <w:rFonts w:hint="eastAsia"/>
                <w:bCs/>
                <w:sz w:val="20"/>
                <w:szCs w:val="16"/>
                <w:lang w:eastAsia="zh-CN"/>
              </w:rPr>
              <w:t>其他认证机构</w:t>
            </w:r>
            <w:r w:rsidR="00277844">
              <w:rPr>
                <w:rFonts w:hint="eastAsia"/>
                <w:bCs/>
                <w:sz w:val="20"/>
                <w:szCs w:val="16"/>
                <w:lang w:eastAsia="zh-CN"/>
              </w:rPr>
              <w:t>通过了</w:t>
            </w:r>
            <w:r w:rsidR="00277844" w:rsidRPr="00744C29">
              <w:rPr>
                <w:bCs/>
                <w:sz w:val="20"/>
                <w:szCs w:val="16"/>
                <w:lang w:eastAsia="zh-CN"/>
              </w:rPr>
              <w:t>R</w:t>
            </w:r>
            <w:r w:rsidR="00277844">
              <w:rPr>
                <w:bCs/>
                <w:sz w:val="20"/>
                <w:szCs w:val="16"/>
                <w:lang w:eastAsia="zh-CN"/>
              </w:rPr>
              <w:t>W</w:t>
            </w:r>
            <w:r w:rsidR="00277844" w:rsidRPr="00744C29">
              <w:rPr>
                <w:bCs/>
                <w:sz w:val="20"/>
                <w:szCs w:val="16"/>
                <w:lang w:eastAsia="zh-CN"/>
              </w:rPr>
              <w:t>S</w:t>
            </w:r>
            <w:r w:rsidR="00277844" w:rsidRPr="00744C29">
              <w:rPr>
                <w:rFonts w:hint="eastAsia"/>
                <w:bCs/>
                <w:sz w:val="20"/>
                <w:szCs w:val="16"/>
                <w:lang w:eastAsia="zh-CN"/>
              </w:rPr>
              <w:t>认证</w:t>
            </w:r>
            <w:r w:rsidR="00277844" w:rsidRPr="00744C29">
              <w:rPr>
                <w:bCs/>
                <w:sz w:val="20"/>
                <w:szCs w:val="16"/>
                <w:lang w:eastAsia="zh-CN"/>
              </w:rPr>
              <w:t>*</w:t>
            </w:r>
          </w:p>
        </w:tc>
      </w:tr>
      <w:tr w:rsidR="002F2E7D" w:rsidRPr="001C585C" w14:paraId="52D1052C" w14:textId="77777777" w:rsidTr="00525E12">
        <w:trPr>
          <w:trHeight w:val="432"/>
        </w:trPr>
        <w:tc>
          <w:tcPr>
            <w:tcW w:w="3397" w:type="dxa"/>
            <w:gridSpan w:val="2"/>
            <w:vMerge/>
            <w:shd w:val="clear" w:color="auto" w:fill="F2F2F2" w:themeFill="background1" w:themeFillShade="F2"/>
            <w:vAlign w:val="center"/>
          </w:tcPr>
          <w:p w14:paraId="23C7AFBD" w14:textId="77777777" w:rsidR="002F2E7D" w:rsidRPr="00970AED" w:rsidRDefault="002F2E7D" w:rsidP="00DB126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699" w:type="dxa"/>
            <w:vMerge/>
            <w:shd w:val="clear" w:color="auto" w:fill="F2F2F2" w:themeFill="background1" w:themeFillShade="F2"/>
            <w:vAlign w:val="center"/>
          </w:tcPr>
          <w:p w14:paraId="3EADA666" w14:textId="77777777" w:rsidR="002F2E7D" w:rsidRPr="001C585C" w:rsidRDefault="002F2E7D" w:rsidP="00DB126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gridSpan w:val="2"/>
            <w:tcBorders>
              <w:bottom w:val="single" w:sz="4" w:space="0" w:color="auto"/>
            </w:tcBorders>
            <w:vAlign w:val="center"/>
          </w:tcPr>
          <w:p w14:paraId="18DA8301" w14:textId="77777777" w:rsidR="005956D3" w:rsidRPr="005956D3" w:rsidRDefault="005956D3" w:rsidP="005956D3">
            <w:pPr>
              <w:rPr>
                <w:rFonts w:asciiTheme="minorEastAsia" w:hAnsiTheme="minorEastAsia"/>
                <w:bCs/>
                <w:sz w:val="18"/>
                <w:szCs w:val="18"/>
                <w:lang w:eastAsia="zh-TW"/>
              </w:rPr>
            </w:pPr>
            <w:r w:rsidRPr="005956D3">
              <w:rPr>
                <w:rFonts w:asciiTheme="minorEastAsia" w:hAnsiTheme="minorEastAsia" w:hint="eastAsia"/>
                <w:bCs/>
                <w:sz w:val="18"/>
                <w:szCs w:val="18"/>
                <w:lang w:eastAsia="zh-TW"/>
              </w:rPr>
              <w:t>先前的项目编号/</w:t>
            </w:r>
          </w:p>
          <w:p w14:paraId="26D56E7F" w14:textId="11E069A6" w:rsidR="002F2E7D" w:rsidRPr="001C585C" w:rsidRDefault="005956D3" w:rsidP="005956D3">
            <w:pPr>
              <w:rPr>
                <w:bCs/>
                <w:sz w:val="18"/>
                <w:szCs w:val="18"/>
                <w:lang w:eastAsia="zh-CN"/>
              </w:rPr>
            </w:pPr>
            <w:r w:rsidRPr="005956D3">
              <w:rPr>
                <w:rFonts w:asciiTheme="minorEastAsia" w:hAnsiTheme="minorEastAsia" w:hint="eastAsia"/>
                <w:bCs/>
                <w:sz w:val="18"/>
                <w:szCs w:val="18"/>
                <w:lang w:eastAsia="zh-TW"/>
              </w:rPr>
              <w:t>许可证编号：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-1223212938"/>
            <w:placeholder>
              <w:docPart w:val="DEBA996E69AD4ADC94828480C185B130"/>
            </w:placeholder>
            <w:showingPlcHdr/>
          </w:sdtPr>
          <w:sdtEndPr/>
          <w:sdtContent>
            <w:tc>
              <w:tcPr>
                <w:tcW w:w="2989" w:type="dxa"/>
                <w:gridSpan w:val="3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4FCD700" w14:textId="77777777" w:rsidR="002F2E7D" w:rsidRPr="001C585C" w:rsidRDefault="002F2E7D" w:rsidP="00DB1261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2F2E7D" w:rsidRPr="001C585C" w14:paraId="24D37DA7" w14:textId="77777777" w:rsidTr="00525E12">
        <w:trPr>
          <w:trHeight w:val="432"/>
        </w:trPr>
        <w:tc>
          <w:tcPr>
            <w:tcW w:w="3397" w:type="dxa"/>
            <w:gridSpan w:val="2"/>
            <w:vMerge/>
            <w:shd w:val="clear" w:color="auto" w:fill="F2F2F2" w:themeFill="background1" w:themeFillShade="F2"/>
            <w:vAlign w:val="center"/>
          </w:tcPr>
          <w:p w14:paraId="37C05196" w14:textId="77777777" w:rsidR="002F2E7D" w:rsidRPr="00970AED" w:rsidRDefault="002F2E7D" w:rsidP="00DB126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699" w:type="dxa"/>
            <w:vMerge/>
            <w:shd w:val="clear" w:color="auto" w:fill="F2F2F2" w:themeFill="background1" w:themeFillShade="F2"/>
            <w:vAlign w:val="center"/>
          </w:tcPr>
          <w:p w14:paraId="6806B0D8" w14:textId="77777777" w:rsidR="002F2E7D" w:rsidRPr="001C585C" w:rsidRDefault="002F2E7D" w:rsidP="00DB126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gridSpan w:val="2"/>
            <w:tcBorders>
              <w:bottom w:val="single" w:sz="4" w:space="0" w:color="auto"/>
            </w:tcBorders>
            <w:vAlign w:val="center"/>
          </w:tcPr>
          <w:p w14:paraId="63BB4800" w14:textId="29BD3E0B" w:rsidR="002F2E7D" w:rsidRPr="001C585C" w:rsidRDefault="005956D3" w:rsidP="00DB1261">
            <w:pPr>
              <w:rPr>
                <w:bCs/>
                <w:sz w:val="18"/>
                <w:szCs w:val="18"/>
                <w:lang w:eastAsia="zh-CN"/>
              </w:rPr>
            </w:pPr>
            <w:r w:rsidRPr="005956D3">
              <w:rPr>
                <w:rFonts w:asciiTheme="minorEastAsia" w:hAnsiTheme="minorEastAsia" w:hint="eastAsia"/>
                <w:bCs/>
                <w:sz w:val="18"/>
                <w:szCs w:val="18"/>
                <w:lang w:eastAsia="zh-TW"/>
              </w:rPr>
              <w:t>先前的认证机构：</w:t>
            </w:r>
            <w:r w:rsidR="002F2E7D"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94178829"/>
            <w:placeholder>
              <w:docPart w:val="6FAB478DA91E4DA08A2EDBF053983C12"/>
            </w:placeholder>
            <w:showingPlcHdr/>
          </w:sdtPr>
          <w:sdtEndPr/>
          <w:sdtContent>
            <w:tc>
              <w:tcPr>
                <w:tcW w:w="2989" w:type="dxa"/>
                <w:gridSpan w:val="3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2C619AB" w14:textId="77777777" w:rsidR="002F2E7D" w:rsidRPr="001C585C" w:rsidRDefault="002F2E7D" w:rsidP="00DB1261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2F2E7D" w14:paraId="1F21975D" w14:textId="77777777" w:rsidTr="00525E12">
        <w:trPr>
          <w:trHeight w:val="432"/>
        </w:trPr>
        <w:tc>
          <w:tcPr>
            <w:tcW w:w="3397" w:type="dxa"/>
            <w:gridSpan w:val="2"/>
            <w:vMerge/>
            <w:shd w:val="clear" w:color="auto" w:fill="F2F2F2" w:themeFill="background1" w:themeFillShade="F2"/>
            <w:vAlign w:val="center"/>
          </w:tcPr>
          <w:p w14:paraId="608842E9" w14:textId="77777777" w:rsidR="002F2E7D" w:rsidRPr="00970AED" w:rsidRDefault="002F2E7D" w:rsidP="00DB126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699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7BDD47" w14:textId="77777777" w:rsidR="002F2E7D" w:rsidRPr="001C585C" w:rsidRDefault="002F2E7D" w:rsidP="00DB126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gridSpan w:val="2"/>
            <w:tcBorders>
              <w:bottom w:val="single" w:sz="4" w:space="0" w:color="auto"/>
            </w:tcBorders>
            <w:vAlign w:val="center"/>
          </w:tcPr>
          <w:p w14:paraId="38E4D791" w14:textId="0A226EB2" w:rsidR="002F2E7D" w:rsidRDefault="00E9765F" w:rsidP="00DB1261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 w:rsidRPr="00E9765F">
              <w:rPr>
                <w:rFonts w:asciiTheme="minorEastAsia" w:hAnsiTheme="minorEastAsia" w:hint="eastAsia"/>
                <w:bCs/>
                <w:sz w:val="18"/>
                <w:szCs w:val="18"/>
                <w:lang w:eastAsia="zh-TW"/>
              </w:rPr>
              <w:t>认证到期日：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62022565"/>
            <w:placeholder>
              <w:docPart w:val="9F790FE720F8401ABCAACD1240C739C5"/>
            </w:placeholder>
            <w:showingPlcHdr/>
          </w:sdtPr>
          <w:sdtEndPr/>
          <w:sdtContent>
            <w:tc>
              <w:tcPr>
                <w:tcW w:w="2989" w:type="dxa"/>
                <w:gridSpan w:val="3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E2EA94C" w14:textId="77777777" w:rsidR="002F2E7D" w:rsidRDefault="002F2E7D" w:rsidP="00DB1261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CB0BC3" w:rsidRPr="009A20CB" w14:paraId="2A07F7ED" w14:textId="199040B9" w:rsidTr="00014706">
        <w:trPr>
          <w:gridAfter w:val="1"/>
          <w:wAfter w:w="67" w:type="dxa"/>
          <w:trHeight w:val="288"/>
        </w:trPr>
        <w:tc>
          <w:tcPr>
            <w:tcW w:w="6115" w:type="dxa"/>
            <w:gridSpan w:val="4"/>
            <w:shd w:val="clear" w:color="auto" w:fill="0060AF"/>
          </w:tcPr>
          <w:p w14:paraId="0B7F3459" w14:textId="4CF9BBF5" w:rsidR="00CB0BC3" w:rsidRPr="009A20CB" w:rsidRDefault="00525E12" w:rsidP="00DB1261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第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4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部分：产品</w:t>
            </w:r>
            <w:r w:rsidR="00705A4D"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信息</w:t>
            </w:r>
          </w:p>
        </w:tc>
        <w:tc>
          <w:tcPr>
            <w:tcW w:w="1980" w:type="dxa"/>
            <w:gridSpan w:val="2"/>
            <w:shd w:val="clear" w:color="auto" w:fill="0060AF"/>
          </w:tcPr>
          <w:p w14:paraId="7D747F99" w14:textId="77777777" w:rsidR="00CB0BC3" w:rsidRPr="009A20CB" w:rsidRDefault="00CB0BC3" w:rsidP="00DB1261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</w:p>
        </w:tc>
        <w:tc>
          <w:tcPr>
            <w:tcW w:w="2652" w:type="dxa"/>
            <w:shd w:val="clear" w:color="auto" w:fill="0060AF"/>
          </w:tcPr>
          <w:p w14:paraId="4E0FC841" w14:textId="77777777" w:rsidR="00CB0BC3" w:rsidRPr="009A20CB" w:rsidRDefault="00CB0BC3" w:rsidP="00DB1261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</w:p>
        </w:tc>
      </w:tr>
      <w:tr w:rsidR="00CD23D4" w:rsidRPr="004730AB" w14:paraId="78F66A02" w14:textId="61549DA2" w:rsidTr="00014706">
        <w:trPr>
          <w:gridAfter w:val="1"/>
          <w:wAfter w:w="67" w:type="dxa"/>
          <w:trHeight w:val="2627"/>
        </w:trPr>
        <w:tc>
          <w:tcPr>
            <w:tcW w:w="10747" w:type="dxa"/>
            <w:gridSpan w:val="7"/>
            <w:shd w:val="clear" w:color="auto" w:fill="FFFFFF" w:themeFill="background1"/>
          </w:tcPr>
          <w:p w14:paraId="7CEECE2E" w14:textId="34561D1B" w:rsidR="00E3640E" w:rsidRPr="00E16B2E" w:rsidRDefault="00525E12" w:rsidP="00E3640E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u w:val="single"/>
                <w:lang w:eastAsia="zh-CN"/>
              </w:rPr>
              <w:t>说明：</w:t>
            </w:r>
            <w:r w:rsidR="00E3640E" w:rsidRPr="00E16B2E"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23648C88" w14:textId="77777777" w:rsidR="00092F50" w:rsidRDefault="00092F50" w:rsidP="00014706">
            <w:pPr>
              <w:spacing w:line="276" w:lineRule="auto"/>
              <w:rPr>
                <w:sz w:val="16"/>
                <w:szCs w:val="16"/>
                <w:lang w:eastAsia="zh-CN"/>
              </w:rPr>
            </w:pPr>
            <w:r w:rsidRPr="00092F50">
              <w:rPr>
                <w:rFonts w:hint="eastAsia"/>
                <w:sz w:val="16"/>
                <w:szCs w:val="16"/>
                <w:lang w:eastAsia="zh-CN"/>
              </w:rPr>
              <w:t>请提供以下需认证的产品信息</w:t>
            </w:r>
            <w:r w:rsidRPr="00092F50">
              <w:rPr>
                <w:rFonts w:hint="eastAsia"/>
                <w:sz w:val="16"/>
                <w:szCs w:val="16"/>
                <w:lang w:eastAsia="zh-CN"/>
              </w:rPr>
              <w:t xml:space="preserve">:  </w:t>
            </w:r>
            <w:r w:rsidRPr="00092F50">
              <w:rPr>
                <w:rFonts w:hint="eastAsia"/>
                <w:sz w:val="16"/>
                <w:szCs w:val="16"/>
                <w:lang w:eastAsia="zh-CN"/>
              </w:rPr>
              <w:t>若下列品类中没有包含您需要的产品，请根据实际情况填写。</w:t>
            </w:r>
            <w:r w:rsidRPr="00092F50"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 w:rsidRPr="00092F50">
              <w:rPr>
                <w:rFonts w:hint="eastAsia"/>
                <w:sz w:val="16"/>
                <w:szCs w:val="16"/>
                <w:lang w:eastAsia="zh-CN"/>
              </w:rPr>
              <w:t>如需获取更多产品的信息，请参阅</w:t>
            </w:r>
            <w:r w:rsidRPr="00092F50">
              <w:rPr>
                <w:rFonts w:hint="eastAsia"/>
                <w:sz w:val="16"/>
                <w:szCs w:val="16"/>
                <w:lang w:eastAsia="zh-CN"/>
              </w:rPr>
              <w:t>TE</w:t>
            </w:r>
            <w:r w:rsidRPr="00092F50">
              <w:rPr>
                <w:rFonts w:hint="eastAsia"/>
                <w:sz w:val="16"/>
                <w:szCs w:val="16"/>
                <w:lang w:eastAsia="zh-CN"/>
              </w:rPr>
              <w:t>的材料工艺和产品分类文件。</w:t>
            </w:r>
          </w:p>
          <w:p w14:paraId="4F16B373" w14:textId="77777777" w:rsidR="00362315" w:rsidRDefault="00362315" w:rsidP="00014706">
            <w:pPr>
              <w:spacing w:line="276" w:lineRule="auto"/>
              <w:rPr>
                <w:sz w:val="16"/>
                <w:szCs w:val="16"/>
                <w:lang w:eastAsia="zh-CN"/>
              </w:rPr>
            </w:pPr>
          </w:p>
          <w:p w14:paraId="7DD4695F" w14:textId="69B22726" w:rsidR="00E3640E" w:rsidRPr="00C24C47" w:rsidRDefault="00525E12" w:rsidP="00014706">
            <w:pPr>
              <w:spacing w:line="276" w:lineRule="auto"/>
              <w:rPr>
                <w:sz w:val="16"/>
                <w:szCs w:val="16"/>
                <w:lang w:eastAsia="zh-CN"/>
              </w:rPr>
            </w:pPr>
            <w:r>
              <w:rPr>
                <w:rFonts w:asciiTheme="minorEastAsia" w:hAnsiTheme="minorEastAsia" w:hint="eastAsia"/>
                <w:sz w:val="16"/>
                <w:szCs w:val="16"/>
                <w:lang w:eastAsia="zh-CN"/>
              </w:rPr>
              <w:t>产品</w:t>
            </w:r>
            <w:r w:rsidR="00FD73E0">
              <w:rPr>
                <w:rFonts w:asciiTheme="minorEastAsia" w:hAnsiTheme="minorEastAsia" w:hint="eastAsia"/>
                <w:sz w:val="16"/>
                <w:szCs w:val="16"/>
                <w:lang w:eastAsia="zh-CN"/>
              </w:rPr>
              <w:t>细项示</w:t>
            </w:r>
            <w:r w:rsidR="00AE6A84">
              <w:rPr>
                <w:rFonts w:asciiTheme="minorEastAsia" w:hAnsiTheme="minorEastAsia" w:hint="eastAsia"/>
                <w:sz w:val="16"/>
                <w:szCs w:val="16"/>
                <w:lang w:eastAsia="zh-CN"/>
              </w:rPr>
              <w:t>例</w:t>
            </w:r>
            <w:r>
              <w:rPr>
                <w:rFonts w:asciiTheme="minorEastAsia" w:hAnsiTheme="minorEastAsia" w:hint="eastAsia"/>
                <w:sz w:val="16"/>
                <w:szCs w:val="16"/>
                <w:lang w:eastAsia="zh-CN"/>
              </w:rPr>
              <w:t>：服装，家纺，包袋，鞋类</w:t>
            </w:r>
            <w:r w:rsidR="00F410FE">
              <w:rPr>
                <w:rFonts w:asciiTheme="minorEastAsia" w:hAnsiTheme="minorEastAsia" w:hint="eastAsia"/>
                <w:sz w:val="16"/>
                <w:szCs w:val="16"/>
                <w:lang w:eastAsia="zh-CN"/>
              </w:rPr>
              <w:t>，</w:t>
            </w:r>
            <w:r>
              <w:rPr>
                <w:rFonts w:asciiTheme="minorEastAsia" w:hAnsiTheme="minorEastAsia" w:hint="eastAsia"/>
                <w:sz w:val="16"/>
                <w:szCs w:val="16"/>
                <w:lang w:eastAsia="zh-CN"/>
              </w:rPr>
              <w:t>毛巾，</w:t>
            </w:r>
            <w:r w:rsidR="00F410FE">
              <w:rPr>
                <w:rFonts w:asciiTheme="minorEastAsia" w:hAnsiTheme="minorEastAsia" w:hint="eastAsia"/>
                <w:sz w:val="16"/>
                <w:szCs w:val="16"/>
                <w:lang w:eastAsia="zh-CN"/>
              </w:rPr>
              <w:t>配</w:t>
            </w:r>
            <w:r>
              <w:rPr>
                <w:rFonts w:asciiTheme="minorEastAsia" w:hAnsiTheme="minorEastAsia" w:hint="eastAsia"/>
                <w:sz w:val="16"/>
                <w:szCs w:val="16"/>
                <w:lang w:eastAsia="zh-CN"/>
              </w:rPr>
              <w:t>饰，精梳短羊毛，纤维，长丝，纱线，粗梳纱，梭织布，针织布，</w:t>
            </w:r>
            <w:r w:rsidR="001A5FB4">
              <w:rPr>
                <w:rFonts w:asciiTheme="minorEastAsia" w:hAnsiTheme="minorEastAsia" w:hint="eastAsia"/>
                <w:sz w:val="16"/>
                <w:szCs w:val="16"/>
                <w:lang w:eastAsia="zh-CN"/>
              </w:rPr>
              <w:t>无纺</w:t>
            </w:r>
            <w:r>
              <w:rPr>
                <w:rFonts w:asciiTheme="minorEastAsia" w:hAnsiTheme="minorEastAsia" w:hint="eastAsia"/>
                <w:sz w:val="16"/>
                <w:szCs w:val="16"/>
                <w:lang w:eastAsia="zh-CN"/>
              </w:rPr>
              <w:t>布，羊毛脂，含脂羊毛</w:t>
            </w:r>
            <w:r>
              <w:rPr>
                <w:rFonts w:hint="eastAsia"/>
                <w:sz w:val="16"/>
                <w:szCs w:val="16"/>
                <w:lang w:eastAsia="zh-CN"/>
              </w:rPr>
              <w:t>，</w:t>
            </w:r>
            <w:r>
              <w:rPr>
                <w:rFonts w:asciiTheme="minorEastAsia" w:hAnsiTheme="minorEastAsia" w:hint="eastAsia"/>
                <w:sz w:val="16"/>
                <w:szCs w:val="16"/>
                <w:lang w:eastAsia="zh-CN"/>
              </w:rPr>
              <w:t>脱脂羊毛</w:t>
            </w:r>
            <w:r>
              <w:rPr>
                <w:rFonts w:hint="eastAsia"/>
                <w:sz w:val="16"/>
                <w:szCs w:val="16"/>
                <w:lang w:eastAsia="zh-CN"/>
              </w:rPr>
              <w:t>，</w:t>
            </w:r>
            <w:r w:rsidR="00C24C47">
              <w:rPr>
                <w:rFonts w:asciiTheme="minorEastAsia" w:hAnsiTheme="minorEastAsia" w:hint="eastAsia"/>
                <w:sz w:val="16"/>
                <w:szCs w:val="16"/>
                <w:lang w:eastAsia="zh-CN"/>
              </w:rPr>
              <w:t>碳化羊毛等。</w:t>
            </w:r>
          </w:p>
          <w:p w14:paraId="71A28DD9" w14:textId="77777777" w:rsidR="00E3640E" w:rsidRPr="00830BCF" w:rsidRDefault="00E3640E" w:rsidP="00E3640E">
            <w:pPr>
              <w:pStyle w:val="ListParagraph"/>
              <w:spacing w:line="276" w:lineRule="auto"/>
              <w:ind w:left="432"/>
              <w:rPr>
                <w:rFonts w:eastAsia="PMingLiU"/>
                <w:sz w:val="16"/>
                <w:szCs w:val="16"/>
                <w:lang w:eastAsia="zh-CN"/>
              </w:rPr>
            </w:pPr>
          </w:p>
          <w:p w14:paraId="0428B02D" w14:textId="56A94C1B" w:rsidR="00E3640E" w:rsidRPr="000360FC" w:rsidRDefault="00C24C47" w:rsidP="00E3640E">
            <w:pPr>
              <w:spacing w:line="276" w:lineRule="auto"/>
              <w:rPr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0360FC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>注：</w:t>
            </w:r>
            <w:r w:rsidR="004A6174" w:rsidRPr="004A6174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>以下信息仅用于预评估；详细的产品规格须在之后的申请过程中提交。</w:t>
            </w:r>
          </w:p>
          <w:p w14:paraId="4E52B32A" w14:textId="06A077E0" w:rsidR="00014706" w:rsidRDefault="00C24C47" w:rsidP="00E3640E">
            <w:pPr>
              <w:spacing w:before="120"/>
              <w:rPr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0360FC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>注：</w:t>
            </w:r>
            <w:r w:rsidR="00BF6C09" w:rsidRPr="00BF6C09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>R</w:t>
            </w:r>
            <w:r w:rsidR="00BF6C09">
              <w:rPr>
                <w:i/>
                <w:iCs/>
                <w:color w:val="C00000"/>
                <w:sz w:val="16"/>
                <w:szCs w:val="16"/>
                <w:lang w:eastAsia="zh-CN"/>
              </w:rPr>
              <w:t>W</w:t>
            </w:r>
            <w:r w:rsidR="00BF6C09" w:rsidRPr="00BF6C09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 xml:space="preserve">S </w:t>
            </w:r>
            <w:r w:rsidR="00BF6C09" w:rsidRPr="00BF6C09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>产品必须至少达到</w:t>
            </w:r>
            <w:r w:rsidR="00BF6C09" w:rsidRPr="00BF6C09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 xml:space="preserve"> 5%</w:t>
            </w:r>
            <w:r w:rsidR="00BF6C09" w:rsidRPr="00BF6C09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>的认证含量。只有</w:t>
            </w:r>
            <w:r w:rsidR="00BF6C09" w:rsidRPr="00BF6C09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 xml:space="preserve"> R</w:t>
            </w:r>
            <w:r w:rsidR="00BF6C09">
              <w:rPr>
                <w:i/>
                <w:iCs/>
                <w:color w:val="C00000"/>
                <w:sz w:val="16"/>
                <w:szCs w:val="16"/>
                <w:lang w:eastAsia="zh-CN"/>
              </w:rPr>
              <w:t>W</w:t>
            </w:r>
            <w:r w:rsidR="00BF6C09" w:rsidRPr="00BF6C09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 xml:space="preserve">S </w:t>
            </w:r>
            <w:r w:rsidR="00BF6C09" w:rsidRPr="00BF6C09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>认证含量达到</w:t>
            </w:r>
            <w:r w:rsidR="00BF6C09" w:rsidRPr="00BF6C09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 xml:space="preserve"> 100%</w:t>
            </w:r>
            <w:r w:rsidR="00BF6C09" w:rsidRPr="00BF6C09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>的产品经</w:t>
            </w:r>
            <w:r w:rsidR="00BF6C09" w:rsidRPr="00BF6C09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 xml:space="preserve"> IDFL </w:t>
            </w:r>
            <w:r w:rsidR="00BF6C09" w:rsidRPr="00BF6C09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>审批后才能使用</w:t>
            </w:r>
            <w:r w:rsidR="00BF6C09" w:rsidRPr="00BF6C09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 xml:space="preserve"> R</w:t>
            </w:r>
            <w:r w:rsidR="00BF6C09">
              <w:rPr>
                <w:i/>
                <w:iCs/>
                <w:color w:val="C00000"/>
                <w:sz w:val="16"/>
                <w:szCs w:val="16"/>
                <w:lang w:eastAsia="zh-CN"/>
              </w:rPr>
              <w:t>W</w:t>
            </w:r>
            <w:r w:rsidR="00BF6C09" w:rsidRPr="00BF6C09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 xml:space="preserve">S </w:t>
            </w:r>
            <w:r w:rsidR="00BF6C09" w:rsidRPr="00BF6C09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>标签</w:t>
            </w:r>
            <w:r w:rsidR="00BF6C09" w:rsidRPr="00BF6C09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>/</w:t>
            </w:r>
            <w:r w:rsidR="00BF6C09" w:rsidRPr="00BF6C09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>吊牌。</w:t>
            </w:r>
          </w:p>
          <w:p w14:paraId="2C423797" w14:textId="017D13CC" w:rsidR="00CD23D4" w:rsidRPr="00014706" w:rsidRDefault="00C24C47" w:rsidP="00014706">
            <w:pPr>
              <w:spacing w:before="120"/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0360FC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>注：</w:t>
            </w:r>
            <w:r w:rsidR="00DA703D" w:rsidRPr="00DA703D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>回收</w:t>
            </w:r>
            <w:r w:rsidR="00DA703D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>羊</w:t>
            </w:r>
            <w:r w:rsidR="00DA703D" w:rsidRPr="00DA703D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>毛不符合</w:t>
            </w:r>
            <w:r w:rsidR="00DA703D" w:rsidRPr="00DA703D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 xml:space="preserve"> R</w:t>
            </w:r>
            <w:r w:rsidR="00DA703D">
              <w:rPr>
                <w:i/>
                <w:iCs/>
                <w:color w:val="C00000"/>
                <w:sz w:val="16"/>
                <w:szCs w:val="16"/>
                <w:lang w:eastAsia="zh-CN"/>
              </w:rPr>
              <w:t>W</w:t>
            </w:r>
            <w:r w:rsidR="00DA703D" w:rsidRPr="00DA703D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 xml:space="preserve">S </w:t>
            </w:r>
            <w:r w:rsidR="00DA703D" w:rsidRPr="00DA703D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>认证的条件</w:t>
            </w:r>
            <w:r w:rsidR="00171136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>。</w:t>
            </w:r>
          </w:p>
          <w:p w14:paraId="06304A5D" w14:textId="10AFCD32" w:rsidR="006F4D11" w:rsidRPr="00E3640E" w:rsidRDefault="006F4D11" w:rsidP="00E3640E">
            <w:pPr>
              <w:spacing w:line="276" w:lineRule="auto"/>
              <w:rPr>
                <w:sz w:val="18"/>
                <w:szCs w:val="18"/>
                <w:lang w:eastAsia="zh-CN"/>
              </w:rPr>
            </w:pPr>
          </w:p>
        </w:tc>
      </w:tr>
      <w:tr w:rsidR="00014706" w:rsidRPr="004730AB" w14:paraId="4897A24D" w14:textId="77777777" w:rsidTr="00014706">
        <w:trPr>
          <w:gridAfter w:val="1"/>
          <w:wAfter w:w="67" w:type="dxa"/>
          <w:trHeight w:val="395"/>
        </w:trPr>
        <w:tc>
          <w:tcPr>
            <w:tcW w:w="3145" w:type="dxa"/>
            <w:shd w:val="clear" w:color="auto" w:fill="BFBFBF" w:themeFill="background1" w:themeFillShade="BF"/>
            <w:vAlign w:val="center"/>
          </w:tcPr>
          <w:p w14:paraId="337B4449" w14:textId="5744F11E" w:rsidR="00014706" w:rsidRPr="009B630E" w:rsidRDefault="000360FC" w:rsidP="00500D15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18"/>
                <w:lang w:eastAsia="zh-CN"/>
              </w:rPr>
              <w:t>产品</w:t>
            </w:r>
            <w:r w:rsidR="008A5960">
              <w:rPr>
                <w:rFonts w:asciiTheme="minorEastAsia" w:hAnsiTheme="minorEastAsia" w:hint="eastAsia"/>
                <w:b/>
                <w:bCs/>
                <w:sz w:val="18"/>
                <w:szCs w:val="18"/>
                <w:lang w:eastAsia="zh-CN"/>
              </w:rPr>
              <w:t>大</w:t>
            </w:r>
            <w:r>
              <w:rPr>
                <w:rFonts w:asciiTheme="minorEastAsia" w:hAnsiTheme="minorEastAsia" w:hint="eastAsia"/>
                <w:b/>
                <w:bCs/>
                <w:sz w:val="18"/>
                <w:szCs w:val="18"/>
                <w:lang w:eastAsia="zh-CN"/>
              </w:rPr>
              <w:t>类</w:t>
            </w:r>
          </w:p>
          <w:p w14:paraId="1AF76359" w14:textId="6954DECC" w:rsidR="00014706" w:rsidRPr="004730AB" w:rsidRDefault="003F1861" w:rsidP="00500D15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3F1861">
              <w:rPr>
                <w:rFonts w:asciiTheme="minorEastAsia" w:hAnsiTheme="minorEastAsia" w:hint="eastAsia"/>
                <w:i/>
                <w:iCs/>
                <w:color w:val="C00000"/>
                <w:sz w:val="18"/>
                <w:szCs w:val="18"/>
                <w:lang w:eastAsia="zh-CN"/>
              </w:rPr>
              <w:t>请勾选所有适用项</w:t>
            </w:r>
          </w:p>
        </w:tc>
        <w:tc>
          <w:tcPr>
            <w:tcW w:w="7602" w:type="dxa"/>
            <w:gridSpan w:val="6"/>
            <w:shd w:val="clear" w:color="auto" w:fill="BFBFBF" w:themeFill="background1" w:themeFillShade="BF"/>
            <w:vAlign w:val="center"/>
          </w:tcPr>
          <w:p w14:paraId="1FAB1FB8" w14:textId="57BB5438" w:rsidR="00014706" w:rsidRPr="000360FC" w:rsidRDefault="000360FC" w:rsidP="00500D15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Theme="minorEastAsia" w:hAnsiTheme="minorEastAsia" w:hint="eastAsia"/>
                <w:b/>
                <w:bCs/>
                <w:sz w:val="18"/>
                <w:szCs w:val="18"/>
                <w:lang w:eastAsia="zh-CN"/>
              </w:rPr>
              <w:t>产品</w:t>
            </w:r>
            <w:r w:rsidR="008A5960">
              <w:rPr>
                <w:rFonts w:asciiTheme="minorEastAsia" w:hAnsiTheme="minorEastAsia" w:hint="eastAsia"/>
                <w:b/>
                <w:bCs/>
                <w:sz w:val="18"/>
                <w:szCs w:val="18"/>
                <w:lang w:eastAsia="zh-CN"/>
              </w:rPr>
              <w:t>细项</w:t>
            </w:r>
          </w:p>
          <w:p w14:paraId="02EC9187" w14:textId="619F09B9" w:rsidR="00014706" w:rsidRPr="004730AB" w:rsidRDefault="002029E3" w:rsidP="00500D15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2029E3">
              <w:rPr>
                <w:rFonts w:asciiTheme="minorEastAsia" w:hAnsiTheme="minorEastAsia" w:hint="eastAsia"/>
                <w:i/>
                <w:iCs/>
                <w:color w:val="C00000"/>
                <w:sz w:val="18"/>
                <w:szCs w:val="18"/>
                <w:lang w:eastAsia="zh-CN"/>
              </w:rPr>
              <w:t>请填写所有适用项</w:t>
            </w:r>
          </w:p>
        </w:tc>
      </w:tr>
      <w:tr w:rsidR="00014706" w:rsidRPr="009B630E" w14:paraId="0B2D9010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7C3A3349" w14:textId="781303D9" w:rsidR="00014706" w:rsidRPr="009B630E" w:rsidRDefault="0043313E" w:rsidP="00500D15">
            <w:pPr>
              <w:spacing w:line="276" w:lineRule="auto"/>
              <w:rPr>
                <w:rFonts w:eastAsia="SimSun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85491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0360FC">
              <w:rPr>
                <w:rFonts w:hint="eastAsia"/>
                <w:bCs/>
                <w:sz w:val="20"/>
                <w:szCs w:val="20"/>
                <w:lang w:eastAsia="zh-CN"/>
              </w:rPr>
              <w:t>家纺</w:t>
            </w:r>
            <w:r w:rsidR="00014706" w:rsidRPr="009B630E">
              <w:rPr>
                <w:bCs/>
                <w:sz w:val="20"/>
                <w:szCs w:val="20"/>
                <w:lang w:eastAsia="zh-CN"/>
              </w:rPr>
              <w:t>/</w:t>
            </w:r>
            <w:r w:rsidR="00DD7E48">
              <w:rPr>
                <w:rFonts w:hint="eastAsia"/>
                <w:bCs/>
                <w:sz w:val="20"/>
                <w:szCs w:val="20"/>
                <w:lang w:eastAsia="zh-CN"/>
              </w:rPr>
              <w:t>床上用品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72879066"/>
            <w:placeholder>
              <w:docPart w:val="AF54D0E2D65A4F7A993E344CA4D3C612"/>
            </w:placeholder>
            <w:showingPlcHdr/>
          </w:sdtPr>
          <w:sdtEndPr/>
          <w:sdtContent>
            <w:tc>
              <w:tcPr>
                <w:tcW w:w="7602" w:type="dxa"/>
                <w:gridSpan w:val="6"/>
                <w:shd w:val="clear" w:color="auto" w:fill="F2F2F2" w:themeFill="background1" w:themeFillShade="F2"/>
                <w:vAlign w:val="center"/>
              </w:tcPr>
              <w:p w14:paraId="5FCE5F5E" w14:textId="77777777" w:rsidR="00014706" w:rsidRPr="009B630E" w:rsidRDefault="00014706" w:rsidP="00500D15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3216B14B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6DFC7367" w14:textId="095BC2A4" w:rsidR="00014706" w:rsidRPr="009B630E" w:rsidRDefault="0043313E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212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0360FC">
              <w:rPr>
                <w:rFonts w:hint="eastAsia"/>
                <w:bCs/>
                <w:sz w:val="20"/>
                <w:szCs w:val="20"/>
                <w:lang w:eastAsia="zh-CN"/>
              </w:rPr>
              <w:t>服装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94675874"/>
            <w:placeholder>
              <w:docPart w:val="4DE7A93E65234127856C33DAACBEE210"/>
            </w:placeholder>
            <w:showingPlcHdr/>
          </w:sdtPr>
          <w:sdtEndPr/>
          <w:sdtContent>
            <w:tc>
              <w:tcPr>
                <w:tcW w:w="7602" w:type="dxa"/>
                <w:gridSpan w:val="6"/>
                <w:shd w:val="clear" w:color="auto" w:fill="F2F2F2" w:themeFill="background1" w:themeFillShade="F2"/>
                <w:vAlign w:val="center"/>
              </w:tcPr>
              <w:p w14:paraId="08E41C19" w14:textId="77777777" w:rsidR="00014706" w:rsidRPr="009B630E" w:rsidRDefault="00014706" w:rsidP="00500D15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18E15F16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2B9C454B" w14:textId="02E299ED" w:rsidR="00014706" w:rsidRPr="009B630E" w:rsidRDefault="0043313E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9213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544287">
              <w:rPr>
                <w:rFonts w:hint="eastAsia"/>
                <w:bCs/>
                <w:sz w:val="20"/>
                <w:szCs w:val="20"/>
                <w:lang w:eastAsia="zh-CN"/>
              </w:rPr>
              <w:t>配</w:t>
            </w:r>
            <w:r w:rsidR="000360FC">
              <w:rPr>
                <w:rFonts w:hint="eastAsia"/>
                <w:bCs/>
                <w:sz w:val="20"/>
                <w:szCs w:val="20"/>
                <w:lang w:eastAsia="zh-CN"/>
              </w:rPr>
              <w:t>饰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207606823"/>
            <w:placeholder>
              <w:docPart w:val="F8163D34D63B43D98536973A45A2C029"/>
            </w:placeholder>
            <w:showingPlcHdr/>
          </w:sdtPr>
          <w:sdtEndPr/>
          <w:sdtContent>
            <w:tc>
              <w:tcPr>
                <w:tcW w:w="7602" w:type="dxa"/>
                <w:gridSpan w:val="6"/>
                <w:shd w:val="clear" w:color="auto" w:fill="F2F2F2" w:themeFill="background1" w:themeFillShade="F2"/>
                <w:vAlign w:val="center"/>
              </w:tcPr>
              <w:p w14:paraId="251B06D2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776B5AD2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19099CB2" w14:textId="1531DA3F" w:rsidR="00014706" w:rsidRPr="009B630E" w:rsidRDefault="0043313E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84675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0360FC">
              <w:rPr>
                <w:rFonts w:hint="eastAsia"/>
                <w:bCs/>
                <w:sz w:val="20"/>
                <w:szCs w:val="20"/>
                <w:lang w:eastAsia="zh-CN"/>
              </w:rPr>
              <w:t>鞋类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755271625"/>
            <w:placeholder>
              <w:docPart w:val="7FA37F89BAEC4C949A022949DA31EE82"/>
            </w:placeholder>
            <w:showingPlcHdr/>
          </w:sdtPr>
          <w:sdtEndPr/>
          <w:sdtContent>
            <w:tc>
              <w:tcPr>
                <w:tcW w:w="7602" w:type="dxa"/>
                <w:gridSpan w:val="6"/>
                <w:shd w:val="clear" w:color="auto" w:fill="F2F2F2" w:themeFill="background1" w:themeFillShade="F2"/>
                <w:vAlign w:val="center"/>
              </w:tcPr>
              <w:p w14:paraId="20CD1A01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285F172C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6C882EE9" w14:textId="6FBC04E4" w:rsidR="00014706" w:rsidRPr="009B630E" w:rsidRDefault="0043313E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136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833F01">
              <w:rPr>
                <w:rFonts w:hint="eastAsia"/>
                <w:bCs/>
                <w:sz w:val="20"/>
                <w:szCs w:val="20"/>
                <w:lang w:eastAsia="zh-CN"/>
              </w:rPr>
              <w:t>面料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73714518"/>
            <w:placeholder>
              <w:docPart w:val="DCBC1EF1FB824FDCB0C848BC349CEF17"/>
            </w:placeholder>
            <w:showingPlcHdr/>
          </w:sdtPr>
          <w:sdtEndPr/>
          <w:sdtContent>
            <w:tc>
              <w:tcPr>
                <w:tcW w:w="7602" w:type="dxa"/>
                <w:gridSpan w:val="6"/>
                <w:shd w:val="clear" w:color="auto" w:fill="F2F2F2" w:themeFill="background1" w:themeFillShade="F2"/>
                <w:vAlign w:val="center"/>
              </w:tcPr>
              <w:p w14:paraId="3F7C8DF7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76633E12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6308AFAD" w14:textId="3A4F60D8" w:rsidR="00014706" w:rsidRPr="009B630E" w:rsidRDefault="0043313E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60087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0360FC">
              <w:rPr>
                <w:rFonts w:hint="eastAsia"/>
                <w:bCs/>
                <w:sz w:val="20"/>
                <w:szCs w:val="20"/>
                <w:lang w:eastAsia="zh-CN"/>
              </w:rPr>
              <w:t>纱线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89353585"/>
            <w:placeholder>
              <w:docPart w:val="3C6ABCE58FB54F8A81876AD351E4E5FD"/>
            </w:placeholder>
            <w:showingPlcHdr/>
          </w:sdtPr>
          <w:sdtEndPr/>
          <w:sdtContent>
            <w:tc>
              <w:tcPr>
                <w:tcW w:w="7602" w:type="dxa"/>
                <w:gridSpan w:val="6"/>
                <w:shd w:val="clear" w:color="auto" w:fill="F2F2F2" w:themeFill="background1" w:themeFillShade="F2"/>
                <w:vAlign w:val="center"/>
              </w:tcPr>
              <w:p w14:paraId="5F485EA1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49F5BD9C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585134D8" w14:textId="7F4C8171" w:rsidR="00014706" w:rsidRPr="009B630E" w:rsidRDefault="0043313E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947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9E6225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0360FC">
              <w:rPr>
                <w:rFonts w:hint="eastAsia"/>
                <w:bCs/>
                <w:sz w:val="20"/>
                <w:szCs w:val="20"/>
                <w:lang w:eastAsia="zh-CN"/>
              </w:rPr>
              <w:t>长丝</w:t>
            </w:r>
            <w:r w:rsidR="009E6225">
              <w:rPr>
                <w:rFonts w:hint="eastAsia"/>
                <w:bCs/>
                <w:sz w:val="20"/>
                <w:szCs w:val="20"/>
                <w:lang w:eastAsia="zh-CN"/>
              </w:rPr>
              <w:t>/</w:t>
            </w:r>
            <w:r w:rsidR="000360FC">
              <w:rPr>
                <w:rFonts w:hint="eastAsia"/>
                <w:bCs/>
                <w:sz w:val="20"/>
                <w:szCs w:val="20"/>
                <w:lang w:eastAsia="zh-CN"/>
              </w:rPr>
              <w:t>短纤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527555918"/>
            <w:placeholder>
              <w:docPart w:val="49D777DCBB9F4B6D9ADB9E9C14867B81"/>
            </w:placeholder>
            <w:showingPlcHdr/>
          </w:sdtPr>
          <w:sdtEndPr/>
          <w:sdtContent>
            <w:tc>
              <w:tcPr>
                <w:tcW w:w="7602" w:type="dxa"/>
                <w:gridSpan w:val="6"/>
                <w:shd w:val="clear" w:color="auto" w:fill="F2F2F2" w:themeFill="background1" w:themeFillShade="F2"/>
                <w:vAlign w:val="center"/>
              </w:tcPr>
              <w:p w14:paraId="3E65297F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67384523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7377E6A8" w14:textId="2E4C1A3D" w:rsidR="00014706" w:rsidRPr="009B630E" w:rsidRDefault="0043313E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572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461465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0360FC">
              <w:rPr>
                <w:rFonts w:hint="eastAsia"/>
                <w:bCs/>
                <w:sz w:val="20"/>
                <w:szCs w:val="20"/>
                <w:lang w:eastAsia="zh-CN"/>
              </w:rPr>
              <w:t>填充</w:t>
            </w:r>
            <w:r w:rsidR="00461465">
              <w:rPr>
                <w:rFonts w:hint="eastAsia"/>
                <w:bCs/>
                <w:sz w:val="20"/>
                <w:szCs w:val="20"/>
                <w:lang w:eastAsia="zh-CN"/>
              </w:rPr>
              <w:t>物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96574522"/>
            <w:placeholder>
              <w:docPart w:val="B107C6E7C5384231AF690D90A8055DC5"/>
            </w:placeholder>
            <w:showingPlcHdr/>
          </w:sdtPr>
          <w:sdtEndPr/>
          <w:sdtContent>
            <w:tc>
              <w:tcPr>
                <w:tcW w:w="7602" w:type="dxa"/>
                <w:gridSpan w:val="6"/>
                <w:shd w:val="clear" w:color="auto" w:fill="F2F2F2" w:themeFill="background1" w:themeFillShade="F2"/>
                <w:vAlign w:val="center"/>
              </w:tcPr>
              <w:p w14:paraId="59D8A4D4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153EC36E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74C12DAC" w14:textId="49109882" w:rsidR="00014706" w:rsidRPr="009B630E" w:rsidRDefault="0043313E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9322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0360FC">
              <w:rPr>
                <w:rFonts w:hint="eastAsia"/>
                <w:bCs/>
                <w:sz w:val="20"/>
                <w:szCs w:val="20"/>
                <w:lang w:eastAsia="zh-CN"/>
              </w:rPr>
              <w:t>毛条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6705139"/>
            <w:placeholder>
              <w:docPart w:val="F2F8D8F6B631434F961459E0A655C30A"/>
            </w:placeholder>
            <w:showingPlcHdr/>
          </w:sdtPr>
          <w:sdtEndPr/>
          <w:sdtContent>
            <w:tc>
              <w:tcPr>
                <w:tcW w:w="7602" w:type="dxa"/>
                <w:gridSpan w:val="6"/>
                <w:shd w:val="clear" w:color="auto" w:fill="F2F2F2" w:themeFill="background1" w:themeFillShade="F2"/>
                <w:vAlign w:val="center"/>
              </w:tcPr>
              <w:p w14:paraId="32021725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2C7C6586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23DC1666" w14:textId="06439033" w:rsidR="00014706" w:rsidRPr="009B630E" w:rsidRDefault="0043313E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9651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212B1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0360FC">
              <w:rPr>
                <w:rFonts w:hint="eastAsia"/>
                <w:bCs/>
                <w:sz w:val="20"/>
                <w:szCs w:val="20"/>
                <w:lang w:eastAsia="zh-CN"/>
              </w:rPr>
              <w:t>未经加工的纤维</w:t>
            </w:r>
            <w:r w:rsidR="00A212B1">
              <w:rPr>
                <w:rFonts w:hint="eastAsia"/>
                <w:bCs/>
                <w:sz w:val="20"/>
                <w:szCs w:val="20"/>
                <w:lang w:eastAsia="zh-CN"/>
              </w:rPr>
              <w:t>/</w:t>
            </w:r>
            <w:r w:rsidR="000360FC">
              <w:rPr>
                <w:rFonts w:hint="eastAsia"/>
                <w:bCs/>
                <w:sz w:val="20"/>
                <w:szCs w:val="20"/>
                <w:lang w:eastAsia="zh-CN"/>
              </w:rPr>
              <w:t>原</w:t>
            </w:r>
            <w:r w:rsidR="00A212B1">
              <w:rPr>
                <w:rFonts w:hint="eastAsia"/>
                <w:bCs/>
                <w:sz w:val="20"/>
                <w:szCs w:val="20"/>
                <w:lang w:eastAsia="zh-CN"/>
              </w:rPr>
              <w:t>材</w:t>
            </w:r>
            <w:r w:rsidR="000360FC">
              <w:rPr>
                <w:rFonts w:hint="eastAsia"/>
                <w:bCs/>
                <w:sz w:val="20"/>
                <w:szCs w:val="20"/>
                <w:lang w:eastAsia="zh-CN"/>
              </w:rPr>
              <w:t>料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03797793"/>
            <w:placeholder>
              <w:docPart w:val="60D544E20EF3457FB028089BB2506AF7"/>
            </w:placeholder>
            <w:showingPlcHdr/>
          </w:sdtPr>
          <w:sdtEndPr/>
          <w:sdtContent>
            <w:tc>
              <w:tcPr>
                <w:tcW w:w="7602" w:type="dxa"/>
                <w:gridSpan w:val="6"/>
                <w:shd w:val="clear" w:color="auto" w:fill="F2F2F2" w:themeFill="background1" w:themeFillShade="F2"/>
                <w:vAlign w:val="center"/>
              </w:tcPr>
              <w:p w14:paraId="4D540CD0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43313E" w:rsidRPr="009B630E" w14:paraId="31FDD5C4" w14:textId="77777777" w:rsidTr="008814D5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3B4F96FA" w14:textId="4D5E0211" w:rsidR="0043313E" w:rsidRPr="009B630E" w:rsidRDefault="0043313E" w:rsidP="0043313E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  <w:lang w:eastAsia="zh-CN"/>
                </w:rPr>
                <w:id w:val="-59562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E1878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3E1878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 w:rsidRPr="003E1878">
              <w:rPr>
                <w:rFonts w:hint="eastAsia"/>
                <w:bCs/>
                <w:sz w:val="20"/>
                <w:szCs w:val="20"/>
                <w:lang w:eastAsia="zh-CN"/>
              </w:rPr>
              <w:t>其他</w:t>
            </w:r>
            <w:r w:rsidRPr="003E1878"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824163412"/>
                <w:placeholder>
                  <w:docPart w:val="131C115E427B4D4B976B01D4A1C14EE7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827042689"/>
                    <w:placeholder>
                      <w:docPart w:val="DA48B66EB0A045BC82FDC94334EDEEE9"/>
                    </w:placeholder>
                    <w:showingPlcHdr/>
                  </w:sdtPr>
                  <w:sdtContent>
                    <w:r w:rsidRPr="003E1878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85694823"/>
            <w:placeholder>
              <w:docPart w:val="D7D0CBB1745042C687295AB1D8366C31"/>
            </w:placeholder>
            <w:showingPlcHdr/>
          </w:sdtPr>
          <w:sdtContent>
            <w:tc>
              <w:tcPr>
                <w:tcW w:w="7602" w:type="dxa"/>
                <w:gridSpan w:val="6"/>
                <w:shd w:val="clear" w:color="auto" w:fill="F2F2F2" w:themeFill="background1" w:themeFillShade="F2"/>
                <w:vAlign w:val="center"/>
              </w:tcPr>
              <w:p w14:paraId="775FD1BA" w14:textId="77777777" w:rsidR="0043313E" w:rsidRPr="009B630E" w:rsidRDefault="0043313E" w:rsidP="0043313E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43313E" w:rsidRPr="009B630E" w14:paraId="215AEDD8" w14:textId="77777777" w:rsidTr="008814D5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71FE8A28" w14:textId="3C79CA94" w:rsidR="0043313E" w:rsidRPr="009B630E" w:rsidRDefault="0043313E" w:rsidP="0043313E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  <w:lang w:eastAsia="zh-CN"/>
                </w:rPr>
                <w:id w:val="2104213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E1878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3E1878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 w:rsidRPr="003E1878">
              <w:rPr>
                <w:rFonts w:hint="eastAsia"/>
                <w:bCs/>
                <w:sz w:val="20"/>
                <w:szCs w:val="20"/>
                <w:lang w:eastAsia="zh-CN"/>
              </w:rPr>
              <w:t>其他</w:t>
            </w:r>
            <w:r w:rsidRPr="003E1878"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69721520"/>
                <w:placeholder>
                  <w:docPart w:val="05F84905F4AB4AA0919636845C11EE42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7011473"/>
                    <w:placeholder>
                      <w:docPart w:val="334FD49784004C35BFDE45105A617599"/>
                    </w:placeholder>
                    <w:showingPlcHdr/>
                  </w:sdtPr>
                  <w:sdtContent>
                    <w:r w:rsidRPr="003E1878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33232825"/>
            <w:placeholder>
              <w:docPart w:val="425DF5FD79444F36B9624824D076222A"/>
            </w:placeholder>
            <w:showingPlcHdr/>
          </w:sdtPr>
          <w:sdtContent>
            <w:tc>
              <w:tcPr>
                <w:tcW w:w="7602" w:type="dxa"/>
                <w:gridSpan w:val="6"/>
                <w:shd w:val="clear" w:color="auto" w:fill="F2F2F2" w:themeFill="background1" w:themeFillShade="F2"/>
                <w:vAlign w:val="center"/>
              </w:tcPr>
              <w:p w14:paraId="4D070516" w14:textId="77777777" w:rsidR="0043313E" w:rsidRPr="009B630E" w:rsidRDefault="0043313E" w:rsidP="0043313E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43313E" w:rsidRPr="009B630E" w14:paraId="6F93DD6D" w14:textId="77777777" w:rsidTr="008814D5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38632A92" w14:textId="4197FB5B" w:rsidR="0043313E" w:rsidRPr="009B630E" w:rsidRDefault="0043313E" w:rsidP="0043313E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  <w:lang w:eastAsia="zh-CN"/>
                </w:rPr>
                <w:id w:val="-297839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E1878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3E1878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 w:rsidRPr="003E1878">
              <w:rPr>
                <w:rFonts w:hint="eastAsia"/>
                <w:bCs/>
                <w:sz w:val="20"/>
                <w:szCs w:val="20"/>
                <w:lang w:eastAsia="zh-CN"/>
              </w:rPr>
              <w:t>其他</w:t>
            </w:r>
            <w:r w:rsidRPr="003E1878"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859113190"/>
                <w:placeholder>
                  <w:docPart w:val="B4A86AE95DEE41E49E01575BE1D9F9C7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463069313"/>
                    <w:placeholder>
                      <w:docPart w:val="FA6B9ADEBB604184898ED43A51F73AB8"/>
                    </w:placeholder>
                    <w:showingPlcHdr/>
                  </w:sdtPr>
                  <w:sdtContent>
                    <w:r w:rsidRPr="003E1878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68881166"/>
            <w:placeholder>
              <w:docPart w:val="AFBCEA54AC5E40A8A1FD55C63C181B7F"/>
            </w:placeholder>
            <w:showingPlcHdr/>
          </w:sdtPr>
          <w:sdtContent>
            <w:tc>
              <w:tcPr>
                <w:tcW w:w="7602" w:type="dxa"/>
                <w:gridSpan w:val="6"/>
                <w:shd w:val="clear" w:color="auto" w:fill="F2F2F2" w:themeFill="background1" w:themeFillShade="F2"/>
                <w:vAlign w:val="center"/>
              </w:tcPr>
              <w:p w14:paraId="4F64F83B" w14:textId="77777777" w:rsidR="0043313E" w:rsidRPr="009B630E" w:rsidRDefault="0043313E" w:rsidP="0043313E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43313E" w:rsidRPr="009B630E" w14:paraId="20DE083A" w14:textId="77777777" w:rsidTr="008814D5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4E9E349A" w14:textId="1025400F" w:rsidR="0043313E" w:rsidRPr="009B630E" w:rsidRDefault="0043313E" w:rsidP="0043313E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  <w:lang w:eastAsia="zh-CN"/>
                </w:rPr>
                <w:id w:val="1811737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E1878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3E1878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 w:rsidRPr="003E1878">
              <w:rPr>
                <w:rFonts w:hint="eastAsia"/>
                <w:bCs/>
                <w:sz w:val="20"/>
                <w:szCs w:val="20"/>
                <w:lang w:eastAsia="zh-CN"/>
              </w:rPr>
              <w:t>其他</w:t>
            </w:r>
            <w:r w:rsidRPr="003E1878"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701304799"/>
                <w:placeholder>
                  <w:docPart w:val="B72952273DC14F8B95369E76FC7901BA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531079906"/>
                    <w:placeholder>
                      <w:docPart w:val="E0AF6730D1254C69A9F46F422C6F6BCA"/>
                    </w:placeholder>
                    <w:showingPlcHdr/>
                  </w:sdtPr>
                  <w:sdtContent>
                    <w:r w:rsidRPr="003E1878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561676634"/>
            <w:placeholder>
              <w:docPart w:val="CB07C979BF924A1382E95CC8289A2D8E"/>
            </w:placeholder>
            <w:showingPlcHdr/>
          </w:sdtPr>
          <w:sdtContent>
            <w:tc>
              <w:tcPr>
                <w:tcW w:w="7602" w:type="dxa"/>
                <w:gridSpan w:val="6"/>
                <w:shd w:val="clear" w:color="auto" w:fill="F2F2F2" w:themeFill="background1" w:themeFillShade="F2"/>
                <w:vAlign w:val="center"/>
              </w:tcPr>
              <w:p w14:paraId="2654DE39" w14:textId="120D7800" w:rsidR="0043313E" w:rsidRDefault="0043313E" w:rsidP="0043313E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43313E" w:rsidRPr="009B630E" w14:paraId="4DE71A0D" w14:textId="77777777" w:rsidTr="008814D5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00EE528B" w14:textId="0DFE8CCB" w:rsidR="0043313E" w:rsidRPr="009B630E" w:rsidRDefault="0043313E" w:rsidP="0043313E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  <w:lang w:eastAsia="zh-CN"/>
                </w:rPr>
                <w:id w:val="1880736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E1878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3E1878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 w:rsidRPr="003E1878">
              <w:rPr>
                <w:rFonts w:hint="eastAsia"/>
                <w:bCs/>
                <w:sz w:val="20"/>
                <w:szCs w:val="20"/>
                <w:lang w:eastAsia="zh-CN"/>
              </w:rPr>
              <w:t>其他</w:t>
            </w:r>
            <w:r w:rsidRPr="003E1878"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619150086"/>
                <w:placeholder>
                  <w:docPart w:val="29E66EDE6286438792CD455AE8A8E766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880557033"/>
                    <w:placeholder>
                      <w:docPart w:val="E2A206B24C614418BD000390154C2071"/>
                    </w:placeholder>
                    <w:showingPlcHdr/>
                  </w:sdtPr>
                  <w:sdtContent>
                    <w:r w:rsidRPr="003E1878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530688157"/>
            <w:placeholder>
              <w:docPart w:val="730EAF15737D4BD4AA59717817A8AD35"/>
            </w:placeholder>
            <w:showingPlcHdr/>
          </w:sdtPr>
          <w:sdtContent>
            <w:tc>
              <w:tcPr>
                <w:tcW w:w="7602" w:type="dxa"/>
                <w:gridSpan w:val="6"/>
                <w:shd w:val="clear" w:color="auto" w:fill="F2F2F2" w:themeFill="background1" w:themeFillShade="F2"/>
                <w:vAlign w:val="center"/>
              </w:tcPr>
              <w:p w14:paraId="51E15E2F" w14:textId="3496481E" w:rsidR="0043313E" w:rsidRDefault="0043313E" w:rsidP="0043313E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43313E" w:rsidRPr="009B630E" w14:paraId="5561D466" w14:textId="77777777" w:rsidTr="008814D5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35DF3605" w14:textId="67E34A70" w:rsidR="0043313E" w:rsidRPr="009B630E" w:rsidRDefault="0043313E" w:rsidP="0043313E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  <w:lang w:eastAsia="zh-CN"/>
                </w:rPr>
                <w:id w:val="1337112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E1878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3E1878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 w:rsidRPr="003E1878">
              <w:rPr>
                <w:rFonts w:hint="eastAsia"/>
                <w:bCs/>
                <w:sz w:val="20"/>
                <w:szCs w:val="20"/>
                <w:lang w:eastAsia="zh-CN"/>
              </w:rPr>
              <w:t>其他</w:t>
            </w:r>
            <w:r w:rsidRPr="003E1878"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925187191"/>
                <w:placeholder>
                  <w:docPart w:val="C1418D64A3094318946C289262969073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900136984"/>
                    <w:placeholder>
                      <w:docPart w:val="F6810A97355140BF8EF58B921C1AF30C"/>
                    </w:placeholder>
                    <w:showingPlcHdr/>
                  </w:sdtPr>
                  <w:sdtContent>
                    <w:r w:rsidRPr="003E1878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700896467"/>
            <w:placeholder>
              <w:docPart w:val="5869809F2A78438B9AEDA81E266BE3A7"/>
            </w:placeholder>
            <w:showingPlcHdr/>
          </w:sdtPr>
          <w:sdtContent>
            <w:tc>
              <w:tcPr>
                <w:tcW w:w="7602" w:type="dxa"/>
                <w:gridSpan w:val="6"/>
                <w:shd w:val="clear" w:color="auto" w:fill="F2F2F2" w:themeFill="background1" w:themeFillShade="F2"/>
                <w:vAlign w:val="center"/>
              </w:tcPr>
              <w:p w14:paraId="4F283ABA" w14:textId="68599D86" w:rsidR="0043313E" w:rsidRDefault="0043313E" w:rsidP="0043313E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43313E" w:rsidRPr="009B630E" w14:paraId="6D7C959A" w14:textId="77777777" w:rsidTr="008814D5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544CA94C" w14:textId="01E4E44E" w:rsidR="0043313E" w:rsidRPr="009B630E" w:rsidRDefault="0043313E" w:rsidP="0043313E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  <w:lang w:eastAsia="zh-CN"/>
                </w:rPr>
                <w:id w:val="988751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E1878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3E1878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 w:rsidRPr="003E1878">
              <w:rPr>
                <w:rFonts w:hint="eastAsia"/>
                <w:bCs/>
                <w:sz w:val="20"/>
                <w:szCs w:val="20"/>
                <w:lang w:eastAsia="zh-CN"/>
              </w:rPr>
              <w:t>其他</w:t>
            </w:r>
            <w:r w:rsidRPr="003E1878"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573351365"/>
                <w:placeholder>
                  <w:docPart w:val="CD5CE04479FB43828F5341E8B1219CC5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777408000"/>
                    <w:placeholder>
                      <w:docPart w:val="1B20159C524646C0B21AAAD00C013262"/>
                    </w:placeholder>
                    <w:showingPlcHdr/>
                  </w:sdtPr>
                  <w:sdtContent>
                    <w:r w:rsidRPr="003E1878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648443937"/>
            <w:placeholder>
              <w:docPart w:val="400CE88CE91849A080B5303015D012AF"/>
            </w:placeholder>
            <w:showingPlcHdr/>
          </w:sdtPr>
          <w:sdtContent>
            <w:tc>
              <w:tcPr>
                <w:tcW w:w="7602" w:type="dxa"/>
                <w:gridSpan w:val="6"/>
                <w:shd w:val="clear" w:color="auto" w:fill="F2F2F2" w:themeFill="background1" w:themeFillShade="F2"/>
                <w:vAlign w:val="center"/>
              </w:tcPr>
              <w:p w14:paraId="1C07ACCB" w14:textId="0F66F3F9" w:rsidR="0043313E" w:rsidRDefault="0043313E" w:rsidP="0043313E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2FD2444A" w14:textId="12ECED98" w:rsidR="000360FC" w:rsidRPr="00943CF1" w:rsidRDefault="00FB4C77" w:rsidP="00FB4C77">
      <w:pPr>
        <w:spacing w:line="276" w:lineRule="auto"/>
        <w:jc w:val="center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FB4C77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*</w:t>
      </w:r>
      <w:r w:rsidRPr="00FB4C77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若栏位不够，请另外附页提供上述信息，推荐使用</w:t>
      </w:r>
      <w:r w:rsidRPr="00FB4C77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Word</w:t>
      </w:r>
      <w:r w:rsidRPr="00FB4C77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文档或</w:t>
      </w:r>
      <w:r w:rsidRPr="00FB4C77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Excel</w:t>
      </w:r>
      <w:r w:rsidRPr="00FB4C77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表格。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56"/>
        <w:gridCol w:w="2519"/>
        <w:gridCol w:w="1260"/>
        <w:gridCol w:w="3151"/>
        <w:gridCol w:w="1661"/>
      </w:tblGrid>
      <w:tr w:rsidR="009A20CB" w:rsidRPr="009A20CB" w14:paraId="78EB084B" w14:textId="77777777" w:rsidTr="009A20CB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281CEE34" w14:textId="2FF96D3D" w:rsidR="001E72DC" w:rsidRPr="009A20CB" w:rsidRDefault="000360FC" w:rsidP="001E72DC">
            <w:pPr>
              <w:spacing w:line="276" w:lineRule="auto"/>
              <w:rPr>
                <w:rFonts w:eastAsia="PMingLiU"/>
                <w:b/>
                <w:color w:val="FFFFFF" w:themeColor="background1"/>
                <w:lang w:eastAsia="zh-CN"/>
              </w:rPr>
            </w:pP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第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5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部分：</w:t>
            </w:r>
            <w:r w:rsidR="00814961" w:rsidRPr="00814961"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单位和加工工艺</w:t>
            </w:r>
          </w:p>
        </w:tc>
      </w:tr>
      <w:tr w:rsidR="001E72DC" w:rsidRPr="004730AB" w14:paraId="75943CB8" w14:textId="77777777" w:rsidTr="005D4037">
        <w:trPr>
          <w:trHeight w:val="2087"/>
          <w:jc w:val="center"/>
        </w:trP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040C30C6" w14:textId="6C776992" w:rsidR="001E72DC" w:rsidRPr="00E16B2E" w:rsidRDefault="000360FC" w:rsidP="001E72DC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u w:val="single"/>
                <w:lang w:eastAsia="zh-CN"/>
              </w:rPr>
              <w:t>说明：</w:t>
            </w:r>
            <w:r w:rsidR="001E72DC" w:rsidRPr="00E16B2E"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3FBC648A" w14:textId="3FE60931" w:rsidR="001E72DC" w:rsidRDefault="00AF0210" w:rsidP="001E72DC">
            <w:pPr>
              <w:spacing w:before="120" w:line="276" w:lineRule="auto"/>
              <w:rPr>
                <w:sz w:val="18"/>
                <w:lang w:eastAsia="zh-CN"/>
              </w:rPr>
            </w:pPr>
            <w:r w:rsidRPr="00AF0210">
              <w:rPr>
                <w:rFonts w:eastAsia="SimSun" w:hint="eastAsia"/>
                <w:sz w:val="18"/>
                <w:szCs w:val="18"/>
                <w:lang w:eastAsia="zh-CN"/>
              </w:rPr>
              <w:t>请提供认证范围内所有买卖、处理、加工认证产品的单位信息，包括申请方的信息，也包括未来可能进入同一认证范围的其他单位的信息，如办公室、配送中心和</w:t>
            </w:r>
            <w:r w:rsidRPr="00AF0210">
              <w:rPr>
                <w:rFonts w:eastAsia="SimSun" w:hint="eastAsia"/>
                <w:sz w:val="18"/>
                <w:szCs w:val="18"/>
                <w:lang w:eastAsia="zh-CN"/>
              </w:rPr>
              <w:t>/</w:t>
            </w:r>
            <w:r w:rsidRPr="00AF0210">
              <w:rPr>
                <w:rFonts w:eastAsia="SimSun" w:hint="eastAsia"/>
                <w:sz w:val="18"/>
                <w:szCs w:val="18"/>
                <w:lang w:eastAsia="zh-CN"/>
              </w:rPr>
              <w:t>或供应商等。</w:t>
            </w:r>
            <w:r w:rsidR="001E72DC">
              <w:rPr>
                <w:sz w:val="18"/>
                <w:lang w:eastAsia="zh-CN"/>
              </w:rPr>
              <w:t xml:space="preserve"> </w:t>
            </w:r>
          </w:p>
          <w:p w14:paraId="3969EA0F" w14:textId="77777777" w:rsidR="001E72DC" w:rsidRPr="00E16B2E" w:rsidRDefault="001E72DC" w:rsidP="001E72DC">
            <w:pPr>
              <w:spacing w:line="276" w:lineRule="auto"/>
              <w:rPr>
                <w:sz w:val="18"/>
                <w:szCs w:val="18"/>
                <w:lang w:eastAsia="zh-CN"/>
              </w:rPr>
            </w:pPr>
          </w:p>
          <w:p w14:paraId="2F4518D1" w14:textId="59B9FD15" w:rsidR="001E72DC" w:rsidRDefault="000360FC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193C28">
              <w:rPr>
                <w:rFonts w:eastAsia="SimSun" w:hint="eastAsia"/>
                <w:b/>
                <w:sz w:val="18"/>
                <w:szCs w:val="18"/>
                <w:lang w:eastAsia="zh-CN"/>
              </w:rPr>
              <w:t>员工人数</w:t>
            </w:r>
            <w:r w:rsidRPr="00193C28">
              <w:rPr>
                <w:rFonts w:eastAsia="SimSun" w:hint="eastAsia"/>
                <w:bCs/>
                <w:sz w:val="18"/>
                <w:szCs w:val="18"/>
                <w:lang w:eastAsia="zh-CN"/>
              </w:rPr>
              <w:t>：</w:t>
            </w:r>
            <w:r w:rsidR="00787D4F" w:rsidRPr="00CB5BC6">
              <w:rPr>
                <w:rFonts w:hint="eastAsia"/>
                <w:sz w:val="18"/>
                <w:szCs w:val="18"/>
                <w:lang w:eastAsia="zh-CN"/>
              </w:rPr>
              <w:t>包括所有</w:t>
            </w:r>
            <w:r w:rsidR="00787D4F">
              <w:rPr>
                <w:rFonts w:hint="eastAsia"/>
                <w:sz w:val="18"/>
                <w:szCs w:val="18"/>
                <w:lang w:eastAsia="zh-CN"/>
              </w:rPr>
              <w:t>正式</w:t>
            </w:r>
            <w:r w:rsidR="00787D4F" w:rsidRPr="00CB5BC6">
              <w:rPr>
                <w:rFonts w:hint="eastAsia"/>
                <w:sz w:val="18"/>
                <w:szCs w:val="18"/>
                <w:lang w:eastAsia="zh-CN"/>
              </w:rPr>
              <w:t>工、合同工和分包工。</w:t>
            </w:r>
          </w:p>
          <w:p w14:paraId="1547910C" w14:textId="0228F7AE" w:rsidR="001E72DC" w:rsidRPr="008A0EA7" w:rsidRDefault="00903D1F" w:rsidP="008A0EA7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8A0EA7">
              <w:rPr>
                <w:rFonts w:hint="eastAsia"/>
                <w:b/>
                <w:bCs/>
                <w:sz w:val="18"/>
                <w:szCs w:val="18"/>
                <w:lang w:eastAsia="zh-CN"/>
              </w:rPr>
              <w:t>加工</w:t>
            </w:r>
            <w:r w:rsidRPr="008A0EA7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8A0EA7">
              <w:rPr>
                <w:rFonts w:hint="eastAsia"/>
                <w:b/>
                <w:bCs/>
                <w:sz w:val="18"/>
                <w:szCs w:val="18"/>
                <w:lang w:eastAsia="zh-CN"/>
              </w:rPr>
              <w:t>工艺流程：</w:t>
            </w:r>
            <w:r w:rsidRPr="008A0EA7">
              <w:rPr>
                <w:rFonts w:hint="eastAsia"/>
                <w:sz w:val="18"/>
                <w:szCs w:val="18"/>
                <w:lang w:eastAsia="zh-CN"/>
              </w:rPr>
              <w:t>示例</w:t>
            </w:r>
            <w:r w:rsidRPr="008A0EA7">
              <w:rPr>
                <w:rFonts w:hint="eastAsia"/>
                <w:sz w:val="18"/>
                <w:szCs w:val="18"/>
                <w:lang w:eastAsia="zh-CN"/>
              </w:rPr>
              <w:t xml:space="preserve"> </w:t>
            </w:r>
            <w:r w:rsidRPr="008A0EA7">
              <w:rPr>
                <w:sz w:val="18"/>
                <w:szCs w:val="18"/>
                <w:lang w:eastAsia="zh-CN"/>
              </w:rPr>
              <w:t xml:space="preserve">– </w:t>
            </w:r>
            <w:r w:rsidRPr="008A0EA7">
              <w:rPr>
                <w:rFonts w:hint="eastAsia"/>
                <w:sz w:val="18"/>
                <w:szCs w:val="18"/>
                <w:lang w:eastAsia="zh-CN"/>
              </w:rPr>
              <w:t>轧棉、纺纱、染色、加工、梭织、针织、水洗、后整、制造、印花、贸易</w:t>
            </w:r>
            <w:r w:rsidRPr="008A0EA7">
              <w:rPr>
                <w:sz w:val="18"/>
                <w:szCs w:val="18"/>
                <w:lang w:eastAsia="zh-CN"/>
              </w:rPr>
              <w:t>(</w:t>
            </w:r>
            <w:r w:rsidRPr="008A0EA7">
              <w:rPr>
                <w:rFonts w:hint="eastAsia"/>
                <w:sz w:val="18"/>
                <w:szCs w:val="18"/>
                <w:lang w:eastAsia="zh-CN"/>
              </w:rPr>
              <w:t>买</w:t>
            </w:r>
            <w:r w:rsidRPr="008A0EA7">
              <w:rPr>
                <w:rFonts w:hint="eastAsia"/>
                <w:sz w:val="18"/>
                <w:szCs w:val="18"/>
                <w:lang w:eastAsia="zh-CN"/>
              </w:rPr>
              <w:t>/</w:t>
            </w:r>
            <w:r w:rsidRPr="008A0EA7">
              <w:rPr>
                <w:rFonts w:hint="eastAsia"/>
                <w:sz w:val="18"/>
                <w:szCs w:val="18"/>
                <w:lang w:eastAsia="zh-CN"/>
              </w:rPr>
              <w:t>卖，无加工</w:t>
            </w:r>
            <w:r w:rsidRPr="008A0EA7">
              <w:rPr>
                <w:sz w:val="18"/>
                <w:szCs w:val="18"/>
                <w:lang w:eastAsia="zh-CN"/>
              </w:rPr>
              <w:t>)</w:t>
            </w:r>
            <w:r w:rsidRPr="008A0EA7">
              <w:rPr>
                <w:rFonts w:hint="eastAsia"/>
                <w:sz w:val="18"/>
                <w:szCs w:val="18"/>
                <w:lang w:eastAsia="zh-CN"/>
              </w:rPr>
              <w:t>，仓储、进口、出口、管理、分包等。</w:t>
            </w:r>
          </w:p>
        </w:tc>
      </w:tr>
      <w:tr w:rsidR="001E72DC" w:rsidRPr="004730AB" w14:paraId="7684E677" w14:textId="77777777" w:rsidTr="00E46796">
        <w:trPr>
          <w:trHeight w:val="548"/>
          <w:jc w:val="center"/>
        </w:trPr>
        <w:tc>
          <w:tcPr>
            <w:tcW w:w="4227" w:type="pct"/>
            <w:gridSpan w:val="4"/>
            <w:shd w:val="clear" w:color="auto" w:fill="auto"/>
            <w:vAlign w:val="center"/>
          </w:tcPr>
          <w:p w14:paraId="5B8A381E" w14:textId="5304AFE6" w:rsidR="001E72DC" w:rsidRPr="000360FC" w:rsidRDefault="0006629A" w:rsidP="001E72DC">
            <w:pPr>
              <w:rPr>
                <w:rFonts w:eastAsia="PMingLiU"/>
                <w:i/>
                <w:iCs/>
                <w:color w:val="C00000"/>
                <w:sz w:val="18"/>
                <w:szCs w:val="18"/>
                <w:lang w:eastAsia="zh-TW"/>
              </w:rPr>
            </w:pPr>
            <w:r w:rsidRPr="0006629A">
              <w:rPr>
                <w:rFonts w:eastAsia="SimSun" w:hint="eastAsia"/>
                <w:b/>
                <w:bCs/>
                <w:i/>
                <w:iCs/>
                <w:color w:val="C00000"/>
                <w:sz w:val="18"/>
                <w:szCs w:val="18"/>
                <w:lang w:eastAsia="zh-CN"/>
              </w:rPr>
              <w:t>必填</w:t>
            </w:r>
            <w:r w:rsidRPr="0006629A">
              <w:rPr>
                <w:rFonts w:eastAsia="SimSun" w:hint="eastAsia"/>
                <w:b/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: </w:t>
            </w:r>
            <w:r w:rsidRPr="0006629A">
              <w:rPr>
                <w:rFonts w:eastAsia="SimSun" w:hint="eastAsia"/>
                <w:b/>
                <w:bCs/>
                <w:i/>
                <w:iCs/>
                <w:color w:val="C00000"/>
                <w:sz w:val="18"/>
                <w:szCs w:val="18"/>
                <w:lang w:eastAsia="zh-CN"/>
              </w:rPr>
              <w:t>认证范围内，是否存在买卖、处理、加工认证产品的分包商？如有，请在加工</w:t>
            </w:r>
            <w:r w:rsidRPr="0006629A">
              <w:rPr>
                <w:rFonts w:eastAsia="SimSun" w:hint="eastAsia"/>
                <w:b/>
                <w:bCs/>
                <w:i/>
                <w:iCs/>
                <w:color w:val="C00000"/>
                <w:sz w:val="18"/>
                <w:szCs w:val="18"/>
                <w:lang w:eastAsia="zh-CN"/>
              </w:rPr>
              <w:t>/</w:t>
            </w:r>
            <w:r w:rsidRPr="0006629A">
              <w:rPr>
                <w:rFonts w:eastAsia="SimSun" w:hint="eastAsia"/>
                <w:b/>
                <w:bCs/>
                <w:i/>
                <w:iCs/>
                <w:color w:val="C00000"/>
                <w:sz w:val="18"/>
                <w:szCs w:val="18"/>
                <w:lang w:eastAsia="zh-CN"/>
              </w:rPr>
              <w:t>工艺流程中注明。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31572075" w14:textId="5A6B5C8A" w:rsidR="001E72DC" w:rsidRPr="00970AED" w:rsidRDefault="0043313E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</w:t>
            </w:r>
            <w:r w:rsidR="00A328C8">
              <w:rPr>
                <w:rFonts w:eastAsia="SimSun" w:hint="eastAsia"/>
                <w:bCs/>
                <w:color w:val="C00000"/>
                <w:sz w:val="18"/>
                <w:lang w:eastAsia="zh-CN"/>
              </w:rPr>
              <w:t>是</w:t>
            </w:r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</w:t>
            </w: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</w:t>
            </w:r>
            <w:r w:rsidR="00A328C8">
              <w:rPr>
                <w:rFonts w:eastAsia="SimSun" w:hint="eastAsia"/>
                <w:bCs/>
                <w:color w:val="C00000"/>
                <w:sz w:val="18"/>
                <w:lang w:eastAsia="zh-CN"/>
              </w:rPr>
              <w:t>否</w:t>
            </w:r>
          </w:p>
        </w:tc>
      </w:tr>
      <w:tr w:rsidR="005D4037" w:rsidRPr="004730AB" w14:paraId="2A6E4A11" w14:textId="77777777" w:rsidTr="005D4037">
        <w:trPr>
          <w:trHeight w:val="845"/>
          <w:jc w:val="center"/>
        </w:trPr>
        <w:tc>
          <w:tcPr>
            <w:tcW w:w="1003" w:type="pct"/>
            <w:shd w:val="clear" w:color="auto" w:fill="D9D9D9" w:themeFill="background1" w:themeFillShade="D9"/>
            <w:vAlign w:val="center"/>
          </w:tcPr>
          <w:p w14:paraId="7795542D" w14:textId="559F84AC" w:rsidR="00970AED" w:rsidRPr="004730AB" w:rsidRDefault="00EA088C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b/>
                <w:bCs/>
                <w:sz w:val="18"/>
                <w:szCs w:val="18"/>
                <w:lang w:eastAsia="zh-CN"/>
              </w:rPr>
              <w:t>单位</w:t>
            </w:r>
            <w:r w:rsidRPr="00193C28">
              <w:rPr>
                <w:rFonts w:eastAsia="SimSun" w:hint="eastAsia"/>
                <w:b/>
                <w:bCs/>
                <w:sz w:val="18"/>
                <w:szCs w:val="18"/>
                <w:lang w:eastAsia="zh-CN"/>
              </w:rPr>
              <w:t>名称</w:t>
            </w:r>
            <w:r w:rsidR="000E69D4">
              <w:rPr>
                <w:rFonts w:eastAsia="SimSun" w:hint="eastAsia"/>
                <w:b/>
                <w:bCs/>
                <w:sz w:val="18"/>
                <w:szCs w:val="18"/>
                <w:lang w:eastAsia="zh-CN"/>
              </w:rPr>
              <w:t>（中英文）</w:t>
            </w:r>
          </w:p>
        </w:tc>
        <w:tc>
          <w:tcPr>
            <w:tcW w:w="1172" w:type="pct"/>
            <w:shd w:val="clear" w:color="auto" w:fill="D9D9D9" w:themeFill="background1" w:themeFillShade="D9"/>
            <w:vAlign w:val="center"/>
          </w:tcPr>
          <w:p w14:paraId="2F26A893" w14:textId="27B85F68" w:rsidR="00E46796" w:rsidRPr="001E452C" w:rsidRDefault="00EA088C" w:rsidP="001E452C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b/>
                <w:bCs/>
                <w:sz w:val="18"/>
                <w:szCs w:val="18"/>
                <w:lang w:eastAsia="zh-CN"/>
              </w:rPr>
              <w:t>单位地址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（</w:t>
            </w:r>
            <w:r w:rsidR="001E452C">
              <w:rPr>
                <w:rFonts w:hint="eastAsia"/>
                <w:b/>
                <w:bCs/>
                <w:sz w:val="18"/>
                <w:szCs w:val="18"/>
                <w:lang w:eastAsia="zh-CN"/>
              </w:rPr>
              <w:t>中英文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）</w:t>
            </w:r>
          </w:p>
        </w:tc>
        <w:tc>
          <w:tcPr>
            <w:tcW w:w="586" w:type="pct"/>
            <w:shd w:val="clear" w:color="auto" w:fill="D9D9D9" w:themeFill="background1" w:themeFillShade="D9"/>
            <w:vAlign w:val="center"/>
          </w:tcPr>
          <w:p w14:paraId="791DD6BB" w14:textId="72E37171" w:rsidR="00970AED" w:rsidRPr="004730AB" w:rsidRDefault="00EA088C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员工人数</w:t>
            </w:r>
          </w:p>
        </w:tc>
        <w:tc>
          <w:tcPr>
            <w:tcW w:w="1466" w:type="pct"/>
            <w:shd w:val="clear" w:color="auto" w:fill="D9D9D9" w:themeFill="background1" w:themeFillShade="D9"/>
            <w:vAlign w:val="center"/>
          </w:tcPr>
          <w:p w14:paraId="58D549A2" w14:textId="300537CA" w:rsidR="00970AED" w:rsidRPr="004730AB" w:rsidRDefault="008A0BF7" w:rsidP="008A0BF7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8A0BF7">
              <w:rPr>
                <w:rFonts w:hint="eastAsia"/>
                <w:b/>
                <w:bCs/>
                <w:sz w:val="18"/>
                <w:szCs w:val="18"/>
                <w:lang w:eastAsia="zh-CN"/>
              </w:rPr>
              <w:t>加工</w:t>
            </w:r>
            <w:r w:rsidRPr="008A0BF7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8A0BF7">
              <w:rPr>
                <w:rFonts w:hint="eastAsia"/>
                <w:b/>
                <w:bCs/>
                <w:sz w:val="18"/>
                <w:szCs w:val="18"/>
                <w:lang w:eastAsia="zh-CN"/>
              </w:rPr>
              <w:t>工艺流程</w:t>
            </w:r>
          </w:p>
        </w:tc>
        <w:tc>
          <w:tcPr>
            <w:tcW w:w="773" w:type="pct"/>
            <w:shd w:val="clear" w:color="auto" w:fill="D9D9D9" w:themeFill="background1" w:themeFillShade="D9"/>
            <w:vAlign w:val="center"/>
          </w:tcPr>
          <w:p w14:paraId="0976B79A" w14:textId="458046C3" w:rsidR="00970AED" w:rsidRPr="004730AB" w:rsidRDefault="0059742C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59742C">
              <w:rPr>
                <w:rFonts w:hint="eastAsia"/>
                <w:b/>
                <w:bCs/>
                <w:sz w:val="18"/>
                <w:szCs w:val="18"/>
                <w:lang w:eastAsia="zh-CN"/>
              </w:rPr>
              <w:t>先前是否已通过认证</w:t>
            </w:r>
            <w:r w:rsidRPr="0059742C">
              <w:rPr>
                <w:rFonts w:hint="eastAsia"/>
                <w:b/>
                <w:bCs/>
                <w:sz w:val="18"/>
                <w:szCs w:val="18"/>
                <w:lang w:eastAsia="zh-CN"/>
              </w:rPr>
              <w:t xml:space="preserve"> (</w:t>
            </w:r>
            <w:r w:rsidRPr="0059742C">
              <w:rPr>
                <w:rFonts w:hint="eastAsia"/>
                <w:b/>
                <w:bCs/>
                <w:sz w:val="18"/>
                <w:szCs w:val="18"/>
                <w:lang w:eastAsia="zh-CN"/>
              </w:rPr>
              <w:t>是</w:t>
            </w:r>
            <w:r w:rsidRPr="0059742C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59742C">
              <w:rPr>
                <w:rFonts w:hint="eastAsia"/>
                <w:b/>
                <w:bCs/>
                <w:sz w:val="18"/>
                <w:szCs w:val="18"/>
                <w:lang w:eastAsia="zh-CN"/>
              </w:rPr>
              <w:t>否</w:t>
            </w:r>
            <w:r w:rsidRPr="0059742C">
              <w:rPr>
                <w:rFonts w:hint="eastAsia"/>
                <w:b/>
                <w:bCs/>
                <w:sz w:val="18"/>
                <w:szCs w:val="18"/>
                <w:lang w:eastAsia="zh-CN"/>
              </w:rPr>
              <w:t>)</w:t>
            </w:r>
          </w:p>
        </w:tc>
      </w:tr>
      <w:tr w:rsidR="00E46796" w:rsidRPr="004730AB" w14:paraId="7CC3799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251436119"/>
            <w:placeholder>
              <w:docPart w:val="CDBCAF093CEF45F18AAFE06B32AA55A5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79706715" w14:textId="1D032E18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19744732"/>
            <w:placeholder>
              <w:docPart w:val="7A42C4E56F1E46439C9C070A060344E1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02C2F957" w14:textId="39BAF201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8480460"/>
            <w:placeholder>
              <w:docPart w:val="63F826ED8DE942BAA17AB511DAE09EB9"/>
            </w:placeholder>
            <w:showingPlcHdr/>
          </w:sdtPr>
          <w:sdtEndPr/>
          <w:sdtContent>
            <w:tc>
              <w:tcPr>
                <w:tcW w:w="586" w:type="pct"/>
              </w:tcPr>
              <w:p w14:paraId="0CE43981" w14:textId="325DA425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2274397"/>
            <w:placeholder>
              <w:docPart w:val="F5072C8C4DF34663BD255D4DE7035C27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59DF6A88" w14:textId="05826F3D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56411860"/>
            <w:placeholder>
              <w:docPart w:val="2E5B1FE0898B4702A9DD132F8C20F242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6B06BE68" w14:textId="7777777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3FC1D2FD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108731178"/>
            <w:placeholder>
              <w:docPart w:val="AB845AF4C25D410E850A9713A152064F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0900B600" w14:textId="1A703022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71502644"/>
            <w:placeholder>
              <w:docPart w:val="D447C63B2E9A4C2BA389C7F37ACDC1C4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7B52D239" w14:textId="0BF1402D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6039883"/>
            <w:placeholder>
              <w:docPart w:val="134F50B718754D6BA3F3C0EEBF88C513"/>
            </w:placeholder>
            <w:showingPlcHdr/>
          </w:sdtPr>
          <w:sdtEndPr/>
          <w:sdtContent>
            <w:tc>
              <w:tcPr>
                <w:tcW w:w="586" w:type="pct"/>
              </w:tcPr>
              <w:p w14:paraId="3357C5B3" w14:textId="04200389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95134972"/>
            <w:placeholder>
              <w:docPart w:val="71D44D3BB93E4703B5FB265FA2070995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49483A92" w14:textId="140A5583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01349110"/>
            <w:placeholder>
              <w:docPart w:val="4527290EDD2D465EAB9D56CB936DCCE7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72FBC502" w14:textId="11FD1D04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4672A05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6342260"/>
            <w:placeholder>
              <w:docPart w:val="7A01504585C34099A669227FB4FD3CD5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6B3A1298" w14:textId="09910DE0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91890545"/>
            <w:placeholder>
              <w:docPart w:val="BEF93665B7C8466F91BDF05380EB1767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2DE84F06" w14:textId="2E272E4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0940449"/>
            <w:placeholder>
              <w:docPart w:val="75CA34EF5A2A4310A32492F41F19DEAB"/>
            </w:placeholder>
            <w:showingPlcHdr/>
          </w:sdtPr>
          <w:sdtEndPr/>
          <w:sdtContent>
            <w:tc>
              <w:tcPr>
                <w:tcW w:w="586" w:type="pct"/>
              </w:tcPr>
              <w:p w14:paraId="442C721F" w14:textId="21BEC854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834684968"/>
            <w:placeholder>
              <w:docPart w:val="7907888F273541458D772A900EAF7C0B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822DA09" w14:textId="268A118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903134152"/>
            <w:placeholder>
              <w:docPart w:val="6BFC1D0E3B2443CAA0165E43FFBF0BF6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6C13961C" w14:textId="0330312B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4341E38C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583377866"/>
            <w:placeholder>
              <w:docPart w:val="3289A00BB29541D9874490696DCE66D0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367E004C" w14:textId="69E6C591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078631823"/>
            <w:placeholder>
              <w:docPart w:val="CD71447370C34D15A7DACEEFF143CCAC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1ADE4385" w14:textId="6A0A692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372428380"/>
            <w:placeholder>
              <w:docPart w:val="70584E9429404633A6634C990BEAA380"/>
            </w:placeholder>
            <w:showingPlcHdr/>
          </w:sdtPr>
          <w:sdtEndPr/>
          <w:sdtContent>
            <w:tc>
              <w:tcPr>
                <w:tcW w:w="586" w:type="pct"/>
              </w:tcPr>
              <w:p w14:paraId="5BD10BF9" w14:textId="044B08FC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45668649"/>
            <w:placeholder>
              <w:docPart w:val="3C13D4D637F245AC9B666589D0D365CF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DC5344F" w14:textId="287557D2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85203759"/>
            <w:placeholder>
              <w:docPart w:val="A4D4788F805041C19581829F34C3F948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1174A746" w14:textId="103A950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552B3A51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693606654"/>
            <w:placeholder>
              <w:docPart w:val="D3302E596BB649C4BE05018F15414476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69BA91A7" w14:textId="09B6570F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73323596"/>
            <w:placeholder>
              <w:docPart w:val="F2A053611850467195CB704072E60BB4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3572B598" w14:textId="6BF9C089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52388008"/>
            <w:placeholder>
              <w:docPart w:val="B5EFFF18731C44048959A9E0029AE4A7"/>
            </w:placeholder>
            <w:showingPlcHdr/>
          </w:sdtPr>
          <w:sdtEndPr/>
          <w:sdtContent>
            <w:tc>
              <w:tcPr>
                <w:tcW w:w="586" w:type="pct"/>
              </w:tcPr>
              <w:p w14:paraId="0CAD60B6" w14:textId="758E16CC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989592830"/>
            <w:placeholder>
              <w:docPart w:val="E9CFA9E3609D4C638F87F430EDF4A6A0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263ED72" w14:textId="0B85E90D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61916229"/>
            <w:placeholder>
              <w:docPart w:val="C29C59CF4B8549DC9F41632469695C0E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7E992B9E" w14:textId="779E17C9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2E8A20A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032029380"/>
            <w:placeholder>
              <w:docPart w:val="34FDB4B6FD9E44B293F915DFEB791BF5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7669213F" w14:textId="060C1EE1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84046616"/>
            <w:placeholder>
              <w:docPart w:val="30B6841DD1C345CEAF057CBC687D6361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3A2D5656" w14:textId="18192AF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21106927"/>
            <w:placeholder>
              <w:docPart w:val="E58024A1C4014A1283E7E56E92B69D97"/>
            </w:placeholder>
            <w:showingPlcHdr/>
          </w:sdtPr>
          <w:sdtEndPr/>
          <w:sdtContent>
            <w:tc>
              <w:tcPr>
                <w:tcW w:w="586" w:type="pct"/>
              </w:tcPr>
              <w:p w14:paraId="7856032C" w14:textId="13007441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771356414"/>
            <w:placeholder>
              <w:docPart w:val="58DEB2E661B34F13AD81C23ABD2738FA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16C49856" w14:textId="6CE349E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728334863"/>
            <w:placeholder>
              <w:docPart w:val="6B994E8B18EE49D6B8B7FC5FD3BE647A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0F14DDB5" w14:textId="0EE6BEAC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68F84CE1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54793909"/>
            <w:placeholder>
              <w:docPart w:val="3CD78389B75F4D3F9E89B333630CA97B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04136D7B" w14:textId="515E47A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31212885"/>
            <w:placeholder>
              <w:docPart w:val="D0238E99BC65493EBDA71280B2F18A5E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785BADBE" w14:textId="424BA909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59782217"/>
            <w:placeholder>
              <w:docPart w:val="FC9F9BCD8AEC4553B178C10D44CC36A8"/>
            </w:placeholder>
            <w:showingPlcHdr/>
          </w:sdtPr>
          <w:sdtEndPr/>
          <w:sdtContent>
            <w:tc>
              <w:tcPr>
                <w:tcW w:w="586" w:type="pct"/>
              </w:tcPr>
              <w:p w14:paraId="70255CB7" w14:textId="66FCA002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9818186"/>
            <w:placeholder>
              <w:docPart w:val="0512E6AE23D94BAC8DE7A27B0CFB6D59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6462BAB6" w14:textId="3DB78626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529770319"/>
            <w:placeholder>
              <w:docPart w:val="CDB11B14987D4372BAA89AAF4CE94729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3AA1B70D" w14:textId="6FA314C9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36C85BBD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845312033"/>
            <w:placeholder>
              <w:docPart w:val="559EAEB273DA4CAD81B0E03E65AEBA5D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18AA47CE" w14:textId="34388936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204599337"/>
            <w:placeholder>
              <w:docPart w:val="F8FC338CF0AA48C69F7220244F6D74EC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57916B2C" w14:textId="1359DD7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596551009"/>
            <w:placeholder>
              <w:docPart w:val="6F178FCF4B594FC384452D475787F01D"/>
            </w:placeholder>
            <w:showingPlcHdr/>
          </w:sdtPr>
          <w:sdtEndPr/>
          <w:sdtContent>
            <w:tc>
              <w:tcPr>
                <w:tcW w:w="586" w:type="pct"/>
              </w:tcPr>
              <w:p w14:paraId="00C95FD0" w14:textId="48578C12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28944118"/>
            <w:placeholder>
              <w:docPart w:val="9140AE3797574193B6ABB90BAEA83D89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486D6675" w14:textId="3A9A8634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20091103"/>
            <w:placeholder>
              <w:docPart w:val="D422BFCD70884297B6B791361ED78880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280083AD" w14:textId="15C2D94A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</w:tbl>
    <w:p w14:paraId="08739BB7" w14:textId="77777777" w:rsidR="007A28CD" w:rsidRPr="00943CF1" w:rsidRDefault="007A28CD" w:rsidP="007A28CD">
      <w:pPr>
        <w:spacing w:line="276" w:lineRule="auto"/>
        <w:jc w:val="center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FB4C77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*</w:t>
      </w:r>
      <w:r w:rsidRPr="00FB4C77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若栏位不够，请另外附页提供上述信息，推荐使用</w:t>
      </w:r>
      <w:r w:rsidRPr="00FB4C77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Word</w:t>
      </w:r>
      <w:r w:rsidRPr="00FB4C77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文档或</w:t>
      </w:r>
      <w:r w:rsidRPr="00FB4C77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Excel</w:t>
      </w:r>
      <w:r w:rsidRPr="00FB4C77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表格。</w:t>
      </w:r>
    </w:p>
    <w:p w14:paraId="1E6513DF" w14:textId="78D6B63B" w:rsidR="00943CF1" w:rsidRPr="007A28CD" w:rsidRDefault="00943CF1" w:rsidP="00D972AC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6019EE11" w14:textId="77777777" w:rsidR="00943CF1" w:rsidRDefault="00943CF1" w:rsidP="00D972AC">
      <w:pPr>
        <w:spacing w:line="276" w:lineRule="auto"/>
        <w:rPr>
          <w:rFonts w:eastAsia="PMingLiU"/>
          <w:i/>
          <w:iCs/>
          <w:color w:val="C00000"/>
          <w:sz w:val="19"/>
          <w:szCs w:val="19"/>
          <w:lang w:eastAsia="zh-CN"/>
        </w:rPr>
      </w:pPr>
    </w:p>
    <w:p w14:paraId="2788711D" w14:textId="624C3604" w:rsidR="00CE74D2" w:rsidRDefault="00CE74D2" w:rsidP="007C0884">
      <w:pPr>
        <w:rPr>
          <w:rFonts w:eastAsia="PMingLiU"/>
          <w:sz w:val="16"/>
          <w:szCs w:val="16"/>
          <w:lang w:eastAsia="zh-CN"/>
        </w:rPr>
      </w:pPr>
    </w:p>
    <w:p w14:paraId="0F038D9F" w14:textId="77777777" w:rsidR="009A20CB" w:rsidRPr="004730AB" w:rsidRDefault="009A20CB" w:rsidP="007C0884">
      <w:pPr>
        <w:rPr>
          <w:rFonts w:eastAsia="PMingLiU"/>
          <w:sz w:val="16"/>
          <w:szCs w:val="16"/>
          <w:lang w:eastAsia="zh-CN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8725"/>
        <w:gridCol w:w="2022"/>
      </w:tblGrid>
      <w:tr w:rsidR="00F27532" w:rsidRPr="009A20CB" w14:paraId="6FE687D3" w14:textId="77777777" w:rsidTr="00DB1261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716FFA69" w14:textId="64B42DD0" w:rsidR="00F27532" w:rsidRPr="009A20CB" w:rsidRDefault="00EA088C" w:rsidP="00DB1261">
            <w:pPr>
              <w:rPr>
                <w:b/>
                <w:color w:val="FFFFFF" w:themeColor="background1"/>
                <w:lang w:eastAsia="zh-CN"/>
              </w:rPr>
            </w:pPr>
            <w:bookmarkStart w:id="1" w:name="_Hlk82025993"/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第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6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部分：认证信息</w:t>
            </w:r>
          </w:p>
        </w:tc>
      </w:tr>
      <w:tr w:rsidR="00F27532" w:rsidRPr="00684A0E" w14:paraId="606B0957" w14:textId="77777777" w:rsidTr="00DB1261">
        <w:trPr>
          <w:trHeight w:val="458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79F5A941" w14:textId="53D25E8C" w:rsidR="00F27532" w:rsidRPr="00432A76" w:rsidRDefault="00A97EEB" w:rsidP="00DB1261">
            <w:pPr>
              <w:rPr>
                <w:b/>
                <w:sz w:val="20"/>
                <w:szCs w:val="20"/>
                <w:lang w:eastAsia="zh-CN"/>
              </w:rPr>
            </w:pPr>
            <w:r w:rsidRPr="00A97EEB">
              <w:rPr>
                <w:rFonts w:hint="eastAsia"/>
                <w:b/>
                <w:sz w:val="20"/>
                <w:szCs w:val="20"/>
                <w:lang w:eastAsia="zh-CN"/>
              </w:rPr>
              <w:t>认证</w:t>
            </w:r>
            <w:r w:rsidR="005A430E">
              <w:rPr>
                <w:rFonts w:hint="eastAsia"/>
                <w:b/>
                <w:sz w:val="20"/>
                <w:szCs w:val="20"/>
                <w:lang w:eastAsia="zh-CN"/>
              </w:rPr>
              <w:t>情况</w:t>
            </w:r>
            <w:r w:rsidRPr="00A97EEB">
              <w:rPr>
                <w:rFonts w:hint="eastAsia"/>
                <w:b/>
                <w:sz w:val="20"/>
                <w:szCs w:val="20"/>
                <w:lang w:eastAsia="zh-CN"/>
              </w:rPr>
              <w:t xml:space="preserve"> </w:t>
            </w:r>
            <w:r w:rsidRPr="00A97EEB">
              <w:rPr>
                <w:rFonts w:hint="eastAsia"/>
                <w:b/>
                <w:sz w:val="20"/>
                <w:szCs w:val="20"/>
                <w:lang w:eastAsia="zh-CN"/>
              </w:rPr>
              <w:t>—</w:t>
            </w:r>
            <w:r w:rsidRPr="00A97EEB">
              <w:rPr>
                <w:rFonts w:hint="eastAsia"/>
                <w:b/>
                <w:sz w:val="20"/>
                <w:szCs w:val="20"/>
                <w:lang w:eastAsia="zh-CN"/>
              </w:rPr>
              <w:t xml:space="preserve"> </w:t>
            </w:r>
            <w:r w:rsidRPr="00A97EEB">
              <w:rPr>
                <w:rFonts w:hint="eastAsia"/>
                <w:b/>
                <w:sz w:val="20"/>
                <w:szCs w:val="20"/>
                <w:lang w:eastAsia="zh-CN"/>
              </w:rPr>
              <w:t>申请方及其他单位是否已通过下列标准的认证？</w:t>
            </w:r>
          </w:p>
        </w:tc>
      </w:tr>
      <w:tr w:rsidR="00F27532" w14:paraId="76A716A1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055229A6" w14:textId="0DC4B96C" w:rsidR="00F27532" w:rsidRPr="00E46796" w:rsidRDefault="00F27532" w:rsidP="00DB1261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OEKO</w:t>
            </w:r>
            <w:r w:rsidRPr="00E46796">
              <w:rPr>
                <w:rFonts w:hint="eastAsia"/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TEX</w:t>
            </w:r>
            <w:r w:rsidRPr="00E46796">
              <w:rPr>
                <w:rFonts w:hint="eastAsia"/>
                <w:sz w:val="20"/>
                <w:szCs w:val="20"/>
              </w:rPr>
              <w:t xml:space="preserve"> S</w:t>
            </w:r>
            <w:r>
              <w:rPr>
                <w:sz w:val="20"/>
                <w:szCs w:val="20"/>
              </w:rPr>
              <w:t>TE</w:t>
            </w:r>
            <w:r w:rsidRPr="00E46796">
              <w:rPr>
                <w:rFonts w:hint="eastAsia"/>
                <w:sz w:val="20"/>
                <w:szCs w:val="20"/>
              </w:rPr>
              <w:t xml:space="preserve">P Environmental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 xml:space="preserve">erformanc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>equirements</w:t>
            </w:r>
            <w:r w:rsidR="00EA088C">
              <w:rPr>
                <w:sz w:val="20"/>
                <w:szCs w:val="20"/>
              </w:rPr>
              <w:t xml:space="preserve"> </w:t>
            </w:r>
            <w:r w:rsidR="00EA088C">
              <w:rPr>
                <w:rFonts w:hint="eastAsia"/>
                <w:sz w:val="20"/>
                <w:szCs w:val="20"/>
                <w:lang w:eastAsia="zh-CN"/>
              </w:rPr>
              <w:t>可持续纺织生产（</w:t>
            </w:r>
            <w:proofErr w:type="spellStart"/>
            <w:r w:rsidR="00EA088C">
              <w:rPr>
                <w:rFonts w:hint="eastAsia"/>
                <w:sz w:val="20"/>
                <w:szCs w:val="20"/>
                <w:lang w:eastAsia="zh-CN"/>
              </w:rPr>
              <w:t>STe</w:t>
            </w:r>
            <w:r w:rsidR="00EA088C">
              <w:rPr>
                <w:sz w:val="20"/>
                <w:szCs w:val="20"/>
                <w:lang w:eastAsia="zh-CN"/>
              </w:rPr>
              <w:t>P</w:t>
            </w:r>
            <w:proofErr w:type="spellEnd"/>
            <w:r w:rsidR="00EA088C">
              <w:rPr>
                <w:rFonts w:hint="eastAsia"/>
                <w:sz w:val="20"/>
                <w:szCs w:val="20"/>
                <w:lang w:eastAsia="zh-CN"/>
              </w:rPr>
              <w:t>）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146D04" w14:textId="7C123A88" w:rsidR="00F27532" w:rsidRDefault="0043313E" w:rsidP="00DB1261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700364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是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202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27532" w:rsidRPr="00F76397" w14:paraId="15FF4D0D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031C1913" w14:textId="7A426C62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sz w:val="20"/>
                <w:szCs w:val="20"/>
              </w:rPr>
              <w:t>Global Recycled Standard (GRS)</w:t>
            </w:r>
            <w:r w:rsidR="00EA088C">
              <w:rPr>
                <w:sz w:val="20"/>
                <w:szCs w:val="20"/>
              </w:rPr>
              <w:t xml:space="preserve"> </w:t>
            </w:r>
            <w:r w:rsidR="00EA088C">
              <w:rPr>
                <w:rFonts w:hint="eastAsia"/>
                <w:sz w:val="20"/>
                <w:szCs w:val="20"/>
                <w:lang w:eastAsia="zh-CN"/>
              </w:rPr>
              <w:t>全球再生标准</w:t>
            </w:r>
            <w:r w:rsidR="00027CB9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 w:rsidR="00027CB9">
              <w:rPr>
                <w:sz w:val="20"/>
                <w:szCs w:val="20"/>
                <w:lang w:eastAsia="zh-CN"/>
              </w:rPr>
              <w:t>(GRS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7FAA7AC" w14:textId="10BD6E8F" w:rsidR="00F27532" w:rsidRPr="00F76397" w:rsidRDefault="0043313E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866597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是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885831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27532" w:rsidRPr="00F76397" w14:paraId="3AB7BD65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7E3BB4D9" w14:textId="1FED0936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CS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cycled </w:t>
            </w:r>
            <w:r w:rsidRPr="00E46796">
              <w:rPr>
                <w:sz w:val="20"/>
                <w:szCs w:val="20"/>
              </w:rPr>
              <w:t>C</w:t>
            </w:r>
            <w:r w:rsidRPr="00E46796">
              <w:rPr>
                <w:rFonts w:hint="eastAsia"/>
                <w:sz w:val="20"/>
                <w:szCs w:val="20"/>
              </w:rPr>
              <w:t xml:space="preserve">ontent </w:t>
            </w:r>
            <w:r w:rsidRPr="00E46796">
              <w:rPr>
                <w:sz w:val="20"/>
                <w:szCs w:val="20"/>
              </w:rPr>
              <w:t>V</w:t>
            </w:r>
            <w:r w:rsidRPr="00E46796">
              <w:rPr>
                <w:rFonts w:hint="eastAsia"/>
                <w:sz w:val="20"/>
                <w:szCs w:val="20"/>
              </w:rPr>
              <w:t>erification</w:t>
            </w:r>
            <w:r w:rsidR="00EA088C">
              <w:rPr>
                <w:sz w:val="20"/>
                <w:szCs w:val="20"/>
              </w:rPr>
              <w:t xml:space="preserve"> </w:t>
            </w:r>
            <w:r w:rsidR="00EA088C">
              <w:rPr>
                <w:rFonts w:hint="eastAsia"/>
                <w:sz w:val="20"/>
                <w:szCs w:val="20"/>
                <w:lang w:eastAsia="zh-CN"/>
              </w:rPr>
              <w:t>再生成分验证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395F3D3" w14:textId="19321893" w:rsidR="00F27532" w:rsidRPr="00F76397" w:rsidRDefault="0043313E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55207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是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050917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27532" w:rsidRPr="00F76397" w14:paraId="69DFA362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35E99A11" w14:textId="7F83254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BSCI </w:t>
            </w:r>
            <w:r w:rsidRPr="00E46796">
              <w:rPr>
                <w:sz w:val="20"/>
                <w:szCs w:val="20"/>
              </w:rPr>
              <w:t>S</w:t>
            </w:r>
            <w:r w:rsidRPr="00E46796">
              <w:rPr>
                <w:rFonts w:hint="eastAsia"/>
                <w:sz w:val="20"/>
                <w:szCs w:val="20"/>
              </w:rPr>
              <w:t xml:space="preserve">ocial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  <w:r w:rsidR="00EA088C">
              <w:rPr>
                <w:rFonts w:hint="eastAsia"/>
                <w:sz w:val="20"/>
                <w:szCs w:val="20"/>
                <w:lang w:eastAsia="zh-CN"/>
              </w:rPr>
              <w:t>商业社会标准认证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DC857DD" w14:textId="4A1057F0" w:rsidR="00F27532" w:rsidRPr="00F76397" w:rsidRDefault="0043313E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03230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是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65278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27532" w:rsidRPr="00F76397" w14:paraId="218C173A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438BC83C" w14:textId="0066CAD6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A 8000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  <w:r w:rsidR="00EA088C">
              <w:rPr>
                <w:rFonts w:hint="eastAsia"/>
                <w:sz w:val="20"/>
                <w:szCs w:val="20"/>
                <w:lang w:eastAsia="zh-CN"/>
              </w:rPr>
              <w:t>社会责任标准认证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48D7345" w14:textId="596C4AE6" w:rsidR="00F27532" w:rsidRPr="00F76397" w:rsidRDefault="0043313E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40698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是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400019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AD18CF" w:rsidRPr="00F76397" w14:paraId="7910B931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23BC36D8" w14:textId="46693B89" w:rsidR="00AD18CF" w:rsidRDefault="00AD18CF" w:rsidP="00AD1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gs Facilities Environmental Module (FEM)</w:t>
            </w:r>
            <w:r w:rsidR="00E37BDF">
              <w:rPr>
                <w:sz w:val="20"/>
                <w:szCs w:val="20"/>
              </w:rPr>
              <w:t xml:space="preserve"> </w:t>
            </w:r>
            <w:proofErr w:type="spellStart"/>
            <w:r w:rsidR="001D38AB" w:rsidRPr="00763558">
              <w:rPr>
                <w:rFonts w:hint="eastAsia"/>
                <w:sz w:val="20"/>
                <w:szCs w:val="20"/>
              </w:rPr>
              <w:t>希格斯设施环境模块</w:t>
            </w:r>
            <w:proofErr w:type="spellEnd"/>
            <w:r w:rsidR="001D38AB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 w:rsidR="001D38AB">
              <w:rPr>
                <w:sz w:val="20"/>
                <w:szCs w:val="20"/>
              </w:rPr>
              <w:t>(FE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690B8DD" w14:textId="5F1A4573" w:rsidR="00AD18CF" w:rsidRDefault="0043313E" w:rsidP="00AD18CF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198771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是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582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AD18CF" w:rsidRPr="00F76397" w14:paraId="6F426E2D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119D94E0" w14:textId="62C56DFE" w:rsidR="00AD18CF" w:rsidRDefault="00AD18CF" w:rsidP="00AD18CF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eastAsia="zh-CN"/>
              </w:rPr>
              <w:t>Higgs Facilities Social Labor Module (FSLM)</w:t>
            </w:r>
            <w:r w:rsidR="00E37BDF">
              <w:rPr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proofErr w:type="gramStart"/>
            <w:r w:rsidR="00B47F32" w:rsidRPr="00763558">
              <w:rPr>
                <w:rFonts w:hint="eastAsia"/>
                <w:sz w:val="20"/>
                <w:szCs w:val="20"/>
              </w:rPr>
              <w:t>希格斯设施</w:t>
            </w:r>
            <w:r w:rsidR="00B47F32">
              <w:rPr>
                <w:rFonts w:hint="eastAsia"/>
                <w:sz w:val="20"/>
                <w:szCs w:val="20"/>
              </w:rPr>
              <w:t>社会劳动</w:t>
            </w:r>
            <w:r w:rsidR="00B47F32" w:rsidRPr="00763558">
              <w:rPr>
                <w:rFonts w:hint="eastAsia"/>
                <w:sz w:val="20"/>
                <w:szCs w:val="20"/>
              </w:rPr>
              <w:t>模块</w:t>
            </w:r>
            <w:proofErr w:type="spellEnd"/>
            <w:r w:rsidR="00B47F32">
              <w:rPr>
                <w:bCs/>
                <w:sz w:val="20"/>
                <w:szCs w:val="20"/>
                <w:lang w:eastAsia="zh-CN"/>
              </w:rPr>
              <w:t>(</w:t>
            </w:r>
            <w:proofErr w:type="gramEnd"/>
            <w:r w:rsidR="00B47F32">
              <w:rPr>
                <w:bCs/>
                <w:sz w:val="20"/>
                <w:szCs w:val="20"/>
                <w:lang w:eastAsia="zh-CN"/>
              </w:rPr>
              <w:t>FSL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5650374" w14:textId="79DDB4C1" w:rsidR="00AD18CF" w:rsidRDefault="0043313E" w:rsidP="00AD18CF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2059891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是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11807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AD18CF" w:rsidRPr="00F76397" w14:paraId="1AC2573D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1BD6B4FA" w14:textId="15C17536" w:rsidR="00AD18CF" w:rsidRPr="00E46796" w:rsidRDefault="00AD18CF" w:rsidP="00AD18CF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eastAsia="zh-CN"/>
              </w:rPr>
              <w:t>Higgs Brand Retail Module (BRM)</w:t>
            </w:r>
            <w:r w:rsidR="00E37BDF">
              <w:rPr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proofErr w:type="gramStart"/>
            <w:r w:rsidR="0005207B" w:rsidRPr="00484577">
              <w:rPr>
                <w:sz w:val="20"/>
                <w:szCs w:val="20"/>
              </w:rPr>
              <w:t>希格斯品牌零售模块</w:t>
            </w:r>
            <w:proofErr w:type="spellEnd"/>
            <w:r w:rsidR="0005207B">
              <w:rPr>
                <w:bCs/>
                <w:sz w:val="20"/>
                <w:szCs w:val="20"/>
                <w:lang w:eastAsia="zh-CN"/>
              </w:rPr>
              <w:t>(</w:t>
            </w:r>
            <w:proofErr w:type="gramEnd"/>
            <w:r w:rsidR="0005207B">
              <w:rPr>
                <w:bCs/>
                <w:sz w:val="20"/>
                <w:szCs w:val="20"/>
                <w:lang w:eastAsia="zh-CN"/>
              </w:rPr>
              <w:t>BR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6E999EA" w14:textId="5A2152E1" w:rsidR="00AD18CF" w:rsidRDefault="0043313E" w:rsidP="00AD18CF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24787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是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27765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AD18CF" w:rsidRPr="00F76397" w14:paraId="6E6947E3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1663DAE6" w14:textId="02C6D8AA" w:rsidR="00AD18CF" w:rsidRPr="00E46796" w:rsidRDefault="00AD18CF" w:rsidP="00AD18CF">
            <w:pPr>
              <w:rPr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Worldwid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sponsible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 xml:space="preserve">ccreditation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>rogram</w:t>
            </w:r>
            <w:r w:rsidRPr="00E46796">
              <w:rPr>
                <w:sz w:val="20"/>
                <w:szCs w:val="20"/>
              </w:rPr>
              <w:t xml:space="preserve"> </w:t>
            </w:r>
            <w:r w:rsidRPr="00E46796">
              <w:rPr>
                <w:rFonts w:hint="eastAsia"/>
                <w:sz w:val="20"/>
                <w:szCs w:val="20"/>
              </w:rPr>
              <w:t>(WRAP)</w:t>
            </w:r>
            <w:r w:rsidR="00EA088C">
              <w:rPr>
                <w:sz w:val="20"/>
                <w:szCs w:val="20"/>
              </w:rPr>
              <w:t xml:space="preserve"> </w:t>
            </w:r>
            <w:r w:rsidR="00EA088C">
              <w:rPr>
                <w:rFonts w:hint="eastAsia"/>
                <w:sz w:val="20"/>
                <w:szCs w:val="20"/>
                <w:lang w:eastAsia="zh-CN"/>
              </w:rPr>
              <w:t>全球责任认证项目</w:t>
            </w:r>
            <w:r w:rsidR="002752E4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 w:rsidR="002752E4">
              <w:rPr>
                <w:sz w:val="20"/>
                <w:szCs w:val="20"/>
                <w:lang w:eastAsia="zh-CN"/>
              </w:rPr>
              <w:t>(WRAP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FD16055" w14:textId="737A4994" w:rsidR="00AD18CF" w:rsidRPr="00F76397" w:rsidRDefault="0043313E" w:rsidP="00AD18CF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372349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是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46328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AD18CF" w:rsidRPr="00F76397" w14:paraId="4F575E56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57F7B358" w14:textId="742D5D5A" w:rsidR="00AD18CF" w:rsidRPr="00E46796" w:rsidRDefault="00EA088C" w:rsidP="00AD18CF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任何符合</w:t>
            </w:r>
            <w:r>
              <w:rPr>
                <w:rFonts w:hint="eastAsia"/>
                <w:sz w:val="20"/>
                <w:szCs w:val="20"/>
                <w:lang w:eastAsia="zh-CN"/>
              </w:rPr>
              <w:t>G</w:t>
            </w:r>
            <w:r>
              <w:rPr>
                <w:sz w:val="20"/>
                <w:szCs w:val="20"/>
                <w:lang w:eastAsia="zh-CN"/>
              </w:rPr>
              <w:t>SCP</w:t>
            </w:r>
            <w:r>
              <w:rPr>
                <w:rFonts w:hint="eastAsia"/>
                <w:sz w:val="20"/>
                <w:szCs w:val="20"/>
                <w:lang w:eastAsia="zh-CN"/>
              </w:rPr>
              <w:t>社会参考代码审核的标准？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A815C1" w14:textId="15F4EF6F" w:rsidR="00AD18CF" w:rsidRPr="00F76397" w:rsidRDefault="0043313E" w:rsidP="00AD18CF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016680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是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24564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AD18CF" w:rsidRPr="00F76397" w14:paraId="7B24D70B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65CADF2F" w14:textId="29FE8D66" w:rsidR="00AD18CF" w:rsidRPr="00E46796" w:rsidRDefault="00EA088C" w:rsidP="00AD18CF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任何符合</w:t>
            </w:r>
            <w:r>
              <w:rPr>
                <w:rFonts w:hint="eastAsia"/>
                <w:sz w:val="20"/>
                <w:szCs w:val="20"/>
                <w:lang w:eastAsia="zh-CN"/>
              </w:rPr>
              <w:t>G</w:t>
            </w:r>
            <w:r>
              <w:rPr>
                <w:sz w:val="20"/>
                <w:szCs w:val="20"/>
                <w:lang w:eastAsia="zh-CN"/>
              </w:rPr>
              <w:t>SCP</w:t>
            </w:r>
            <w:r>
              <w:rPr>
                <w:rFonts w:hint="eastAsia"/>
                <w:sz w:val="20"/>
                <w:szCs w:val="20"/>
                <w:lang w:eastAsia="zh-CN"/>
              </w:rPr>
              <w:t>环境参考要求审核的标准？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2E0F507" w14:textId="313FBD23" w:rsidR="00AD18CF" w:rsidRPr="00F76397" w:rsidRDefault="0043313E" w:rsidP="00AD18CF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87442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是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3300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AD18CF" w:rsidRPr="00684A0E" w14:paraId="68C966A7" w14:textId="77777777" w:rsidTr="00DB1261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4F5AC877" w14:textId="1CD78315" w:rsidR="00AD18CF" w:rsidRPr="00684A0E" w:rsidRDefault="00E37BDF" w:rsidP="00AD18CF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化学品</w:t>
            </w:r>
            <w:r w:rsidR="002B5BDA">
              <w:rPr>
                <w:rFonts w:hint="eastAsia"/>
                <w:b/>
                <w:sz w:val="20"/>
                <w:szCs w:val="20"/>
                <w:lang w:eastAsia="zh-CN"/>
              </w:rPr>
              <w:t>合规性</w:t>
            </w:r>
          </w:p>
        </w:tc>
      </w:tr>
      <w:tr w:rsidR="00AD18CF" w14:paraId="77F92920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11740450" w14:textId="1790E096" w:rsidR="00AD18CF" w:rsidRPr="00E46796" w:rsidRDefault="00B932E4" w:rsidP="00AD18CF">
            <w:pPr>
              <w:rPr>
                <w:sz w:val="20"/>
                <w:szCs w:val="20"/>
                <w:lang w:eastAsia="zh-CN"/>
              </w:rPr>
            </w:pPr>
            <w:r w:rsidRPr="00B932E4">
              <w:rPr>
                <w:rFonts w:hint="eastAsia"/>
                <w:sz w:val="20"/>
                <w:szCs w:val="20"/>
                <w:lang w:eastAsia="zh-CN"/>
              </w:rPr>
              <w:t xml:space="preserve">GOTS </w:t>
            </w:r>
            <w:r w:rsidRPr="00B932E4">
              <w:rPr>
                <w:rFonts w:hint="eastAsia"/>
                <w:sz w:val="20"/>
                <w:szCs w:val="20"/>
                <w:lang w:eastAsia="zh-CN"/>
              </w:rPr>
              <w:t>产品的生产中是否使用了化学品？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AD63D44" w14:textId="3028405D" w:rsidR="00AD18CF" w:rsidRDefault="0043313E" w:rsidP="00AD18CF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758826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是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367960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AD18CF" w:rsidRPr="00F76397" w14:paraId="13742901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2CAB9F25" w14:textId="2426F1BA" w:rsidR="00AD18CF" w:rsidRPr="00432A76" w:rsidRDefault="00BF4472" w:rsidP="00AD18CF">
            <w:pPr>
              <w:rPr>
                <w:bCs/>
                <w:sz w:val="20"/>
                <w:szCs w:val="20"/>
                <w:lang w:eastAsia="zh-CN"/>
              </w:rPr>
            </w:pPr>
            <w:r w:rsidRPr="00470762">
              <w:rPr>
                <w:rFonts w:hint="eastAsia"/>
                <w:sz w:val="20"/>
                <w:szCs w:val="20"/>
                <w:lang w:eastAsia="zh-CN"/>
              </w:rPr>
              <w:t xml:space="preserve">GOTS 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产品的生产中使用了多少化学品？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8670613"/>
            <w:placeholder>
              <w:docPart w:val="6818D7D291C44674A56C73B03E40A0BF"/>
            </w:placeholder>
            <w:showingPlcHdr/>
          </w:sdtPr>
          <w:sdtEndPr/>
          <w:sdtContent>
            <w:tc>
              <w:tcPr>
                <w:tcW w:w="2022" w:type="dxa"/>
                <w:shd w:val="clear" w:color="auto" w:fill="F2F2F2" w:themeFill="background1" w:themeFillShade="F2"/>
                <w:vAlign w:val="center"/>
              </w:tcPr>
              <w:p w14:paraId="4F052548" w14:textId="77777777" w:rsidR="00AD18CF" w:rsidRPr="00432A76" w:rsidRDefault="00AD18CF" w:rsidP="00AD18CF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tc>
          </w:sdtContent>
        </w:sdt>
      </w:tr>
      <w:tr w:rsidR="00AD18CF" w:rsidRPr="00684A0E" w14:paraId="38EEA42F" w14:textId="77777777" w:rsidTr="00DB1261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681641FE" w14:textId="798B91F3" w:rsidR="00AD18CF" w:rsidRPr="00684A0E" w:rsidRDefault="00E37BDF" w:rsidP="00AD18CF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认证</w:t>
            </w:r>
            <w:r w:rsidR="00154800">
              <w:rPr>
                <w:rFonts w:hint="eastAsia"/>
                <w:b/>
                <w:sz w:val="20"/>
                <w:szCs w:val="20"/>
                <w:lang w:eastAsia="zh-CN"/>
              </w:rPr>
              <w:t>合规性</w:t>
            </w:r>
          </w:p>
        </w:tc>
      </w:tr>
      <w:tr w:rsidR="00AD18CF" w14:paraId="04F515D8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361D8308" w14:textId="26D91155" w:rsidR="00AD18CF" w:rsidRPr="00E46796" w:rsidRDefault="00357B6B" w:rsidP="00AD18CF">
            <w:pPr>
              <w:rPr>
                <w:sz w:val="20"/>
                <w:szCs w:val="20"/>
                <w:lang w:eastAsia="zh-CN"/>
              </w:rPr>
            </w:pPr>
            <w:r w:rsidRPr="00357B6B">
              <w:rPr>
                <w:rFonts w:hint="eastAsia"/>
                <w:sz w:val="20"/>
                <w:szCs w:val="20"/>
                <w:lang w:eastAsia="zh-CN"/>
              </w:rPr>
              <w:t>申请方及其他单位是否曾被其他认证机构拒绝认证？</w:t>
            </w:r>
            <w:r w:rsidRPr="00357B6B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 w:rsidRPr="00357B6B">
              <w:rPr>
                <w:rFonts w:hint="eastAsia"/>
                <w:sz w:val="20"/>
                <w:szCs w:val="20"/>
                <w:lang w:eastAsia="zh-CN"/>
              </w:rPr>
              <w:t>如有，请在下面提供详细信息。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5388939" w14:textId="1427E600" w:rsidR="00AD18CF" w:rsidRDefault="0043313E" w:rsidP="00AD18CF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87095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是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65290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027A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AD18CF" w:rsidRPr="00F76397" w14:paraId="2B1BBE8E" w14:textId="77777777" w:rsidTr="00DB1261">
        <w:trPr>
          <w:trHeight w:val="728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92510376"/>
              <w:placeholder>
                <w:docPart w:val="6FD31BE5324749F6A4C21347A15045C8"/>
              </w:placeholder>
              <w:showingPlcHdr/>
            </w:sdtPr>
            <w:sdtEndPr/>
            <w:sdtContent>
              <w:p w14:paraId="4953B38B" w14:textId="77777777" w:rsidR="00AD18CF" w:rsidRPr="00432A76" w:rsidRDefault="00AD18CF" w:rsidP="00AD18CF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  <w:tr w:rsidR="00AD18CF" w:rsidRPr="00F76397" w14:paraId="18754BF4" w14:textId="77777777" w:rsidTr="00DB1261">
        <w:trPr>
          <w:trHeight w:val="288"/>
        </w:trPr>
        <w:tc>
          <w:tcPr>
            <w:tcW w:w="10747" w:type="dxa"/>
            <w:gridSpan w:val="2"/>
            <w:vAlign w:val="center"/>
          </w:tcPr>
          <w:p w14:paraId="626A0601" w14:textId="7B7657F2" w:rsidR="00AD18CF" w:rsidRDefault="006021F0" w:rsidP="00AD18CF">
            <w:pPr>
              <w:rPr>
                <w:rFonts w:eastAsia="PMingLiU"/>
                <w:sz w:val="20"/>
                <w:szCs w:val="20"/>
                <w:lang w:eastAsia="zh-CN"/>
              </w:rPr>
            </w:pPr>
            <w:r w:rsidRPr="006021F0">
              <w:rPr>
                <w:rFonts w:hint="eastAsia"/>
                <w:sz w:val="20"/>
                <w:szCs w:val="20"/>
                <w:lang w:eastAsia="zh-CN"/>
              </w:rPr>
              <w:t>申请方及其他单位是否曾被禁止进行产品认证？</w:t>
            </w:r>
            <w:r w:rsidRPr="006021F0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 w:rsidRPr="006021F0">
              <w:rPr>
                <w:rFonts w:hint="eastAsia"/>
                <w:sz w:val="20"/>
                <w:szCs w:val="20"/>
                <w:lang w:eastAsia="zh-CN"/>
              </w:rPr>
              <w:t>如有，请在下面作出解释说明。</w:t>
            </w:r>
          </w:p>
        </w:tc>
      </w:tr>
      <w:tr w:rsidR="00AD18CF" w:rsidRPr="00F76397" w14:paraId="0CF06E4C" w14:textId="77777777" w:rsidTr="00DB1261">
        <w:trPr>
          <w:trHeight w:val="773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541407997"/>
              <w:placeholder>
                <w:docPart w:val="088B883F42C54EA69BED294830530DEC"/>
              </w:placeholder>
              <w:showingPlcHdr/>
            </w:sdtPr>
            <w:sdtEndPr/>
            <w:sdtContent>
              <w:p w14:paraId="66EF7F38" w14:textId="77777777" w:rsidR="00AD18CF" w:rsidRDefault="00AD18CF" w:rsidP="00AD18CF">
                <w:pPr>
                  <w:rPr>
                    <w:sz w:val="20"/>
                    <w:szCs w:val="20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</w:tbl>
    <w:p w14:paraId="71F3FBDE" w14:textId="550ADECC" w:rsidR="00AD18CF" w:rsidRDefault="00AD18CF" w:rsidP="007C0884">
      <w:pPr>
        <w:rPr>
          <w:rFonts w:eastAsia="PMingLiU"/>
          <w:sz w:val="16"/>
          <w:szCs w:val="16"/>
        </w:rPr>
      </w:pPr>
    </w:p>
    <w:p w14:paraId="1D122C2D" w14:textId="5D357BAF" w:rsidR="0043313E" w:rsidRDefault="0043313E" w:rsidP="007C0884">
      <w:pPr>
        <w:rPr>
          <w:rFonts w:eastAsia="PMingLiU"/>
          <w:sz w:val="16"/>
          <w:szCs w:val="16"/>
        </w:rPr>
      </w:pPr>
    </w:p>
    <w:p w14:paraId="67D6D166" w14:textId="372C1451" w:rsidR="0043313E" w:rsidRDefault="0043313E" w:rsidP="007C0884">
      <w:pPr>
        <w:rPr>
          <w:rFonts w:eastAsia="PMingLiU"/>
          <w:sz w:val="16"/>
          <w:szCs w:val="16"/>
        </w:rPr>
      </w:pPr>
    </w:p>
    <w:p w14:paraId="31142E3C" w14:textId="6E3E8039" w:rsidR="0043313E" w:rsidRDefault="0043313E" w:rsidP="007C0884">
      <w:pPr>
        <w:rPr>
          <w:rFonts w:eastAsia="PMingLiU"/>
          <w:sz w:val="16"/>
          <w:szCs w:val="16"/>
        </w:rPr>
      </w:pPr>
    </w:p>
    <w:p w14:paraId="6EC9EF09" w14:textId="53E40E80" w:rsidR="0043313E" w:rsidRDefault="0043313E" w:rsidP="007C0884">
      <w:pPr>
        <w:rPr>
          <w:rFonts w:eastAsia="PMingLiU"/>
          <w:sz w:val="16"/>
          <w:szCs w:val="16"/>
        </w:rPr>
      </w:pPr>
    </w:p>
    <w:p w14:paraId="6F0D236E" w14:textId="6615387B" w:rsidR="0043313E" w:rsidRDefault="0043313E" w:rsidP="007C0884">
      <w:pPr>
        <w:rPr>
          <w:rFonts w:eastAsia="PMingLiU"/>
          <w:sz w:val="16"/>
          <w:szCs w:val="16"/>
        </w:rPr>
      </w:pPr>
    </w:p>
    <w:p w14:paraId="5724BAE5" w14:textId="3722D8D4" w:rsidR="0043313E" w:rsidRDefault="0043313E" w:rsidP="007C0884">
      <w:pPr>
        <w:rPr>
          <w:rFonts w:eastAsia="PMingLiU"/>
          <w:sz w:val="16"/>
          <w:szCs w:val="16"/>
        </w:rPr>
      </w:pPr>
    </w:p>
    <w:p w14:paraId="4EE51D99" w14:textId="46AD5597" w:rsidR="0043313E" w:rsidRDefault="0043313E" w:rsidP="007C0884">
      <w:pPr>
        <w:rPr>
          <w:rFonts w:eastAsia="PMingLiU"/>
          <w:sz w:val="16"/>
          <w:szCs w:val="16"/>
        </w:rPr>
      </w:pPr>
    </w:p>
    <w:p w14:paraId="02B967FD" w14:textId="1DD6F821" w:rsidR="0043313E" w:rsidRDefault="0043313E" w:rsidP="007C0884">
      <w:pPr>
        <w:rPr>
          <w:rFonts w:eastAsia="PMingLiU"/>
          <w:sz w:val="16"/>
          <w:szCs w:val="16"/>
        </w:rPr>
      </w:pPr>
    </w:p>
    <w:p w14:paraId="5AF9CBB4" w14:textId="3C088E55" w:rsidR="0043313E" w:rsidRDefault="0043313E" w:rsidP="007C0884">
      <w:pPr>
        <w:rPr>
          <w:rFonts w:eastAsia="PMingLiU"/>
          <w:sz w:val="16"/>
          <w:szCs w:val="16"/>
        </w:rPr>
      </w:pPr>
    </w:p>
    <w:p w14:paraId="2F4939D5" w14:textId="273C69E3" w:rsidR="0043313E" w:rsidRDefault="0043313E" w:rsidP="007C0884">
      <w:pPr>
        <w:rPr>
          <w:rFonts w:eastAsia="PMingLiU"/>
          <w:sz w:val="16"/>
          <w:szCs w:val="16"/>
        </w:rPr>
      </w:pPr>
    </w:p>
    <w:p w14:paraId="53B6E435" w14:textId="2A5DAEAE" w:rsidR="0043313E" w:rsidRDefault="0043313E" w:rsidP="007C0884">
      <w:pPr>
        <w:rPr>
          <w:rFonts w:eastAsia="PMingLiU"/>
          <w:sz w:val="16"/>
          <w:szCs w:val="16"/>
        </w:rPr>
      </w:pPr>
    </w:p>
    <w:p w14:paraId="6703127D" w14:textId="7BE937F9" w:rsidR="0043313E" w:rsidRDefault="0043313E" w:rsidP="007C0884">
      <w:pPr>
        <w:rPr>
          <w:rFonts w:eastAsia="PMingLiU"/>
          <w:sz w:val="16"/>
          <w:szCs w:val="16"/>
        </w:rPr>
      </w:pPr>
    </w:p>
    <w:p w14:paraId="3D15413F" w14:textId="7374D60A" w:rsidR="0043313E" w:rsidRDefault="0043313E" w:rsidP="007C0884">
      <w:pPr>
        <w:rPr>
          <w:rFonts w:eastAsia="PMingLiU"/>
          <w:sz w:val="16"/>
          <w:szCs w:val="16"/>
        </w:rPr>
      </w:pPr>
    </w:p>
    <w:p w14:paraId="64443AC3" w14:textId="288F31DE" w:rsidR="0043313E" w:rsidRDefault="0043313E" w:rsidP="007C0884">
      <w:pPr>
        <w:rPr>
          <w:rFonts w:eastAsia="PMingLiU"/>
          <w:sz w:val="16"/>
          <w:szCs w:val="16"/>
        </w:rPr>
      </w:pPr>
    </w:p>
    <w:p w14:paraId="1878E220" w14:textId="70879C3F" w:rsidR="0043313E" w:rsidRDefault="0043313E" w:rsidP="007C0884">
      <w:pPr>
        <w:rPr>
          <w:rFonts w:eastAsia="PMingLiU"/>
          <w:sz w:val="16"/>
          <w:szCs w:val="16"/>
        </w:rPr>
      </w:pPr>
    </w:p>
    <w:p w14:paraId="1D8206B0" w14:textId="204753B3" w:rsidR="0043313E" w:rsidRDefault="0043313E" w:rsidP="007C0884">
      <w:pPr>
        <w:rPr>
          <w:rFonts w:eastAsia="PMingLiU"/>
          <w:sz w:val="16"/>
          <w:szCs w:val="16"/>
        </w:rPr>
      </w:pPr>
    </w:p>
    <w:p w14:paraId="6B62B19F" w14:textId="4445186C" w:rsidR="0043313E" w:rsidRDefault="0043313E" w:rsidP="007C0884">
      <w:pPr>
        <w:rPr>
          <w:rFonts w:eastAsia="PMingLiU"/>
          <w:sz w:val="16"/>
          <w:szCs w:val="16"/>
        </w:rPr>
      </w:pPr>
    </w:p>
    <w:p w14:paraId="29C6C439" w14:textId="49628224" w:rsidR="0043313E" w:rsidRDefault="0043313E" w:rsidP="007C0884">
      <w:pPr>
        <w:rPr>
          <w:rFonts w:eastAsia="PMingLiU"/>
          <w:sz w:val="16"/>
          <w:szCs w:val="16"/>
        </w:rPr>
      </w:pPr>
    </w:p>
    <w:p w14:paraId="63278B33" w14:textId="7F14017C" w:rsidR="0043313E" w:rsidRDefault="0043313E" w:rsidP="007C0884">
      <w:pPr>
        <w:rPr>
          <w:rFonts w:eastAsia="PMingLiU"/>
          <w:sz w:val="16"/>
          <w:szCs w:val="16"/>
        </w:rPr>
      </w:pPr>
    </w:p>
    <w:p w14:paraId="3D89E9B5" w14:textId="6ED7A1BD" w:rsidR="0043313E" w:rsidRDefault="0043313E" w:rsidP="007C0884">
      <w:pPr>
        <w:rPr>
          <w:rFonts w:eastAsia="PMingLiU"/>
          <w:sz w:val="16"/>
          <w:szCs w:val="16"/>
        </w:rPr>
      </w:pPr>
    </w:p>
    <w:p w14:paraId="6164B975" w14:textId="702BA99F" w:rsidR="0043313E" w:rsidRDefault="0043313E" w:rsidP="007C0884">
      <w:pPr>
        <w:rPr>
          <w:rFonts w:eastAsia="PMingLiU"/>
          <w:sz w:val="16"/>
          <w:szCs w:val="16"/>
        </w:rPr>
      </w:pPr>
    </w:p>
    <w:p w14:paraId="56173D16" w14:textId="548F4670" w:rsidR="0043313E" w:rsidRDefault="0043313E" w:rsidP="007C0884">
      <w:pPr>
        <w:rPr>
          <w:rFonts w:eastAsia="PMingLiU"/>
          <w:sz w:val="16"/>
          <w:szCs w:val="16"/>
        </w:rPr>
      </w:pPr>
    </w:p>
    <w:p w14:paraId="178E218A" w14:textId="42A95F5C" w:rsidR="0043313E" w:rsidRDefault="0043313E" w:rsidP="007C0884">
      <w:pPr>
        <w:rPr>
          <w:rFonts w:eastAsia="PMingLiU"/>
          <w:sz w:val="16"/>
          <w:szCs w:val="16"/>
        </w:rPr>
      </w:pPr>
    </w:p>
    <w:p w14:paraId="76BC170C" w14:textId="28CD2444" w:rsidR="0043313E" w:rsidRDefault="0043313E" w:rsidP="007C0884">
      <w:pPr>
        <w:rPr>
          <w:rFonts w:eastAsia="PMingLiU"/>
          <w:sz w:val="16"/>
          <w:szCs w:val="16"/>
        </w:rPr>
      </w:pPr>
    </w:p>
    <w:p w14:paraId="60F516BF" w14:textId="77777777" w:rsidR="0043313E" w:rsidRPr="004730AB" w:rsidRDefault="0043313E" w:rsidP="007C0884">
      <w:pPr>
        <w:rPr>
          <w:rFonts w:eastAsia="PMingLiU"/>
          <w:sz w:val="16"/>
          <w:szCs w:val="16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F27532" w:rsidRPr="004730AB" w14:paraId="04A3FEC5" w14:textId="77777777" w:rsidTr="00DB1261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7C528422" w14:textId="5B26CCEA" w:rsidR="00F27532" w:rsidRPr="004730AB" w:rsidRDefault="00B02BB5" w:rsidP="00DB1261">
            <w:pPr>
              <w:rPr>
                <w:rFonts w:eastAsia="PMingLiU"/>
                <w:b/>
                <w:bCs/>
                <w:lang w:eastAsia="zh-CN"/>
              </w:rPr>
            </w:pPr>
            <w:r w:rsidRPr="00B02BB5">
              <w:rPr>
                <w:rFonts w:eastAsia="SimSun" w:hint="eastAsia"/>
                <w:b/>
                <w:bCs/>
                <w:sz w:val="18"/>
                <w:szCs w:val="18"/>
                <w:lang w:eastAsia="zh-CN"/>
              </w:rPr>
              <w:lastRenderedPageBreak/>
              <w:t>签署人确认申请表所填全部信息真实准确，并知晓主观故意的虚假陈述将导致认证终止。</w:t>
            </w:r>
          </w:p>
        </w:tc>
      </w:tr>
      <w:tr w:rsidR="00F27532" w:rsidRPr="005D4037" w14:paraId="27A72EF5" w14:textId="77777777" w:rsidTr="00DB1261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22718D21" w14:textId="32967376" w:rsidR="00F27532" w:rsidRPr="005D4037" w:rsidRDefault="00E75E2B" w:rsidP="00DB1261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申请方</w:t>
            </w:r>
            <w:r w:rsidR="006168CE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名称：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7940025A" w14:textId="47B9483E" w:rsidR="00F27532" w:rsidRPr="005D4037" w:rsidRDefault="00E75E2B" w:rsidP="00DB1261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申请方盖章</w:t>
            </w:r>
            <w:r w:rsidR="006168CE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：</w:t>
            </w:r>
          </w:p>
        </w:tc>
      </w:tr>
      <w:tr w:rsidR="00F27532" w:rsidRPr="004730AB" w14:paraId="5794327D" w14:textId="77777777" w:rsidTr="00DB1261">
        <w:trPr>
          <w:trHeight w:val="1079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302819498"/>
            <w:placeholder>
              <w:docPart w:val="8EAD68C19FA845B48DADA389F7E467F3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531651975"/>
                <w:placeholder>
                  <w:docPart w:val="A9B7CA4D80FE4F1EBBE9A3A0DA748F8E"/>
                </w:placeholder>
                <w:showingPlcHdr/>
              </w:sdtPr>
              <w:sdtEndPr>
                <w:rPr>
                  <w:bCs w:val="0"/>
                </w:rPr>
              </w:sdtEndPr>
              <w:sdtContent>
                <w:tc>
                  <w:tcPr>
                    <w:tcW w:w="5425" w:type="dxa"/>
                    <w:gridSpan w:val="3"/>
                    <w:shd w:val="clear" w:color="auto" w:fill="F2F2F2" w:themeFill="background1" w:themeFillShade="F2"/>
                    <w:hideMark/>
                  </w:tcPr>
                  <w:p w14:paraId="53C13502" w14:textId="77777777" w:rsidR="00F27532" w:rsidRPr="00C52302" w:rsidRDefault="00F27532" w:rsidP="00DB1261">
                    <w:pPr>
                      <w:rPr>
                        <w:rFonts w:eastAsia="PMingLiU"/>
                        <w:b/>
                        <w:sz w:val="20"/>
                        <w:szCs w:val="20"/>
                        <w:lang w:eastAsia="zh-CN"/>
                      </w:rPr>
                    </w:pPr>
                    <w:r w:rsidRPr="00E46796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361B7CEC" w14:textId="77777777" w:rsidR="00F27532" w:rsidRPr="004730AB" w:rsidRDefault="00F27532" w:rsidP="00DB1261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</w:tc>
      </w:tr>
      <w:tr w:rsidR="00F27532" w:rsidRPr="005D4037" w14:paraId="2217D339" w14:textId="77777777" w:rsidTr="00DB1261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6B61CD8F" w14:textId="396D8433" w:rsidR="00F27532" w:rsidRPr="005D4037" w:rsidRDefault="006168CE" w:rsidP="00DB1261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授权</w:t>
            </w:r>
            <w:r w:rsidR="00E75E2B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人</w:t>
            </w:r>
            <w:r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签</w:t>
            </w:r>
            <w:r w:rsidR="00E75E2B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名</w:t>
            </w:r>
            <w:r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：</w:t>
            </w:r>
            <w:r w:rsidR="00F27532"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</w:t>
            </w:r>
          </w:p>
        </w:tc>
      </w:tr>
      <w:tr w:rsidR="00F27532" w:rsidRPr="004730AB" w14:paraId="6432AE73" w14:textId="77777777" w:rsidTr="00E3640E">
        <w:trPr>
          <w:trHeight w:val="341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70EF752" w14:textId="77777777" w:rsidR="00F27532" w:rsidRPr="004730AB" w:rsidRDefault="00F27532" w:rsidP="00DB1261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F27532" w:rsidRPr="004730AB" w14:paraId="4B1EEA5E" w14:textId="77777777" w:rsidTr="00DB1261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075B4B52" w14:textId="52E60975" w:rsidR="00F27532" w:rsidRPr="005D4037" w:rsidRDefault="006168CE" w:rsidP="00DB1261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签署人姓名及</w:t>
            </w:r>
            <w:r w:rsidR="00AF43EB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和</w:t>
            </w:r>
            <w:r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职位：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747534914"/>
            <w:placeholder>
              <w:docPart w:val="894EBC6BD572437B8FFD392594B5FCEE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4653E96" w14:textId="77777777" w:rsidR="00F27532" w:rsidRPr="00E46796" w:rsidRDefault="00F27532" w:rsidP="00DB1261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1A33F2BB" w14:textId="77777777" w:rsidTr="00DB1261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C11E4DF" w14:textId="3844B03D" w:rsidR="00F27532" w:rsidRPr="005D4037" w:rsidRDefault="006168CE" w:rsidP="00DB1261">
            <w:pPr>
              <w:rPr>
                <w:rFonts w:eastAsia="PMingLiU"/>
                <w:b/>
                <w:bCs/>
                <w:sz w:val="20"/>
                <w:szCs w:val="20"/>
              </w:rPr>
            </w:pPr>
            <w:r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日期：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390887450"/>
            <w:placeholder>
              <w:docPart w:val="46E503E123484188A6D009FCD113B0C3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5863F37" w14:textId="77777777" w:rsidR="00F27532" w:rsidRPr="00E46796" w:rsidRDefault="00F27532" w:rsidP="00DB1261">
                <w:pPr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7FCAD990" w14:textId="77777777" w:rsidTr="00DB1261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5F3A9ED" w14:textId="24358791" w:rsidR="00F27532" w:rsidRPr="004730AB" w:rsidRDefault="00F27532" w:rsidP="00DB1261">
            <w:pPr>
              <w:rPr>
                <w:rFonts w:eastAsia="PMingLiU"/>
                <w:color w:val="C00000"/>
                <w:sz w:val="18"/>
                <w:szCs w:val="18"/>
                <w:lang w:eastAsia="zh-CN"/>
              </w:rPr>
            </w:pPr>
            <w:r w:rsidRPr="00183246">
              <w:rPr>
                <w:rFonts w:eastAsia="SimSun"/>
                <w:color w:val="C00000"/>
                <w:sz w:val="18"/>
                <w:szCs w:val="18"/>
                <w:lang w:eastAsia="zh-CN"/>
              </w:rPr>
              <w:t>*</w:t>
            </w:r>
            <w:r w:rsidR="00F71618" w:rsidRPr="00F71618">
              <w:rPr>
                <w:rFonts w:eastAsia="SimSun" w:hint="eastAsia"/>
                <w:color w:val="C00000"/>
                <w:sz w:val="18"/>
                <w:szCs w:val="18"/>
                <w:lang w:eastAsia="zh-CN"/>
              </w:rPr>
              <w:t>如有机构辅助此次申请，请提供以下辅助机构信息：</w:t>
            </w:r>
            <w:r w:rsidRPr="00183246">
              <w:rPr>
                <w:rFonts w:eastAsia="SimSun"/>
                <w:color w:val="C00000"/>
                <w:sz w:val="18"/>
                <w:szCs w:val="18"/>
                <w:lang w:eastAsia="zh-CN"/>
              </w:rPr>
              <w:t xml:space="preserve"> </w:t>
            </w:r>
          </w:p>
        </w:tc>
      </w:tr>
      <w:tr w:rsidR="00F27532" w:rsidRPr="004730AB" w14:paraId="0D452787" w14:textId="77777777" w:rsidTr="00E3640E">
        <w:trPr>
          <w:cantSplit/>
          <w:trHeight w:val="413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4095BCE" w14:textId="3BAE5EAB" w:rsidR="00F27532" w:rsidRPr="005D4037" w:rsidRDefault="006168CE" w:rsidP="00DB1261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193C28">
              <w:rPr>
                <w:rFonts w:eastAsia="SimSun" w:hint="eastAsia"/>
                <w:sz w:val="22"/>
                <w:szCs w:val="22"/>
                <w:lang w:eastAsia="zh-CN"/>
              </w:rPr>
              <w:t>辅</w:t>
            </w:r>
            <w:r w:rsidR="00B51027">
              <w:rPr>
                <w:rFonts w:eastAsia="SimSun" w:hint="eastAsia"/>
                <w:sz w:val="22"/>
                <w:szCs w:val="22"/>
                <w:lang w:eastAsia="zh-CN"/>
              </w:rPr>
              <w:t>助</w:t>
            </w:r>
            <w:r w:rsidRPr="00193C28">
              <w:rPr>
                <w:rFonts w:eastAsia="SimSun" w:hint="eastAsia"/>
                <w:sz w:val="22"/>
                <w:szCs w:val="22"/>
                <w:lang w:eastAsia="zh-CN"/>
              </w:rPr>
              <w:t>申请公司：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808622885"/>
            <w:placeholder>
              <w:docPart w:val="E14BBFB2F20643FB894AE951E2F6B186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613B64B" w14:textId="77777777" w:rsidR="00F27532" w:rsidRPr="00E46796" w:rsidRDefault="00F27532" w:rsidP="00DB1261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1E2DC055" w14:textId="77777777" w:rsidTr="00DB1261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10A1613" w14:textId="18C090EF" w:rsidR="00F27532" w:rsidRPr="005D4037" w:rsidRDefault="006168CE" w:rsidP="00DB1261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193C28">
              <w:rPr>
                <w:rFonts w:eastAsia="SimSun" w:hint="eastAsia"/>
                <w:sz w:val="22"/>
                <w:szCs w:val="22"/>
                <w:lang w:eastAsia="zh-CN"/>
              </w:rPr>
              <w:t>辅</w:t>
            </w:r>
            <w:r w:rsidR="00B51027">
              <w:rPr>
                <w:rFonts w:eastAsia="SimSun" w:hint="eastAsia"/>
                <w:sz w:val="22"/>
                <w:szCs w:val="22"/>
                <w:lang w:eastAsia="zh-CN"/>
              </w:rPr>
              <w:t>助</w:t>
            </w:r>
            <w:r w:rsidRPr="00193C28">
              <w:rPr>
                <w:rFonts w:eastAsia="SimSun" w:hint="eastAsia"/>
                <w:sz w:val="22"/>
                <w:szCs w:val="22"/>
                <w:lang w:eastAsia="zh-CN"/>
              </w:rPr>
              <w:t>申请公司联络人：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73096130"/>
            <w:placeholder>
              <w:docPart w:val="DBCC742D0FF64DEDBB081612774EC3F4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6AFD9AEF" w14:textId="77777777" w:rsidR="00F27532" w:rsidRPr="00E46796" w:rsidRDefault="00F27532" w:rsidP="00DB1261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E43FF9" w:rsidRPr="004730AB" w14:paraId="344C4379" w14:textId="77777777" w:rsidTr="00DB1261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3E5B6FA" w14:textId="3951A83A" w:rsidR="00E43FF9" w:rsidRPr="00193C28" w:rsidRDefault="00BE1E32" w:rsidP="00DB1261">
            <w:pPr>
              <w:rPr>
                <w:rFonts w:eastAsia="SimSun"/>
                <w:sz w:val="22"/>
                <w:szCs w:val="22"/>
                <w:lang w:eastAsia="zh-CN"/>
              </w:rPr>
            </w:pPr>
            <w:r w:rsidRPr="00BE1E32">
              <w:rPr>
                <w:rFonts w:eastAsia="SimSun" w:hint="eastAsia"/>
                <w:sz w:val="22"/>
                <w:szCs w:val="22"/>
                <w:lang w:eastAsia="zh-CN"/>
              </w:rPr>
              <w:t>辅助申请公司联络邮箱</w:t>
            </w:r>
            <w:r w:rsidRPr="00BE1E32">
              <w:rPr>
                <w:rFonts w:eastAsia="SimSun" w:hint="eastAsia"/>
                <w:sz w:val="22"/>
                <w:szCs w:val="22"/>
                <w:lang w:eastAsia="zh-CN"/>
              </w:rPr>
              <w:t>:</w:t>
            </w:r>
          </w:p>
        </w:tc>
        <w:tc>
          <w:tcPr>
            <w:tcW w:w="6083" w:type="dxa"/>
            <w:gridSpan w:val="2"/>
            <w:shd w:val="clear" w:color="auto" w:fill="F2F2F2" w:themeFill="background1" w:themeFillShade="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EA969CA" w14:textId="77777777" w:rsidR="00E43FF9" w:rsidRDefault="00E43FF9" w:rsidP="00DB1261">
            <w:pPr>
              <w:rPr>
                <w:rFonts w:eastAsia="PMingLiU"/>
                <w:sz w:val="20"/>
                <w:szCs w:val="20"/>
                <w:lang w:eastAsia="zh-CN"/>
              </w:rPr>
            </w:pPr>
          </w:p>
        </w:tc>
      </w:tr>
      <w:bookmarkEnd w:id="1"/>
    </w:tbl>
    <w:p w14:paraId="19F7E492" w14:textId="5F0A081A" w:rsidR="00A37A9F" w:rsidRPr="004730AB" w:rsidRDefault="00A37A9F" w:rsidP="007C0884">
      <w:pPr>
        <w:rPr>
          <w:rFonts w:eastAsia="PMingLiU"/>
          <w:sz w:val="16"/>
          <w:szCs w:val="16"/>
          <w:lang w:eastAsia="zh-TW"/>
        </w:rPr>
      </w:pPr>
    </w:p>
    <w:sectPr w:rsidR="00A37A9F" w:rsidRPr="004730AB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87077" w14:textId="77777777" w:rsidR="00F56875" w:rsidRDefault="00F56875">
      <w:r>
        <w:separator/>
      </w:r>
    </w:p>
  </w:endnote>
  <w:endnote w:type="continuationSeparator" w:id="0">
    <w:p w14:paraId="60B8DBA5" w14:textId="77777777" w:rsidR="00F56875" w:rsidRDefault="00F56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C1F8E" w14:textId="03FFCD3D" w:rsidR="00CB4252" w:rsidRPr="00994734" w:rsidRDefault="00CB4252">
    <w:pPr>
      <w:rPr>
        <w:sz w:val="18"/>
        <w:szCs w:val="18"/>
      </w:rPr>
    </w:pPr>
  </w:p>
  <w:tbl>
    <w:tblPr>
      <w:tblStyle w:val="TableGrid"/>
      <w:tblW w:w="1098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4770"/>
      <w:gridCol w:w="4770"/>
      <w:gridCol w:w="1440"/>
    </w:tblGrid>
    <w:tr w:rsidR="0043313E" w14:paraId="04B861C9" w14:textId="77777777" w:rsidTr="009A20CB">
      <w:trPr>
        <w:trHeight w:val="180"/>
      </w:trPr>
      <w:tc>
        <w:tcPr>
          <w:tcW w:w="4770" w:type="dxa"/>
          <w:vMerge w:val="restart"/>
          <w:shd w:val="clear" w:color="auto" w:fill="0060AF"/>
        </w:tcPr>
        <w:p w14:paraId="66B52CA0" w14:textId="77777777" w:rsidR="0043313E" w:rsidRDefault="0043313E" w:rsidP="0043313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4F7DDD4D" w14:textId="77777777" w:rsidR="0043313E" w:rsidRDefault="0043313E" w:rsidP="0043313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>
            <w:rPr>
              <w:b/>
              <w:color w:val="FFFFFF" w:themeColor="background1"/>
              <w:sz w:val="18"/>
              <w:szCs w:val="18"/>
            </w:rPr>
            <w:t xml:space="preserve">Global: </w:t>
          </w:r>
          <w:r w:rsidRPr="00A46077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2A9FB162" w14:textId="77777777" w:rsidR="0043313E" w:rsidRPr="00A46077" w:rsidRDefault="0043313E" w:rsidP="0043313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Salt Lake: </w:t>
          </w:r>
          <w:r w:rsidRPr="002D46EC">
            <w:rPr>
              <w:bCs/>
              <w:color w:val="FFFFFF" w:themeColor="background1"/>
              <w:sz w:val="18"/>
              <w:szCs w:val="18"/>
            </w:rPr>
            <w:t>na.audits@idfl.com</w:t>
          </w:r>
        </w:p>
        <w:p w14:paraId="4B64D158" w14:textId="77777777" w:rsidR="0043313E" w:rsidRPr="003601DF" w:rsidRDefault="0043313E" w:rsidP="0043313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Europe: </w:t>
          </w:r>
          <w:r w:rsidRPr="003601DF">
            <w:rPr>
              <w:color w:val="FFFFFF" w:themeColor="background1"/>
              <w:sz w:val="18"/>
              <w:szCs w:val="18"/>
            </w:rPr>
            <w:t>eu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75C00784" w14:textId="77777777" w:rsidR="0043313E" w:rsidRPr="003601DF" w:rsidRDefault="0043313E" w:rsidP="0043313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urkey: </w:t>
          </w:r>
          <w:r w:rsidRPr="003601DF">
            <w:rPr>
              <w:color w:val="FFFFFF" w:themeColor="background1"/>
              <w:sz w:val="18"/>
              <w:szCs w:val="18"/>
            </w:rPr>
            <w:t>turkey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2EC73C3B" w14:textId="55497F54" w:rsidR="0043313E" w:rsidRDefault="0043313E" w:rsidP="0043313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Pakistan: </w:t>
          </w:r>
          <w:r w:rsidRPr="0043313E">
            <w:rPr>
              <w:bCs/>
              <w:color w:val="FFFFFF" w:themeColor="background1"/>
              <w:sz w:val="18"/>
              <w:szCs w:val="18"/>
            </w:rPr>
            <w:t>pakistan@idfl.com</w:t>
          </w:r>
        </w:p>
        <w:p w14:paraId="7AC832F8" w14:textId="512FB889" w:rsidR="0043313E" w:rsidRPr="0043313E" w:rsidRDefault="0043313E" w:rsidP="0043313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Ukraine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ukraine@idfl.com</w:t>
          </w:r>
        </w:p>
      </w:tc>
      <w:tc>
        <w:tcPr>
          <w:tcW w:w="4770" w:type="dxa"/>
          <w:vMerge w:val="restart"/>
          <w:shd w:val="clear" w:color="auto" w:fill="0060AF"/>
        </w:tcPr>
        <w:p w14:paraId="1BD882BC" w14:textId="77777777" w:rsidR="0043313E" w:rsidRDefault="0043313E" w:rsidP="0043313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5C1C1BDF" w14:textId="77777777" w:rsidR="0043313E" w:rsidRPr="003601DF" w:rsidRDefault="0043313E" w:rsidP="0043313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Chin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3D660EFB" w14:textId="77777777" w:rsidR="0043313E" w:rsidRPr="003601DF" w:rsidRDefault="0043313E" w:rsidP="0043313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aipei: </w:t>
          </w:r>
          <w:r w:rsidRPr="003601DF">
            <w:rPr>
              <w:color w:val="FFFFFF" w:themeColor="background1"/>
              <w:sz w:val="18"/>
              <w:szCs w:val="18"/>
            </w:rPr>
            <w:t>tw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0F598C47" w14:textId="77777777" w:rsidR="0043313E" w:rsidRPr="003601DF" w:rsidRDefault="0043313E" w:rsidP="0043313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Vietnam: </w:t>
          </w:r>
          <w:r w:rsidRPr="003601DF">
            <w:rPr>
              <w:color w:val="FFFFFF" w:themeColor="background1"/>
              <w:sz w:val="18"/>
              <w:szCs w:val="18"/>
            </w:rPr>
            <w:t>vn.audits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79673224" w14:textId="77777777" w:rsidR="0043313E" w:rsidRPr="003601DF" w:rsidRDefault="0043313E" w:rsidP="0043313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Indi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india@idfl.com</w:t>
          </w:r>
        </w:p>
        <w:p w14:paraId="06FB91AF" w14:textId="77777777" w:rsidR="0043313E" w:rsidRDefault="0043313E" w:rsidP="0043313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Bangladesh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AB362E">
            <w:rPr>
              <w:bCs/>
              <w:color w:val="FFFFFF" w:themeColor="background1"/>
              <w:sz w:val="18"/>
              <w:szCs w:val="18"/>
            </w:rPr>
            <w:t>bangladesh@idfl.com</w:t>
          </w:r>
        </w:p>
        <w:p w14:paraId="7C108AC3" w14:textId="77777777" w:rsidR="0043313E" w:rsidRDefault="0043313E" w:rsidP="0043313E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811D89">
            <w:rPr>
              <w:b/>
              <w:color w:val="FFFFFF" w:themeColor="background1"/>
              <w:sz w:val="18"/>
              <w:szCs w:val="18"/>
            </w:rPr>
            <w:t>IDFL Africa:</w:t>
          </w:r>
          <w:r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2D46EC">
            <w:rPr>
              <w:bCs/>
              <w:color w:val="FFFFFF" w:themeColor="background1"/>
              <w:sz w:val="18"/>
              <w:szCs w:val="18"/>
            </w:rPr>
            <w:t>africa@idfl.com</w:t>
          </w:r>
        </w:p>
        <w:p w14:paraId="016A7116" w14:textId="4A2BF3DE" w:rsidR="0043313E" w:rsidRPr="003601DF" w:rsidRDefault="0043313E" w:rsidP="0043313E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Arial Narrow" w:hAnsi="Arial Narrow"/>
              <w:b/>
              <w:color w:val="FFFFFF" w:themeColor="background1"/>
              <w:sz w:val="18"/>
              <w:szCs w:val="18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7C19CC1D" w14:textId="15052508" w:rsidR="0043313E" w:rsidRPr="009A20CB" w:rsidRDefault="0043313E" w:rsidP="0043313E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CB4252" w14:paraId="1443AEAD" w14:textId="77777777" w:rsidTr="009A20CB">
      <w:trPr>
        <w:trHeight w:val="867"/>
      </w:trPr>
      <w:tc>
        <w:tcPr>
          <w:tcW w:w="4770" w:type="dxa"/>
          <w:vMerge/>
          <w:shd w:val="clear" w:color="auto" w:fill="0060AF"/>
        </w:tcPr>
        <w:p w14:paraId="09D82443" w14:textId="77777777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4770" w:type="dxa"/>
          <w:vMerge/>
          <w:shd w:val="clear" w:color="auto" w:fill="0060AF"/>
        </w:tcPr>
        <w:p w14:paraId="4EC5CAE2" w14:textId="03485B03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07826364" w14:textId="60DB0E70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3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302B9D70" w14:textId="348483AF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0390E64A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3274C" w14:textId="77777777" w:rsidR="00F56875" w:rsidRDefault="00F56875">
      <w:r>
        <w:separator/>
      </w:r>
    </w:p>
  </w:footnote>
  <w:footnote w:type="continuationSeparator" w:id="0">
    <w:p w14:paraId="2B811DFC" w14:textId="77777777" w:rsidR="00F56875" w:rsidRDefault="00F568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B53FD" w14:textId="77777777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432A76" w14:paraId="14989B7F" w14:textId="77777777" w:rsidTr="00E16B2E">
      <w:trPr>
        <w:trHeight w:val="986"/>
      </w:trPr>
      <w:tc>
        <w:tcPr>
          <w:tcW w:w="1980" w:type="dxa"/>
          <w:vAlign w:val="center"/>
        </w:tcPr>
        <w:p w14:paraId="0C31D686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  <w:lang w:eastAsia="zh-CN"/>
            </w:rPr>
            <w:drawing>
              <wp:inline distT="0" distB="0" distL="0" distR="0" wp14:anchorId="5859FE69" wp14:editId="0F81DF0F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14:paraId="744CF9AF" w14:textId="77777777" w:rsidTr="00E16B2E">
            <w:tc>
              <w:tcPr>
                <w:tcW w:w="6619" w:type="dxa"/>
                <w:vAlign w:val="center"/>
              </w:tcPr>
              <w:p w14:paraId="4D859FF3" w14:textId="5793A81B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  <w:r w:rsidR="00964000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 xml:space="preserve"> </w:t>
                </w:r>
                <w:r w:rsidR="00964000">
                  <w:rPr>
                    <w:rFonts w:ascii="Arial Black" w:eastAsia="SimSun" w:hAnsi="Arial Black" w:hint="eastAsia"/>
                    <w:b/>
                    <w:sz w:val="28"/>
                    <w:szCs w:val="36"/>
                    <w:lang w:eastAsia="zh-CN"/>
                  </w:rPr>
                  <w:t>申请表</w:t>
                </w:r>
              </w:p>
            </w:tc>
            <w:tc>
              <w:tcPr>
                <w:tcW w:w="2622" w:type="dxa"/>
                <w:vMerge w:val="restart"/>
              </w:tcPr>
              <w:p w14:paraId="1FC13A0A" w14:textId="1440B8C0" w:rsidR="008856CD" w:rsidRDefault="008856CD" w:rsidP="00964000">
                <w:pPr>
                  <w:pStyle w:val="Header"/>
                  <w:wordWrap w:val="0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 w:rsidRPr="008856CD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DFL-FF-RAF01</w:t>
                </w:r>
                <w:r w:rsidR="00E3640E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V1.0 </w:t>
                </w:r>
                <w:r w:rsidR="0043313E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CN</w:t>
                </w:r>
              </w:p>
              <w:p w14:paraId="1A561AC0" w14:textId="517DFB19" w:rsidR="00432A76" w:rsidRPr="00E16B2E" w:rsidRDefault="008856CD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Date: </w:t>
                </w:r>
                <w:r w:rsidR="0043313E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October</w:t>
                </w: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2021</w:t>
                </w:r>
                <w:r w:rsidR="00432A76"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432A76" w14:paraId="024CD481" w14:textId="77777777" w:rsidTr="00E16B2E">
            <w:tc>
              <w:tcPr>
                <w:tcW w:w="6619" w:type="dxa"/>
              </w:tcPr>
              <w:p w14:paraId="375A68C3" w14:textId="18088CA3" w:rsidR="00432A76" w:rsidRPr="00E16B2E" w:rsidRDefault="002B70CB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rFonts w:eastAsia="SimSun"/>
                    <w:b/>
                    <w:sz w:val="20"/>
                    <w:lang w:eastAsia="zh-CN"/>
                  </w:rPr>
                  <w:t>Responsible Wool Standard (RWS)</w:t>
                </w:r>
                <w:r w:rsidR="00964000">
                  <w:rPr>
                    <w:rFonts w:hint="eastAsia"/>
                  </w:rPr>
                  <w:t xml:space="preserve"> </w:t>
                </w:r>
                <w:r w:rsidR="005869C6">
                  <w:t xml:space="preserve">/ </w:t>
                </w:r>
                <w:r w:rsidR="00964000" w:rsidRPr="00964000">
                  <w:rPr>
                    <w:rFonts w:eastAsia="SimSun" w:hint="eastAsia"/>
                    <w:b/>
                    <w:sz w:val="20"/>
                    <w:lang w:eastAsia="zh-CN"/>
                  </w:rPr>
                  <w:t>责任羊毛标准</w:t>
                </w:r>
              </w:p>
            </w:tc>
            <w:tc>
              <w:tcPr>
                <w:tcW w:w="2622" w:type="dxa"/>
                <w:vMerge/>
              </w:tcPr>
              <w:p w14:paraId="2271C986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5A51EF25" w14:textId="617EAE2B" w:rsidR="00432A76" w:rsidRPr="006A51D4" w:rsidRDefault="00432A76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3D92254A" w14:textId="3C6E78C0" w:rsidR="00432A76" w:rsidRPr="007E77DC" w:rsidRDefault="00432A76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32418A"/>
    <w:multiLevelType w:val="hybridMultilevel"/>
    <w:tmpl w:val="20EAF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0"/>
  </w:num>
  <w:num w:numId="3">
    <w:abstractNumId w:val="31"/>
  </w:num>
  <w:num w:numId="4">
    <w:abstractNumId w:val="1"/>
  </w:num>
  <w:num w:numId="5">
    <w:abstractNumId w:val="17"/>
  </w:num>
  <w:num w:numId="6">
    <w:abstractNumId w:val="14"/>
  </w:num>
  <w:num w:numId="7">
    <w:abstractNumId w:val="6"/>
  </w:num>
  <w:num w:numId="8">
    <w:abstractNumId w:val="12"/>
  </w:num>
  <w:num w:numId="9">
    <w:abstractNumId w:val="26"/>
  </w:num>
  <w:num w:numId="10">
    <w:abstractNumId w:val="10"/>
  </w:num>
  <w:num w:numId="11">
    <w:abstractNumId w:val="13"/>
  </w:num>
  <w:num w:numId="12">
    <w:abstractNumId w:val="24"/>
  </w:num>
  <w:num w:numId="13">
    <w:abstractNumId w:val="23"/>
  </w:num>
  <w:num w:numId="14">
    <w:abstractNumId w:val="30"/>
  </w:num>
  <w:num w:numId="15">
    <w:abstractNumId w:val="15"/>
  </w:num>
  <w:num w:numId="16">
    <w:abstractNumId w:val="7"/>
  </w:num>
  <w:num w:numId="17">
    <w:abstractNumId w:val="33"/>
  </w:num>
  <w:num w:numId="18">
    <w:abstractNumId w:val="3"/>
  </w:num>
  <w:num w:numId="19">
    <w:abstractNumId w:val="2"/>
  </w:num>
  <w:num w:numId="20">
    <w:abstractNumId w:val="19"/>
  </w:num>
  <w:num w:numId="21">
    <w:abstractNumId w:val="11"/>
  </w:num>
  <w:num w:numId="22">
    <w:abstractNumId w:val="18"/>
  </w:num>
  <w:num w:numId="23">
    <w:abstractNumId w:val="25"/>
  </w:num>
  <w:num w:numId="24">
    <w:abstractNumId w:val="32"/>
  </w:num>
  <w:num w:numId="25">
    <w:abstractNumId w:val="22"/>
  </w:num>
  <w:num w:numId="26">
    <w:abstractNumId w:val="5"/>
  </w:num>
  <w:num w:numId="27">
    <w:abstractNumId w:val="28"/>
  </w:num>
  <w:num w:numId="28">
    <w:abstractNumId w:val="4"/>
  </w:num>
  <w:num w:numId="29">
    <w:abstractNumId w:val="27"/>
  </w:num>
  <w:num w:numId="30">
    <w:abstractNumId w:val="21"/>
  </w:num>
  <w:num w:numId="31">
    <w:abstractNumId w:val="34"/>
  </w:num>
  <w:num w:numId="32">
    <w:abstractNumId w:val="16"/>
  </w:num>
  <w:num w:numId="33">
    <w:abstractNumId w:val="9"/>
  </w:num>
  <w:num w:numId="34">
    <w:abstractNumId w:val="29"/>
  </w:num>
  <w:num w:numId="35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5VBUy4hNMSFhjhRqgdNAKPP5p0vRKAwb14NeHNzOm0AUKIg9L/JvbMR2NABel8rTr7TF/eJ8Az1gCQoSouUcQg==" w:salt="5dWDlt781/FxuQ65qXlwNQ==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BF53C7"/>
    <w:rsid w:val="000012A4"/>
    <w:rsid w:val="00001522"/>
    <w:rsid w:val="000031D6"/>
    <w:rsid w:val="00003DC9"/>
    <w:rsid w:val="0000458D"/>
    <w:rsid w:val="000045E2"/>
    <w:rsid w:val="00005860"/>
    <w:rsid w:val="000058BA"/>
    <w:rsid w:val="00011BC7"/>
    <w:rsid w:val="000127C7"/>
    <w:rsid w:val="00012C1C"/>
    <w:rsid w:val="00014706"/>
    <w:rsid w:val="00014769"/>
    <w:rsid w:val="00014911"/>
    <w:rsid w:val="0001797E"/>
    <w:rsid w:val="00017B62"/>
    <w:rsid w:val="0002078D"/>
    <w:rsid w:val="0002185C"/>
    <w:rsid w:val="00022E19"/>
    <w:rsid w:val="0002353D"/>
    <w:rsid w:val="0002425E"/>
    <w:rsid w:val="0002515D"/>
    <w:rsid w:val="00026391"/>
    <w:rsid w:val="00027CB9"/>
    <w:rsid w:val="00030BA8"/>
    <w:rsid w:val="00032845"/>
    <w:rsid w:val="0003314B"/>
    <w:rsid w:val="00033AAE"/>
    <w:rsid w:val="00033CC4"/>
    <w:rsid w:val="000360FC"/>
    <w:rsid w:val="00036844"/>
    <w:rsid w:val="000370EC"/>
    <w:rsid w:val="00040706"/>
    <w:rsid w:val="00042676"/>
    <w:rsid w:val="000433A9"/>
    <w:rsid w:val="00045109"/>
    <w:rsid w:val="00045D7B"/>
    <w:rsid w:val="0004648E"/>
    <w:rsid w:val="000475F0"/>
    <w:rsid w:val="00050E4D"/>
    <w:rsid w:val="0005207B"/>
    <w:rsid w:val="000548DB"/>
    <w:rsid w:val="000575B7"/>
    <w:rsid w:val="0006277C"/>
    <w:rsid w:val="00064A5D"/>
    <w:rsid w:val="00064BF4"/>
    <w:rsid w:val="00065A92"/>
    <w:rsid w:val="0006629A"/>
    <w:rsid w:val="000663BF"/>
    <w:rsid w:val="00070788"/>
    <w:rsid w:val="00071CC9"/>
    <w:rsid w:val="0007282F"/>
    <w:rsid w:val="0007381C"/>
    <w:rsid w:val="00074796"/>
    <w:rsid w:val="00077575"/>
    <w:rsid w:val="00083650"/>
    <w:rsid w:val="0008409E"/>
    <w:rsid w:val="00084C73"/>
    <w:rsid w:val="00084D6F"/>
    <w:rsid w:val="00085F6D"/>
    <w:rsid w:val="0008615C"/>
    <w:rsid w:val="00087223"/>
    <w:rsid w:val="00090230"/>
    <w:rsid w:val="00091287"/>
    <w:rsid w:val="00092F50"/>
    <w:rsid w:val="000947F8"/>
    <w:rsid w:val="00095414"/>
    <w:rsid w:val="00095422"/>
    <w:rsid w:val="00097D34"/>
    <w:rsid w:val="00097FB0"/>
    <w:rsid w:val="000A379D"/>
    <w:rsid w:val="000A5C34"/>
    <w:rsid w:val="000A5DB8"/>
    <w:rsid w:val="000A5F02"/>
    <w:rsid w:val="000A6560"/>
    <w:rsid w:val="000B19E2"/>
    <w:rsid w:val="000B443F"/>
    <w:rsid w:val="000B4FB2"/>
    <w:rsid w:val="000B6B4F"/>
    <w:rsid w:val="000C1E02"/>
    <w:rsid w:val="000C3E06"/>
    <w:rsid w:val="000C49C1"/>
    <w:rsid w:val="000C5D89"/>
    <w:rsid w:val="000C5E64"/>
    <w:rsid w:val="000C6370"/>
    <w:rsid w:val="000D028A"/>
    <w:rsid w:val="000D50F3"/>
    <w:rsid w:val="000D56BD"/>
    <w:rsid w:val="000D5FF7"/>
    <w:rsid w:val="000E08C7"/>
    <w:rsid w:val="000E4CB4"/>
    <w:rsid w:val="000E69D4"/>
    <w:rsid w:val="000E74A3"/>
    <w:rsid w:val="000F4919"/>
    <w:rsid w:val="000F6669"/>
    <w:rsid w:val="00101803"/>
    <w:rsid w:val="00102A07"/>
    <w:rsid w:val="00104580"/>
    <w:rsid w:val="00104E7D"/>
    <w:rsid w:val="00106A55"/>
    <w:rsid w:val="00107040"/>
    <w:rsid w:val="0011002B"/>
    <w:rsid w:val="001113A0"/>
    <w:rsid w:val="0011173B"/>
    <w:rsid w:val="0011446A"/>
    <w:rsid w:val="001155EB"/>
    <w:rsid w:val="00115F26"/>
    <w:rsid w:val="00120886"/>
    <w:rsid w:val="001210DD"/>
    <w:rsid w:val="001214BD"/>
    <w:rsid w:val="00121C65"/>
    <w:rsid w:val="00122F31"/>
    <w:rsid w:val="00126349"/>
    <w:rsid w:val="00126F67"/>
    <w:rsid w:val="00127D7A"/>
    <w:rsid w:val="00130473"/>
    <w:rsid w:val="001304D7"/>
    <w:rsid w:val="001322E6"/>
    <w:rsid w:val="00132871"/>
    <w:rsid w:val="00132B48"/>
    <w:rsid w:val="00134D89"/>
    <w:rsid w:val="001350B2"/>
    <w:rsid w:val="00136BA4"/>
    <w:rsid w:val="0013766E"/>
    <w:rsid w:val="00137899"/>
    <w:rsid w:val="001408DE"/>
    <w:rsid w:val="00141E43"/>
    <w:rsid w:val="00141F00"/>
    <w:rsid w:val="00142547"/>
    <w:rsid w:val="00142D6B"/>
    <w:rsid w:val="00142E5D"/>
    <w:rsid w:val="0014314A"/>
    <w:rsid w:val="00143770"/>
    <w:rsid w:val="00144C97"/>
    <w:rsid w:val="001455CA"/>
    <w:rsid w:val="00147F41"/>
    <w:rsid w:val="00150AD5"/>
    <w:rsid w:val="00154800"/>
    <w:rsid w:val="00155458"/>
    <w:rsid w:val="00157DF9"/>
    <w:rsid w:val="001606CB"/>
    <w:rsid w:val="00160F95"/>
    <w:rsid w:val="0016125F"/>
    <w:rsid w:val="001628C6"/>
    <w:rsid w:val="0016727E"/>
    <w:rsid w:val="00170E4C"/>
    <w:rsid w:val="00171136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90EAB"/>
    <w:rsid w:val="001910E7"/>
    <w:rsid w:val="0019145A"/>
    <w:rsid w:val="00191F55"/>
    <w:rsid w:val="00192239"/>
    <w:rsid w:val="0019225A"/>
    <w:rsid w:val="0019292E"/>
    <w:rsid w:val="00193D74"/>
    <w:rsid w:val="00196A2E"/>
    <w:rsid w:val="001A33E2"/>
    <w:rsid w:val="001A4145"/>
    <w:rsid w:val="001A5172"/>
    <w:rsid w:val="001A5FB4"/>
    <w:rsid w:val="001B727D"/>
    <w:rsid w:val="001B76C6"/>
    <w:rsid w:val="001C06C0"/>
    <w:rsid w:val="001C3414"/>
    <w:rsid w:val="001C3D7F"/>
    <w:rsid w:val="001C585C"/>
    <w:rsid w:val="001C6CF6"/>
    <w:rsid w:val="001D0011"/>
    <w:rsid w:val="001D08C0"/>
    <w:rsid w:val="001D13D0"/>
    <w:rsid w:val="001D1837"/>
    <w:rsid w:val="001D3686"/>
    <w:rsid w:val="001D37D6"/>
    <w:rsid w:val="001D38AB"/>
    <w:rsid w:val="001D4800"/>
    <w:rsid w:val="001E090C"/>
    <w:rsid w:val="001E38C6"/>
    <w:rsid w:val="001E3E31"/>
    <w:rsid w:val="001E452C"/>
    <w:rsid w:val="001E45F8"/>
    <w:rsid w:val="001E5206"/>
    <w:rsid w:val="001E6400"/>
    <w:rsid w:val="001E72DC"/>
    <w:rsid w:val="001F20C0"/>
    <w:rsid w:val="001F58BA"/>
    <w:rsid w:val="001F640C"/>
    <w:rsid w:val="001F76E7"/>
    <w:rsid w:val="00200379"/>
    <w:rsid w:val="002029E3"/>
    <w:rsid w:val="00202FA3"/>
    <w:rsid w:val="00203CDB"/>
    <w:rsid w:val="0020449D"/>
    <w:rsid w:val="00207575"/>
    <w:rsid w:val="002169DD"/>
    <w:rsid w:val="0021761E"/>
    <w:rsid w:val="0022447F"/>
    <w:rsid w:val="00225A8A"/>
    <w:rsid w:val="00226070"/>
    <w:rsid w:val="00226EA7"/>
    <w:rsid w:val="002316D7"/>
    <w:rsid w:val="00231C2B"/>
    <w:rsid w:val="002337C8"/>
    <w:rsid w:val="00235066"/>
    <w:rsid w:val="00235ED7"/>
    <w:rsid w:val="00235F1E"/>
    <w:rsid w:val="002400A0"/>
    <w:rsid w:val="00241E48"/>
    <w:rsid w:val="0024335C"/>
    <w:rsid w:val="00250317"/>
    <w:rsid w:val="002525E9"/>
    <w:rsid w:val="002545A3"/>
    <w:rsid w:val="0025553C"/>
    <w:rsid w:val="00255E6F"/>
    <w:rsid w:val="00256476"/>
    <w:rsid w:val="00256ACF"/>
    <w:rsid w:val="0025715E"/>
    <w:rsid w:val="00263208"/>
    <w:rsid w:val="0026569D"/>
    <w:rsid w:val="002672DC"/>
    <w:rsid w:val="002701A8"/>
    <w:rsid w:val="00270D2E"/>
    <w:rsid w:val="002711D8"/>
    <w:rsid w:val="00271E7F"/>
    <w:rsid w:val="002752E4"/>
    <w:rsid w:val="002757CA"/>
    <w:rsid w:val="00276FC3"/>
    <w:rsid w:val="00277844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A55"/>
    <w:rsid w:val="002A26D9"/>
    <w:rsid w:val="002A5939"/>
    <w:rsid w:val="002A6717"/>
    <w:rsid w:val="002A7AD6"/>
    <w:rsid w:val="002B0918"/>
    <w:rsid w:val="002B0FEA"/>
    <w:rsid w:val="002B185B"/>
    <w:rsid w:val="002B267D"/>
    <w:rsid w:val="002B3289"/>
    <w:rsid w:val="002B3624"/>
    <w:rsid w:val="002B51CE"/>
    <w:rsid w:val="002B5BDA"/>
    <w:rsid w:val="002B702A"/>
    <w:rsid w:val="002B70CB"/>
    <w:rsid w:val="002C0D38"/>
    <w:rsid w:val="002C27C3"/>
    <w:rsid w:val="002C393E"/>
    <w:rsid w:val="002C6E57"/>
    <w:rsid w:val="002C7874"/>
    <w:rsid w:val="002D2694"/>
    <w:rsid w:val="002D75EE"/>
    <w:rsid w:val="002D7CF3"/>
    <w:rsid w:val="002E0047"/>
    <w:rsid w:val="002E0B0E"/>
    <w:rsid w:val="002E3319"/>
    <w:rsid w:val="002E3381"/>
    <w:rsid w:val="002E33A5"/>
    <w:rsid w:val="002E3959"/>
    <w:rsid w:val="002E3FE1"/>
    <w:rsid w:val="002E62C8"/>
    <w:rsid w:val="002E6513"/>
    <w:rsid w:val="002E765F"/>
    <w:rsid w:val="002F0747"/>
    <w:rsid w:val="002F2E7D"/>
    <w:rsid w:val="002F4ADF"/>
    <w:rsid w:val="00303119"/>
    <w:rsid w:val="00303C19"/>
    <w:rsid w:val="00305145"/>
    <w:rsid w:val="0031033A"/>
    <w:rsid w:val="0031322A"/>
    <w:rsid w:val="0031358A"/>
    <w:rsid w:val="00314973"/>
    <w:rsid w:val="00315FA4"/>
    <w:rsid w:val="003200F6"/>
    <w:rsid w:val="0032113F"/>
    <w:rsid w:val="00321BDD"/>
    <w:rsid w:val="00323145"/>
    <w:rsid w:val="00330AA7"/>
    <w:rsid w:val="00330DEB"/>
    <w:rsid w:val="00332F36"/>
    <w:rsid w:val="00333630"/>
    <w:rsid w:val="0033450B"/>
    <w:rsid w:val="003350CB"/>
    <w:rsid w:val="00337349"/>
    <w:rsid w:val="00337799"/>
    <w:rsid w:val="0033794F"/>
    <w:rsid w:val="00341417"/>
    <w:rsid w:val="0034284F"/>
    <w:rsid w:val="00347D48"/>
    <w:rsid w:val="00353F0D"/>
    <w:rsid w:val="00357B6B"/>
    <w:rsid w:val="003601DF"/>
    <w:rsid w:val="003613BE"/>
    <w:rsid w:val="00362315"/>
    <w:rsid w:val="003626B6"/>
    <w:rsid w:val="00362A80"/>
    <w:rsid w:val="003632AE"/>
    <w:rsid w:val="00363CB2"/>
    <w:rsid w:val="003644C6"/>
    <w:rsid w:val="00366A2F"/>
    <w:rsid w:val="00372B5C"/>
    <w:rsid w:val="003745F4"/>
    <w:rsid w:val="0037672A"/>
    <w:rsid w:val="0038095D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472A"/>
    <w:rsid w:val="003A7509"/>
    <w:rsid w:val="003A765F"/>
    <w:rsid w:val="003B0BD1"/>
    <w:rsid w:val="003B2916"/>
    <w:rsid w:val="003B2D3B"/>
    <w:rsid w:val="003B41C8"/>
    <w:rsid w:val="003B535D"/>
    <w:rsid w:val="003B6C1F"/>
    <w:rsid w:val="003C19E6"/>
    <w:rsid w:val="003C7AEE"/>
    <w:rsid w:val="003D1A1E"/>
    <w:rsid w:val="003D228F"/>
    <w:rsid w:val="003D282F"/>
    <w:rsid w:val="003D2DF1"/>
    <w:rsid w:val="003D3740"/>
    <w:rsid w:val="003D42D2"/>
    <w:rsid w:val="003D4DCB"/>
    <w:rsid w:val="003D4F7B"/>
    <w:rsid w:val="003D7CA1"/>
    <w:rsid w:val="003E4877"/>
    <w:rsid w:val="003E4E79"/>
    <w:rsid w:val="003E565A"/>
    <w:rsid w:val="003E5716"/>
    <w:rsid w:val="003F0734"/>
    <w:rsid w:val="003F1861"/>
    <w:rsid w:val="003F1F56"/>
    <w:rsid w:val="003F3B9C"/>
    <w:rsid w:val="003F4431"/>
    <w:rsid w:val="003F58F6"/>
    <w:rsid w:val="003F7C54"/>
    <w:rsid w:val="003F7D2C"/>
    <w:rsid w:val="00400393"/>
    <w:rsid w:val="004018A1"/>
    <w:rsid w:val="0040622C"/>
    <w:rsid w:val="004107A9"/>
    <w:rsid w:val="00411976"/>
    <w:rsid w:val="004135DD"/>
    <w:rsid w:val="00413C9E"/>
    <w:rsid w:val="00414084"/>
    <w:rsid w:val="004151AD"/>
    <w:rsid w:val="004214B5"/>
    <w:rsid w:val="00421591"/>
    <w:rsid w:val="00421962"/>
    <w:rsid w:val="0042244C"/>
    <w:rsid w:val="00423168"/>
    <w:rsid w:val="00425FC1"/>
    <w:rsid w:val="00427C1D"/>
    <w:rsid w:val="00427D69"/>
    <w:rsid w:val="00431BFB"/>
    <w:rsid w:val="00432A76"/>
    <w:rsid w:val="00432F3C"/>
    <w:rsid w:val="0043313E"/>
    <w:rsid w:val="00433BBC"/>
    <w:rsid w:val="00435455"/>
    <w:rsid w:val="00437F7C"/>
    <w:rsid w:val="00445A37"/>
    <w:rsid w:val="0044644B"/>
    <w:rsid w:val="00447089"/>
    <w:rsid w:val="004472C1"/>
    <w:rsid w:val="0044761C"/>
    <w:rsid w:val="00450097"/>
    <w:rsid w:val="00452709"/>
    <w:rsid w:val="0045352D"/>
    <w:rsid w:val="004550B5"/>
    <w:rsid w:val="00456E8B"/>
    <w:rsid w:val="00457CCC"/>
    <w:rsid w:val="00461465"/>
    <w:rsid w:val="00461A4E"/>
    <w:rsid w:val="00461F74"/>
    <w:rsid w:val="004628F1"/>
    <w:rsid w:val="00464391"/>
    <w:rsid w:val="00466448"/>
    <w:rsid w:val="00472F00"/>
    <w:rsid w:val="004730AB"/>
    <w:rsid w:val="00474153"/>
    <w:rsid w:val="00474734"/>
    <w:rsid w:val="00474EE9"/>
    <w:rsid w:val="00480255"/>
    <w:rsid w:val="004808A1"/>
    <w:rsid w:val="00481B5C"/>
    <w:rsid w:val="00481CCA"/>
    <w:rsid w:val="00483CFD"/>
    <w:rsid w:val="004844BC"/>
    <w:rsid w:val="0048484D"/>
    <w:rsid w:val="00484A22"/>
    <w:rsid w:val="00485112"/>
    <w:rsid w:val="00486A1F"/>
    <w:rsid w:val="0049063A"/>
    <w:rsid w:val="00490AF0"/>
    <w:rsid w:val="00492865"/>
    <w:rsid w:val="00494A4F"/>
    <w:rsid w:val="0049584F"/>
    <w:rsid w:val="00495AB3"/>
    <w:rsid w:val="00497029"/>
    <w:rsid w:val="00497E14"/>
    <w:rsid w:val="004A0EE3"/>
    <w:rsid w:val="004A2C07"/>
    <w:rsid w:val="004A3C19"/>
    <w:rsid w:val="004A6174"/>
    <w:rsid w:val="004B1B47"/>
    <w:rsid w:val="004B25EB"/>
    <w:rsid w:val="004B2B04"/>
    <w:rsid w:val="004B58A7"/>
    <w:rsid w:val="004C1D34"/>
    <w:rsid w:val="004C27C1"/>
    <w:rsid w:val="004C4620"/>
    <w:rsid w:val="004C4D91"/>
    <w:rsid w:val="004C6BF1"/>
    <w:rsid w:val="004C7148"/>
    <w:rsid w:val="004D1684"/>
    <w:rsid w:val="004D2645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60C1"/>
    <w:rsid w:val="004E74EB"/>
    <w:rsid w:val="004F0019"/>
    <w:rsid w:val="004F24A4"/>
    <w:rsid w:val="004F2CE7"/>
    <w:rsid w:val="004F35D8"/>
    <w:rsid w:val="004F4F71"/>
    <w:rsid w:val="00500388"/>
    <w:rsid w:val="00500A1F"/>
    <w:rsid w:val="005055F1"/>
    <w:rsid w:val="005075A9"/>
    <w:rsid w:val="00510942"/>
    <w:rsid w:val="00512C26"/>
    <w:rsid w:val="005140ED"/>
    <w:rsid w:val="00514C62"/>
    <w:rsid w:val="005168AF"/>
    <w:rsid w:val="00517D18"/>
    <w:rsid w:val="005205BC"/>
    <w:rsid w:val="005257D2"/>
    <w:rsid w:val="00525E12"/>
    <w:rsid w:val="00526788"/>
    <w:rsid w:val="00526A85"/>
    <w:rsid w:val="00526DE9"/>
    <w:rsid w:val="00526F2B"/>
    <w:rsid w:val="00527A73"/>
    <w:rsid w:val="0053012F"/>
    <w:rsid w:val="0053211E"/>
    <w:rsid w:val="00535F29"/>
    <w:rsid w:val="0054008E"/>
    <w:rsid w:val="00541490"/>
    <w:rsid w:val="00542D47"/>
    <w:rsid w:val="00543237"/>
    <w:rsid w:val="0054388A"/>
    <w:rsid w:val="00544287"/>
    <w:rsid w:val="00544FC5"/>
    <w:rsid w:val="005501CA"/>
    <w:rsid w:val="005509A5"/>
    <w:rsid w:val="00560746"/>
    <w:rsid w:val="00561148"/>
    <w:rsid w:val="00563014"/>
    <w:rsid w:val="00563468"/>
    <w:rsid w:val="00566CF7"/>
    <w:rsid w:val="0056723D"/>
    <w:rsid w:val="00567952"/>
    <w:rsid w:val="005723DC"/>
    <w:rsid w:val="0057269B"/>
    <w:rsid w:val="00575522"/>
    <w:rsid w:val="005772FB"/>
    <w:rsid w:val="0057784B"/>
    <w:rsid w:val="005814EE"/>
    <w:rsid w:val="00583902"/>
    <w:rsid w:val="005849EE"/>
    <w:rsid w:val="005856DF"/>
    <w:rsid w:val="00585BFF"/>
    <w:rsid w:val="005869C3"/>
    <w:rsid w:val="005869C6"/>
    <w:rsid w:val="005922C7"/>
    <w:rsid w:val="00592751"/>
    <w:rsid w:val="00593D0A"/>
    <w:rsid w:val="00594F2D"/>
    <w:rsid w:val="00595641"/>
    <w:rsid w:val="005956D3"/>
    <w:rsid w:val="005971D2"/>
    <w:rsid w:val="0059742C"/>
    <w:rsid w:val="005A10D9"/>
    <w:rsid w:val="005A2ABD"/>
    <w:rsid w:val="005A3AAC"/>
    <w:rsid w:val="005A3DFF"/>
    <w:rsid w:val="005A420C"/>
    <w:rsid w:val="005A430E"/>
    <w:rsid w:val="005A547E"/>
    <w:rsid w:val="005A736F"/>
    <w:rsid w:val="005B0EC9"/>
    <w:rsid w:val="005B16D2"/>
    <w:rsid w:val="005B1C55"/>
    <w:rsid w:val="005B305F"/>
    <w:rsid w:val="005B49C6"/>
    <w:rsid w:val="005B51BB"/>
    <w:rsid w:val="005B6083"/>
    <w:rsid w:val="005B7F4B"/>
    <w:rsid w:val="005C02AF"/>
    <w:rsid w:val="005C39A9"/>
    <w:rsid w:val="005C4076"/>
    <w:rsid w:val="005C7A4F"/>
    <w:rsid w:val="005D03A4"/>
    <w:rsid w:val="005D0CCC"/>
    <w:rsid w:val="005D2CB1"/>
    <w:rsid w:val="005D37D3"/>
    <w:rsid w:val="005D4037"/>
    <w:rsid w:val="005D4331"/>
    <w:rsid w:val="005D5CF6"/>
    <w:rsid w:val="005E14EA"/>
    <w:rsid w:val="005E1795"/>
    <w:rsid w:val="005E224D"/>
    <w:rsid w:val="005E24B1"/>
    <w:rsid w:val="005E2B9E"/>
    <w:rsid w:val="005E62B2"/>
    <w:rsid w:val="005E6469"/>
    <w:rsid w:val="005E6AD3"/>
    <w:rsid w:val="005E6BE6"/>
    <w:rsid w:val="005E78C1"/>
    <w:rsid w:val="005F2AA9"/>
    <w:rsid w:val="005F3529"/>
    <w:rsid w:val="005F51DB"/>
    <w:rsid w:val="005F6C5C"/>
    <w:rsid w:val="005F75ED"/>
    <w:rsid w:val="006021F0"/>
    <w:rsid w:val="00602887"/>
    <w:rsid w:val="00604ED2"/>
    <w:rsid w:val="00610C80"/>
    <w:rsid w:val="00611CEA"/>
    <w:rsid w:val="006125CB"/>
    <w:rsid w:val="00613ACB"/>
    <w:rsid w:val="006168CE"/>
    <w:rsid w:val="006178BA"/>
    <w:rsid w:val="0062056B"/>
    <w:rsid w:val="00621C19"/>
    <w:rsid w:val="00630037"/>
    <w:rsid w:val="00630C59"/>
    <w:rsid w:val="00634955"/>
    <w:rsid w:val="00635C3A"/>
    <w:rsid w:val="00635E56"/>
    <w:rsid w:val="00637C3B"/>
    <w:rsid w:val="00641566"/>
    <w:rsid w:val="006429E2"/>
    <w:rsid w:val="006454AF"/>
    <w:rsid w:val="00645714"/>
    <w:rsid w:val="00646925"/>
    <w:rsid w:val="00646B62"/>
    <w:rsid w:val="00646F51"/>
    <w:rsid w:val="00647652"/>
    <w:rsid w:val="00647CC1"/>
    <w:rsid w:val="0065014C"/>
    <w:rsid w:val="00653E98"/>
    <w:rsid w:val="00663E78"/>
    <w:rsid w:val="00664EFC"/>
    <w:rsid w:val="00667A06"/>
    <w:rsid w:val="0067069C"/>
    <w:rsid w:val="00672DE4"/>
    <w:rsid w:val="006749C3"/>
    <w:rsid w:val="00677AE4"/>
    <w:rsid w:val="00680FA7"/>
    <w:rsid w:val="00681ED3"/>
    <w:rsid w:val="006832A2"/>
    <w:rsid w:val="00684A0E"/>
    <w:rsid w:val="00684B47"/>
    <w:rsid w:val="00684DCB"/>
    <w:rsid w:val="0068658E"/>
    <w:rsid w:val="006872F4"/>
    <w:rsid w:val="0069427A"/>
    <w:rsid w:val="006945D5"/>
    <w:rsid w:val="00695326"/>
    <w:rsid w:val="006953A4"/>
    <w:rsid w:val="006A0AA8"/>
    <w:rsid w:val="006A1B14"/>
    <w:rsid w:val="006A1C80"/>
    <w:rsid w:val="006A2191"/>
    <w:rsid w:val="006A26DC"/>
    <w:rsid w:val="006A3392"/>
    <w:rsid w:val="006A3890"/>
    <w:rsid w:val="006A3F1F"/>
    <w:rsid w:val="006A51D4"/>
    <w:rsid w:val="006A5DB0"/>
    <w:rsid w:val="006B1D94"/>
    <w:rsid w:val="006B5A74"/>
    <w:rsid w:val="006B5F7E"/>
    <w:rsid w:val="006B7CEB"/>
    <w:rsid w:val="006C1123"/>
    <w:rsid w:val="006C1451"/>
    <w:rsid w:val="006C1B6F"/>
    <w:rsid w:val="006C261A"/>
    <w:rsid w:val="006C63D0"/>
    <w:rsid w:val="006C6802"/>
    <w:rsid w:val="006D162C"/>
    <w:rsid w:val="006D2E04"/>
    <w:rsid w:val="006D3D69"/>
    <w:rsid w:val="006D5B96"/>
    <w:rsid w:val="006D74EF"/>
    <w:rsid w:val="006D79EF"/>
    <w:rsid w:val="006E1BF8"/>
    <w:rsid w:val="006E6779"/>
    <w:rsid w:val="006E6911"/>
    <w:rsid w:val="006E7F17"/>
    <w:rsid w:val="006F0257"/>
    <w:rsid w:val="006F0990"/>
    <w:rsid w:val="006F106D"/>
    <w:rsid w:val="006F2C8C"/>
    <w:rsid w:val="006F35DE"/>
    <w:rsid w:val="006F4D11"/>
    <w:rsid w:val="006F6282"/>
    <w:rsid w:val="006F66D0"/>
    <w:rsid w:val="00700C4B"/>
    <w:rsid w:val="00705A4D"/>
    <w:rsid w:val="0070788F"/>
    <w:rsid w:val="00715891"/>
    <w:rsid w:val="00720214"/>
    <w:rsid w:val="0072199A"/>
    <w:rsid w:val="00721D38"/>
    <w:rsid w:val="00722967"/>
    <w:rsid w:val="00724FB0"/>
    <w:rsid w:val="00726144"/>
    <w:rsid w:val="007271D9"/>
    <w:rsid w:val="00731380"/>
    <w:rsid w:val="00731706"/>
    <w:rsid w:val="007334C3"/>
    <w:rsid w:val="00733BC5"/>
    <w:rsid w:val="0074116F"/>
    <w:rsid w:val="00741B3E"/>
    <w:rsid w:val="00741D5C"/>
    <w:rsid w:val="00745ED9"/>
    <w:rsid w:val="007478A2"/>
    <w:rsid w:val="007530B4"/>
    <w:rsid w:val="007531E7"/>
    <w:rsid w:val="00754B64"/>
    <w:rsid w:val="0075760F"/>
    <w:rsid w:val="00763737"/>
    <w:rsid w:val="00763836"/>
    <w:rsid w:val="00766986"/>
    <w:rsid w:val="007669C5"/>
    <w:rsid w:val="00766ACC"/>
    <w:rsid w:val="00772A4D"/>
    <w:rsid w:val="00774891"/>
    <w:rsid w:val="00775453"/>
    <w:rsid w:val="00775D20"/>
    <w:rsid w:val="00777F59"/>
    <w:rsid w:val="0078014E"/>
    <w:rsid w:val="00780CC8"/>
    <w:rsid w:val="00786715"/>
    <w:rsid w:val="007874D3"/>
    <w:rsid w:val="00787D4F"/>
    <w:rsid w:val="00787F08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7A7A"/>
    <w:rsid w:val="007A20C7"/>
    <w:rsid w:val="007A28CD"/>
    <w:rsid w:val="007A3784"/>
    <w:rsid w:val="007A5432"/>
    <w:rsid w:val="007A5B05"/>
    <w:rsid w:val="007B1ABA"/>
    <w:rsid w:val="007C0884"/>
    <w:rsid w:val="007C1A33"/>
    <w:rsid w:val="007C1F29"/>
    <w:rsid w:val="007D1313"/>
    <w:rsid w:val="007D1EAA"/>
    <w:rsid w:val="007D370D"/>
    <w:rsid w:val="007D6B45"/>
    <w:rsid w:val="007D6F01"/>
    <w:rsid w:val="007D6F9E"/>
    <w:rsid w:val="007D7F6F"/>
    <w:rsid w:val="007E0D46"/>
    <w:rsid w:val="007E1B9F"/>
    <w:rsid w:val="007E2B60"/>
    <w:rsid w:val="007E3069"/>
    <w:rsid w:val="007E3612"/>
    <w:rsid w:val="007E38A2"/>
    <w:rsid w:val="007E5BFD"/>
    <w:rsid w:val="007E6DF5"/>
    <w:rsid w:val="007E77DC"/>
    <w:rsid w:val="007F2596"/>
    <w:rsid w:val="007F34DE"/>
    <w:rsid w:val="007F4B20"/>
    <w:rsid w:val="007F4EAB"/>
    <w:rsid w:val="007F6C26"/>
    <w:rsid w:val="007F7151"/>
    <w:rsid w:val="008027A2"/>
    <w:rsid w:val="00803145"/>
    <w:rsid w:val="008045CF"/>
    <w:rsid w:val="00804C73"/>
    <w:rsid w:val="0080699E"/>
    <w:rsid w:val="0080704E"/>
    <w:rsid w:val="00807061"/>
    <w:rsid w:val="008119FD"/>
    <w:rsid w:val="00813182"/>
    <w:rsid w:val="00814961"/>
    <w:rsid w:val="00815EAF"/>
    <w:rsid w:val="00816DCE"/>
    <w:rsid w:val="00821AE9"/>
    <w:rsid w:val="00822E69"/>
    <w:rsid w:val="0082407D"/>
    <w:rsid w:val="008255AE"/>
    <w:rsid w:val="0082613D"/>
    <w:rsid w:val="00826C6B"/>
    <w:rsid w:val="00833180"/>
    <w:rsid w:val="00833F01"/>
    <w:rsid w:val="00834F09"/>
    <w:rsid w:val="008352D3"/>
    <w:rsid w:val="00835A53"/>
    <w:rsid w:val="00835B61"/>
    <w:rsid w:val="00836EE1"/>
    <w:rsid w:val="008414EB"/>
    <w:rsid w:val="00844040"/>
    <w:rsid w:val="00850286"/>
    <w:rsid w:val="00853558"/>
    <w:rsid w:val="00853D37"/>
    <w:rsid w:val="00855180"/>
    <w:rsid w:val="00855844"/>
    <w:rsid w:val="008564AF"/>
    <w:rsid w:val="00857978"/>
    <w:rsid w:val="00857EE3"/>
    <w:rsid w:val="00860F98"/>
    <w:rsid w:val="00862905"/>
    <w:rsid w:val="00862DCF"/>
    <w:rsid w:val="008674B7"/>
    <w:rsid w:val="00872E36"/>
    <w:rsid w:val="008739AF"/>
    <w:rsid w:val="00875559"/>
    <w:rsid w:val="00876C2E"/>
    <w:rsid w:val="00877EF7"/>
    <w:rsid w:val="00885647"/>
    <w:rsid w:val="008856CD"/>
    <w:rsid w:val="00887E41"/>
    <w:rsid w:val="00892F10"/>
    <w:rsid w:val="00893251"/>
    <w:rsid w:val="00895345"/>
    <w:rsid w:val="00896045"/>
    <w:rsid w:val="00896F84"/>
    <w:rsid w:val="008A00FA"/>
    <w:rsid w:val="008A0867"/>
    <w:rsid w:val="008A0BF7"/>
    <w:rsid w:val="008A0EA7"/>
    <w:rsid w:val="008A1DCE"/>
    <w:rsid w:val="008A2417"/>
    <w:rsid w:val="008A5960"/>
    <w:rsid w:val="008A5F9F"/>
    <w:rsid w:val="008A6D50"/>
    <w:rsid w:val="008B7580"/>
    <w:rsid w:val="008C1C4F"/>
    <w:rsid w:val="008C3EBD"/>
    <w:rsid w:val="008C66B7"/>
    <w:rsid w:val="008C6BAB"/>
    <w:rsid w:val="008C7878"/>
    <w:rsid w:val="008D0F88"/>
    <w:rsid w:val="008D55BF"/>
    <w:rsid w:val="008D5B0C"/>
    <w:rsid w:val="008D69FE"/>
    <w:rsid w:val="008D723D"/>
    <w:rsid w:val="008E0B43"/>
    <w:rsid w:val="008E1BF4"/>
    <w:rsid w:val="008E2928"/>
    <w:rsid w:val="008E3AB3"/>
    <w:rsid w:val="008E4662"/>
    <w:rsid w:val="008E533F"/>
    <w:rsid w:val="009012BD"/>
    <w:rsid w:val="00902CFE"/>
    <w:rsid w:val="00903984"/>
    <w:rsid w:val="00903D1F"/>
    <w:rsid w:val="00904E54"/>
    <w:rsid w:val="00905669"/>
    <w:rsid w:val="00906907"/>
    <w:rsid w:val="00907E38"/>
    <w:rsid w:val="00912DBB"/>
    <w:rsid w:val="00914F15"/>
    <w:rsid w:val="00914FCE"/>
    <w:rsid w:val="0092022B"/>
    <w:rsid w:val="00920E61"/>
    <w:rsid w:val="009212CF"/>
    <w:rsid w:val="00921693"/>
    <w:rsid w:val="00921DDE"/>
    <w:rsid w:val="0092521C"/>
    <w:rsid w:val="00925771"/>
    <w:rsid w:val="00925853"/>
    <w:rsid w:val="009262F6"/>
    <w:rsid w:val="009278AC"/>
    <w:rsid w:val="0092796B"/>
    <w:rsid w:val="0093059A"/>
    <w:rsid w:val="009316B4"/>
    <w:rsid w:val="00935610"/>
    <w:rsid w:val="0093564E"/>
    <w:rsid w:val="0093775F"/>
    <w:rsid w:val="009400F6"/>
    <w:rsid w:val="009407BD"/>
    <w:rsid w:val="00942A80"/>
    <w:rsid w:val="009431B9"/>
    <w:rsid w:val="00943CF1"/>
    <w:rsid w:val="009453AF"/>
    <w:rsid w:val="009473FC"/>
    <w:rsid w:val="009477E9"/>
    <w:rsid w:val="00947AE7"/>
    <w:rsid w:val="00950604"/>
    <w:rsid w:val="009507C0"/>
    <w:rsid w:val="009510B3"/>
    <w:rsid w:val="009515CE"/>
    <w:rsid w:val="00951DA6"/>
    <w:rsid w:val="00952495"/>
    <w:rsid w:val="00952B8D"/>
    <w:rsid w:val="00953B5A"/>
    <w:rsid w:val="00953CA1"/>
    <w:rsid w:val="0096088D"/>
    <w:rsid w:val="009632A6"/>
    <w:rsid w:val="00963FF5"/>
    <w:rsid w:val="00964000"/>
    <w:rsid w:val="00970AED"/>
    <w:rsid w:val="00972136"/>
    <w:rsid w:val="00973163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7EAA"/>
    <w:rsid w:val="009909D9"/>
    <w:rsid w:val="009925DC"/>
    <w:rsid w:val="009945F8"/>
    <w:rsid w:val="00994734"/>
    <w:rsid w:val="00995810"/>
    <w:rsid w:val="00996C4D"/>
    <w:rsid w:val="009A1617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6150"/>
    <w:rsid w:val="009B6538"/>
    <w:rsid w:val="009C6846"/>
    <w:rsid w:val="009C6E55"/>
    <w:rsid w:val="009C7738"/>
    <w:rsid w:val="009C7D47"/>
    <w:rsid w:val="009D08E2"/>
    <w:rsid w:val="009D3DBF"/>
    <w:rsid w:val="009D4710"/>
    <w:rsid w:val="009D4F00"/>
    <w:rsid w:val="009D58F3"/>
    <w:rsid w:val="009D6BAB"/>
    <w:rsid w:val="009D6D03"/>
    <w:rsid w:val="009D7F8F"/>
    <w:rsid w:val="009E1B06"/>
    <w:rsid w:val="009E26E4"/>
    <w:rsid w:val="009E6225"/>
    <w:rsid w:val="009E6B74"/>
    <w:rsid w:val="009E6F4D"/>
    <w:rsid w:val="009F137A"/>
    <w:rsid w:val="009F18C8"/>
    <w:rsid w:val="009F2210"/>
    <w:rsid w:val="009F25CD"/>
    <w:rsid w:val="009F5496"/>
    <w:rsid w:val="009F5C57"/>
    <w:rsid w:val="00A00A93"/>
    <w:rsid w:val="00A00F50"/>
    <w:rsid w:val="00A0261B"/>
    <w:rsid w:val="00A03575"/>
    <w:rsid w:val="00A03F00"/>
    <w:rsid w:val="00A1037C"/>
    <w:rsid w:val="00A10582"/>
    <w:rsid w:val="00A10A08"/>
    <w:rsid w:val="00A117A1"/>
    <w:rsid w:val="00A15820"/>
    <w:rsid w:val="00A174A7"/>
    <w:rsid w:val="00A17DFB"/>
    <w:rsid w:val="00A20373"/>
    <w:rsid w:val="00A212B1"/>
    <w:rsid w:val="00A227C6"/>
    <w:rsid w:val="00A25222"/>
    <w:rsid w:val="00A25830"/>
    <w:rsid w:val="00A27158"/>
    <w:rsid w:val="00A3157F"/>
    <w:rsid w:val="00A31C03"/>
    <w:rsid w:val="00A328C8"/>
    <w:rsid w:val="00A32B31"/>
    <w:rsid w:val="00A33B43"/>
    <w:rsid w:val="00A33C05"/>
    <w:rsid w:val="00A33DDF"/>
    <w:rsid w:val="00A33F50"/>
    <w:rsid w:val="00A34461"/>
    <w:rsid w:val="00A35BEC"/>
    <w:rsid w:val="00A35D7E"/>
    <w:rsid w:val="00A3670A"/>
    <w:rsid w:val="00A367E7"/>
    <w:rsid w:val="00A377C1"/>
    <w:rsid w:val="00A37A9F"/>
    <w:rsid w:val="00A4021B"/>
    <w:rsid w:val="00A42827"/>
    <w:rsid w:val="00A451BA"/>
    <w:rsid w:val="00A463D4"/>
    <w:rsid w:val="00A500FE"/>
    <w:rsid w:val="00A50A05"/>
    <w:rsid w:val="00A5144B"/>
    <w:rsid w:val="00A55D29"/>
    <w:rsid w:val="00A566A9"/>
    <w:rsid w:val="00A57F7E"/>
    <w:rsid w:val="00A60CCE"/>
    <w:rsid w:val="00A61F28"/>
    <w:rsid w:val="00A62240"/>
    <w:rsid w:val="00A638C2"/>
    <w:rsid w:val="00A638C3"/>
    <w:rsid w:val="00A658A2"/>
    <w:rsid w:val="00A74460"/>
    <w:rsid w:val="00A74D96"/>
    <w:rsid w:val="00A754D8"/>
    <w:rsid w:val="00A760D9"/>
    <w:rsid w:val="00A773A8"/>
    <w:rsid w:val="00A81BCC"/>
    <w:rsid w:val="00A82663"/>
    <w:rsid w:val="00A83207"/>
    <w:rsid w:val="00A83E92"/>
    <w:rsid w:val="00A84824"/>
    <w:rsid w:val="00A85725"/>
    <w:rsid w:val="00A87C14"/>
    <w:rsid w:val="00A903FA"/>
    <w:rsid w:val="00A90BBC"/>
    <w:rsid w:val="00A914F8"/>
    <w:rsid w:val="00A9289C"/>
    <w:rsid w:val="00A937F5"/>
    <w:rsid w:val="00A94094"/>
    <w:rsid w:val="00A944CD"/>
    <w:rsid w:val="00A94AD4"/>
    <w:rsid w:val="00A97EEB"/>
    <w:rsid w:val="00AA108C"/>
    <w:rsid w:val="00AA3E43"/>
    <w:rsid w:val="00AA52D2"/>
    <w:rsid w:val="00AA56BF"/>
    <w:rsid w:val="00AA6851"/>
    <w:rsid w:val="00AB122A"/>
    <w:rsid w:val="00AB2BFA"/>
    <w:rsid w:val="00AB36F6"/>
    <w:rsid w:val="00AB60F4"/>
    <w:rsid w:val="00AB77E5"/>
    <w:rsid w:val="00AB78A7"/>
    <w:rsid w:val="00AC33B4"/>
    <w:rsid w:val="00AC50EC"/>
    <w:rsid w:val="00AC5A8A"/>
    <w:rsid w:val="00AD03C4"/>
    <w:rsid w:val="00AD0715"/>
    <w:rsid w:val="00AD18CF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DDF"/>
    <w:rsid w:val="00AE4E4F"/>
    <w:rsid w:val="00AE6A84"/>
    <w:rsid w:val="00AF0210"/>
    <w:rsid w:val="00AF2401"/>
    <w:rsid w:val="00AF25E9"/>
    <w:rsid w:val="00AF272B"/>
    <w:rsid w:val="00AF3901"/>
    <w:rsid w:val="00AF43EB"/>
    <w:rsid w:val="00AF5EAD"/>
    <w:rsid w:val="00AF7564"/>
    <w:rsid w:val="00AF7B6D"/>
    <w:rsid w:val="00B02568"/>
    <w:rsid w:val="00B02BB5"/>
    <w:rsid w:val="00B12BDC"/>
    <w:rsid w:val="00B1465C"/>
    <w:rsid w:val="00B17E29"/>
    <w:rsid w:val="00B202AE"/>
    <w:rsid w:val="00B208D9"/>
    <w:rsid w:val="00B20E85"/>
    <w:rsid w:val="00B22698"/>
    <w:rsid w:val="00B24C98"/>
    <w:rsid w:val="00B24F1B"/>
    <w:rsid w:val="00B271C8"/>
    <w:rsid w:val="00B2790B"/>
    <w:rsid w:val="00B30189"/>
    <w:rsid w:val="00B30377"/>
    <w:rsid w:val="00B32CEF"/>
    <w:rsid w:val="00B336DF"/>
    <w:rsid w:val="00B4055A"/>
    <w:rsid w:val="00B4190D"/>
    <w:rsid w:val="00B45940"/>
    <w:rsid w:val="00B4679B"/>
    <w:rsid w:val="00B47F32"/>
    <w:rsid w:val="00B500EF"/>
    <w:rsid w:val="00B51027"/>
    <w:rsid w:val="00B5427D"/>
    <w:rsid w:val="00B55574"/>
    <w:rsid w:val="00B555FC"/>
    <w:rsid w:val="00B565A1"/>
    <w:rsid w:val="00B63237"/>
    <w:rsid w:val="00B642D0"/>
    <w:rsid w:val="00B64655"/>
    <w:rsid w:val="00B656B4"/>
    <w:rsid w:val="00B7065A"/>
    <w:rsid w:val="00B717D6"/>
    <w:rsid w:val="00B7368F"/>
    <w:rsid w:val="00B73CA5"/>
    <w:rsid w:val="00B77221"/>
    <w:rsid w:val="00B7794A"/>
    <w:rsid w:val="00B77AAB"/>
    <w:rsid w:val="00B77D34"/>
    <w:rsid w:val="00B809F4"/>
    <w:rsid w:val="00B822B4"/>
    <w:rsid w:val="00B8503F"/>
    <w:rsid w:val="00B87BDD"/>
    <w:rsid w:val="00B932E4"/>
    <w:rsid w:val="00B93897"/>
    <w:rsid w:val="00B9463B"/>
    <w:rsid w:val="00B9522F"/>
    <w:rsid w:val="00B95A6D"/>
    <w:rsid w:val="00B96C9D"/>
    <w:rsid w:val="00B9767C"/>
    <w:rsid w:val="00BA05AE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6F30"/>
    <w:rsid w:val="00BC0D44"/>
    <w:rsid w:val="00BC29C9"/>
    <w:rsid w:val="00BC4F7E"/>
    <w:rsid w:val="00BC5C8E"/>
    <w:rsid w:val="00BC698C"/>
    <w:rsid w:val="00BC7710"/>
    <w:rsid w:val="00BD08D7"/>
    <w:rsid w:val="00BD227A"/>
    <w:rsid w:val="00BD315C"/>
    <w:rsid w:val="00BD644A"/>
    <w:rsid w:val="00BE1028"/>
    <w:rsid w:val="00BE137C"/>
    <w:rsid w:val="00BE1410"/>
    <w:rsid w:val="00BE1E32"/>
    <w:rsid w:val="00BE20FC"/>
    <w:rsid w:val="00BE3C96"/>
    <w:rsid w:val="00BE412A"/>
    <w:rsid w:val="00BE568A"/>
    <w:rsid w:val="00BE6455"/>
    <w:rsid w:val="00BE78DA"/>
    <w:rsid w:val="00BE7BBA"/>
    <w:rsid w:val="00BF1C4E"/>
    <w:rsid w:val="00BF4472"/>
    <w:rsid w:val="00BF49F0"/>
    <w:rsid w:val="00BF49FB"/>
    <w:rsid w:val="00BF53C7"/>
    <w:rsid w:val="00BF6C00"/>
    <w:rsid w:val="00BF6C09"/>
    <w:rsid w:val="00BF6C28"/>
    <w:rsid w:val="00BF75A3"/>
    <w:rsid w:val="00C03120"/>
    <w:rsid w:val="00C10D48"/>
    <w:rsid w:val="00C12F08"/>
    <w:rsid w:val="00C14D55"/>
    <w:rsid w:val="00C15E67"/>
    <w:rsid w:val="00C1773A"/>
    <w:rsid w:val="00C206F8"/>
    <w:rsid w:val="00C21523"/>
    <w:rsid w:val="00C2212B"/>
    <w:rsid w:val="00C243A1"/>
    <w:rsid w:val="00C24C47"/>
    <w:rsid w:val="00C24D64"/>
    <w:rsid w:val="00C3218E"/>
    <w:rsid w:val="00C32FE7"/>
    <w:rsid w:val="00C3427B"/>
    <w:rsid w:val="00C416C8"/>
    <w:rsid w:val="00C45C0C"/>
    <w:rsid w:val="00C50051"/>
    <w:rsid w:val="00C5034A"/>
    <w:rsid w:val="00C51B1E"/>
    <w:rsid w:val="00C51FDF"/>
    <w:rsid w:val="00C52302"/>
    <w:rsid w:val="00C535B7"/>
    <w:rsid w:val="00C57DBD"/>
    <w:rsid w:val="00C60360"/>
    <w:rsid w:val="00C61518"/>
    <w:rsid w:val="00C623D9"/>
    <w:rsid w:val="00C63D7D"/>
    <w:rsid w:val="00C6461A"/>
    <w:rsid w:val="00C702D4"/>
    <w:rsid w:val="00C70FF5"/>
    <w:rsid w:val="00C71489"/>
    <w:rsid w:val="00C72B16"/>
    <w:rsid w:val="00C73E9C"/>
    <w:rsid w:val="00C818CA"/>
    <w:rsid w:val="00C828D6"/>
    <w:rsid w:val="00C84349"/>
    <w:rsid w:val="00C851EE"/>
    <w:rsid w:val="00C867F4"/>
    <w:rsid w:val="00C872B8"/>
    <w:rsid w:val="00C911C1"/>
    <w:rsid w:val="00C92514"/>
    <w:rsid w:val="00C9295F"/>
    <w:rsid w:val="00C949AE"/>
    <w:rsid w:val="00C94F77"/>
    <w:rsid w:val="00C9611F"/>
    <w:rsid w:val="00CA3305"/>
    <w:rsid w:val="00CB0BC3"/>
    <w:rsid w:val="00CB28CF"/>
    <w:rsid w:val="00CB4252"/>
    <w:rsid w:val="00CB49FA"/>
    <w:rsid w:val="00CB7867"/>
    <w:rsid w:val="00CC5790"/>
    <w:rsid w:val="00CC798F"/>
    <w:rsid w:val="00CD09F9"/>
    <w:rsid w:val="00CD1434"/>
    <w:rsid w:val="00CD23D4"/>
    <w:rsid w:val="00CD34AB"/>
    <w:rsid w:val="00CD3E57"/>
    <w:rsid w:val="00CE26D9"/>
    <w:rsid w:val="00CE572F"/>
    <w:rsid w:val="00CE6647"/>
    <w:rsid w:val="00CE67F0"/>
    <w:rsid w:val="00CE6D3C"/>
    <w:rsid w:val="00CE74D2"/>
    <w:rsid w:val="00CF0397"/>
    <w:rsid w:val="00CF3871"/>
    <w:rsid w:val="00CF441E"/>
    <w:rsid w:val="00CF45E4"/>
    <w:rsid w:val="00D0288C"/>
    <w:rsid w:val="00D03F4C"/>
    <w:rsid w:val="00D06C2B"/>
    <w:rsid w:val="00D06D51"/>
    <w:rsid w:val="00D07599"/>
    <w:rsid w:val="00D136A5"/>
    <w:rsid w:val="00D142E5"/>
    <w:rsid w:val="00D146F2"/>
    <w:rsid w:val="00D21ABA"/>
    <w:rsid w:val="00D21E83"/>
    <w:rsid w:val="00D221CE"/>
    <w:rsid w:val="00D230F9"/>
    <w:rsid w:val="00D24A2B"/>
    <w:rsid w:val="00D26FB0"/>
    <w:rsid w:val="00D30F59"/>
    <w:rsid w:val="00D313EB"/>
    <w:rsid w:val="00D3142A"/>
    <w:rsid w:val="00D35A49"/>
    <w:rsid w:val="00D362CE"/>
    <w:rsid w:val="00D36883"/>
    <w:rsid w:val="00D417C3"/>
    <w:rsid w:val="00D43ED5"/>
    <w:rsid w:val="00D4458B"/>
    <w:rsid w:val="00D45E09"/>
    <w:rsid w:val="00D46EE3"/>
    <w:rsid w:val="00D47269"/>
    <w:rsid w:val="00D57182"/>
    <w:rsid w:val="00D60D4B"/>
    <w:rsid w:val="00D6222A"/>
    <w:rsid w:val="00D64BDD"/>
    <w:rsid w:val="00D656B9"/>
    <w:rsid w:val="00D75777"/>
    <w:rsid w:val="00D75DA5"/>
    <w:rsid w:val="00D7739F"/>
    <w:rsid w:val="00D84713"/>
    <w:rsid w:val="00D85D6D"/>
    <w:rsid w:val="00D87218"/>
    <w:rsid w:val="00D87D5D"/>
    <w:rsid w:val="00D903EA"/>
    <w:rsid w:val="00D91852"/>
    <w:rsid w:val="00D932F8"/>
    <w:rsid w:val="00D94E0E"/>
    <w:rsid w:val="00D95E2B"/>
    <w:rsid w:val="00D96270"/>
    <w:rsid w:val="00D96F8A"/>
    <w:rsid w:val="00D972AC"/>
    <w:rsid w:val="00D9784B"/>
    <w:rsid w:val="00DA14FC"/>
    <w:rsid w:val="00DA2B9B"/>
    <w:rsid w:val="00DA427C"/>
    <w:rsid w:val="00DA56F7"/>
    <w:rsid w:val="00DA672F"/>
    <w:rsid w:val="00DA6D1B"/>
    <w:rsid w:val="00DA703D"/>
    <w:rsid w:val="00DB0F7D"/>
    <w:rsid w:val="00DB2E50"/>
    <w:rsid w:val="00DB3035"/>
    <w:rsid w:val="00DB3743"/>
    <w:rsid w:val="00DB5BFB"/>
    <w:rsid w:val="00DB6208"/>
    <w:rsid w:val="00DB68A8"/>
    <w:rsid w:val="00DC1E44"/>
    <w:rsid w:val="00DC4600"/>
    <w:rsid w:val="00DC4854"/>
    <w:rsid w:val="00DC52F9"/>
    <w:rsid w:val="00DC7D97"/>
    <w:rsid w:val="00DD0277"/>
    <w:rsid w:val="00DD2E96"/>
    <w:rsid w:val="00DD4678"/>
    <w:rsid w:val="00DD48FF"/>
    <w:rsid w:val="00DD4E2E"/>
    <w:rsid w:val="00DD5D39"/>
    <w:rsid w:val="00DD6F1F"/>
    <w:rsid w:val="00DD7516"/>
    <w:rsid w:val="00DD7B0B"/>
    <w:rsid w:val="00DD7E48"/>
    <w:rsid w:val="00DE0D91"/>
    <w:rsid w:val="00DE2001"/>
    <w:rsid w:val="00DE28EA"/>
    <w:rsid w:val="00DE2A47"/>
    <w:rsid w:val="00DE527F"/>
    <w:rsid w:val="00DE554C"/>
    <w:rsid w:val="00DE6854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DF6610"/>
    <w:rsid w:val="00DF67A1"/>
    <w:rsid w:val="00E0014B"/>
    <w:rsid w:val="00E00635"/>
    <w:rsid w:val="00E01FE6"/>
    <w:rsid w:val="00E027C2"/>
    <w:rsid w:val="00E0294D"/>
    <w:rsid w:val="00E036CD"/>
    <w:rsid w:val="00E03D26"/>
    <w:rsid w:val="00E04574"/>
    <w:rsid w:val="00E05BB2"/>
    <w:rsid w:val="00E0768B"/>
    <w:rsid w:val="00E07952"/>
    <w:rsid w:val="00E13460"/>
    <w:rsid w:val="00E16B2E"/>
    <w:rsid w:val="00E20AA6"/>
    <w:rsid w:val="00E21F85"/>
    <w:rsid w:val="00E2276D"/>
    <w:rsid w:val="00E279A0"/>
    <w:rsid w:val="00E27FBB"/>
    <w:rsid w:val="00E305C9"/>
    <w:rsid w:val="00E3640E"/>
    <w:rsid w:val="00E3710A"/>
    <w:rsid w:val="00E37337"/>
    <w:rsid w:val="00E37BDF"/>
    <w:rsid w:val="00E401B8"/>
    <w:rsid w:val="00E43FF9"/>
    <w:rsid w:val="00E44A1F"/>
    <w:rsid w:val="00E44C3C"/>
    <w:rsid w:val="00E45177"/>
    <w:rsid w:val="00E464AB"/>
    <w:rsid w:val="00E46796"/>
    <w:rsid w:val="00E509B9"/>
    <w:rsid w:val="00E55D3D"/>
    <w:rsid w:val="00E560B7"/>
    <w:rsid w:val="00E6051D"/>
    <w:rsid w:val="00E60945"/>
    <w:rsid w:val="00E60B08"/>
    <w:rsid w:val="00E615FD"/>
    <w:rsid w:val="00E61805"/>
    <w:rsid w:val="00E62327"/>
    <w:rsid w:val="00E64CD5"/>
    <w:rsid w:val="00E65E7E"/>
    <w:rsid w:val="00E667F5"/>
    <w:rsid w:val="00E7037A"/>
    <w:rsid w:val="00E70942"/>
    <w:rsid w:val="00E70D36"/>
    <w:rsid w:val="00E714FF"/>
    <w:rsid w:val="00E724E8"/>
    <w:rsid w:val="00E75E2B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4105"/>
    <w:rsid w:val="00E94D10"/>
    <w:rsid w:val="00E94DE7"/>
    <w:rsid w:val="00E95B76"/>
    <w:rsid w:val="00E95DEB"/>
    <w:rsid w:val="00E960CB"/>
    <w:rsid w:val="00E9765F"/>
    <w:rsid w:val="00EA088C"/>
    <w:rsid w:val="00EA0AB2"/>
    <w:rsid w:val="00EA0FB3"/>
    <w:rsid w:val="00EA2F11"/>
    <w:rsid w:val="00EA428A"/>
    <w:rsid w:val="00EA4AB9"/>
    <w:rsid w:val="00EA692C"/>
    <w:rsid w:val="00EB0243"/>
    <w:rsid w:val="00EB1B46"/>
    <w:rsid w:val="00EB4E00"/>
    <w:rsid w:val="00EB5BB3"/>
    <w:rsid w:val="00EB6254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7604"/>
    <w:rsid w:val="00ED3603"/>
    <w:rsid w:val="00ED3E9B"/>
    <w:rsid w:val="00ED4ACC"/>
    <w:rsid w:val="00ED644C"/>
    <w:rsid w:val="00ED697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6316"/>
    <w:rsid w:val="00F00D7B"/>
    <w:rsid w:val="00F0351A"/>
    <w:rsid w:val="00F070F1"/>
    <w:rsid w:val="00F10640"/>
    <w:rsid w:val="00F106F1"/>
    <w:rsid w:val="00F1288A"/>
    <w:rsid w:val="00F1297E"/>
    <w:rsid w:val="00F14F41"/>
    <w:rsid w:val="00F165B8"/>
    <w:rsid w:val="00F16702"/>
    <w:rsid w:val="00F17026"/>
    <w:rsid w:val="00F1728A"/>
    <w:rsid w:val="00F22497"/>
    <w:rsid w:val="00F25843"/>
    <w:rsid w:val="00F25E14"/>
    <w:rsid w:val="00F2648E"/>
    <w:rsid w:val="00F27532"/>
    <w:rsid w:val="00F3113F"/>
    <w:rsid w:val="00F312C8"/>
    <w:rsid w:val="00F31609"/>
    <w:rsid w:val="00F322E7"/>
    <w:rsid w:val="00F32332"/>
    <w:rsid w:val="00F3774C"/>
    <w:rsid w:val="00F40873"/>
    <w:rsid w:val="00F410FE"/>
    <w:rsid w:val="00F41454"/>
    <w:rsid w:val="00F4670B"/>
    <w:rsid w:val="00F46912"/>
    <w:rsid w:val="00F47B72"/>
    <w:rsid w:val="00F500D0"/>
    <w:rsid w:val="00F506C0"/>
    <w:rsid w:val="00F52342"/>
    <w:rsid w:val="00F52932"/>
    <w:rsid w:val="00F56875"/>
    <w:rsid w:val="00F57847"/>
    <w:rsid w:val="00F60878"/>
    <w:rsid w:val="00F608EC"/>
    <w:rsid w:val="00F60B23"/>
    <w:rsid w:val="00F61757"/>
    <w:rsid w:val="00F7020E"/>
    <w:rsid w:val="00F70B5E"/>
    <w:rsid w:val="00F71618"/>
    <w:rsid w:val="00F718C9"/>
    <w:rsid w:val="00F73F6D"/>
    <w:rsid w:val="00F745BB"/>
    <w:rsid w:val="00F76397"/>
    <w:rsid w:val="00F77403"/>
    <w:rsid w:val="00F80DA8"/>
    <w:rsid w:val="00F86C86"/>
    <w:rsid w:val="00F9222D"/>
    <w:rsid w:val="00F9284D"/>
    <w:rsid w:val="00F938A5"/>
    <w:rsid w:val="00F93FF2"/>
    <w:rsid w:val="00F94046"/>
    <w:rsid w:val="00F959C9"/>
    <w:rsid w:val="00F95ECB"/>
    <w:rsid w:val="00F96DAC"/>
    <w:rsid w:val="00FA071C"/>
    <w:rsid w:val="00FA0FC9"/>
    <w:rsid w:val="00FA294C"/>
    <w:rsid w:val="00FA4AB1"/>
    <w:rsid w:val="00FA558C"/>
    <w:rsid w:val="00FB0767"/>
    <w:rsid w:val="00FB12A8"/>
    <w:rsid w:val="00FB2144"/>
    <w:rsid w:val="00FB3D85"/>
    <w:rsid w:val="00FB4C77"/>
    <w:rsid w:val="00FB52CB"/>
    <w:rsid w:val="00FB5F8D"/>
    <w:rsid w:val="00FB60CD"/>
    <w:rsid w:val="00FB6794"/>
    <w:rsid w:val="00FB77CB"/>
    <w:rsid w:val="00FC24F1"/>
    <w:rsid w:val="00FC2529"/>
    <w:rsid w:val="00FC3041"/>
    <w:rsid w:val="00FC58FF"/>
    <w:rsid w:val="00FC59CF"/>
    <w:rsid w:val="00FD19E0"/>
    <w:rsid w:val="00FD3B45"/>
    <w:rsid w:val="00FD64E0"/>
    <w:rsid w:val="00FD73E0"/>
    <w:rsid w:val="00FE0105"/>
    <w:rsid w:val="00FE0369"/>
    <w:rsid w:val="00FE0CDF"/>
    <w:rsid w:val="00FE307D"/>
    <w:rsid w:val="00FE37CF"/>
    <w:rsid w:val="00FE3C1C"/>
    <w:rsid w:val="00FE3F43"/>
    <w:rsid w:val="00FE6776"/>
    <w:rsid w:val="00FF0EBF"/>
    <w:rsid w:val="00FF1CDD"/>
    <w:rsid w:val="00FF2898"/>
    <w:rsid w:val="00FF54D5"/>
    <w:rsid w:val="00FF7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87E4741"/>
  <w15:docId w15:val="{87600B76-6097-42FF-8959-6627142BA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&#24182;&#23558;&#30003;&#35831;&#34920;&#21457;&#33267;audits@idfl.com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DA4938AC2184E9D9D05BDBB3497E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BFC74-7F24-4E6B-B457-FDAE5492BE1B}"/>
      </w:docPartPr>
      <w:docPartBody>
        <w:p w:rsidR="003C6646" w:rsidRDefault="003C6646" w:rsidP="003C6646">
          <w:pPr>
            <w:pStyle w:val="0512E6AE23D94BAC8DE7A27B0CFB6D59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874706C8B23418A9B44F13B51C82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6BE7D-A8DC-44F2-BB9A-D0E2CDEEB758}"/>
      </w:docPartPr>
      <w:docPartBody>
        <w:p w:rsidR="003C6646" w:rsidRDefault="003C6646" w:rsidP="003C6646">
          <w:pPr>
            <w:pStyle w:val="CDB11B14987D4372BAA89AAF4CE94729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691DB5AAD8F431F8A230491CB99E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A5B6D-B1E7-42B8-9200-A41AFD5F0F58}"/>
      </w:docPartPr>
      <w:docPartBody>
        <w:p w:rsidR="003C6646" w:rsidRDefault="003C6646" w:rsidP="003C6646">
          <w:pPr>
            <w:pStyle w:val="559EAEB273DA4CAD81B0E03E65AEBA5D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3B19B62A0164831ADA1182F9CCBA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48826-259B-47A0-BA46-17A7505DA8E7}"/>
      </w:docPartPr>
      <w:docPartBody>
        <w:p w:rsidR="003C6646" w:rsidRDefault="003C6646" w:rsidP="003C6646">
          <w:pPr>
            <w:pStyle w:val="F8FC338CF0AA48C69F7220244F6D74EC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6B35912430A40ECAB0B4A71E2B54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4BFA-DFC4-4291-A402-E4695F61B06D}"/>
      </w:docPartPr>
      <w:docPartBody>
        <w:p w:rsidR="003C6646" w:rsidRDefault="003C6646" w:rsidP="003C6646">
          <w:pPr>
            <w:pStyle w:val="6F178FCF4B594FC384452D475787F01D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9A4706C2BC4D15A6179A41D0443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B0E46-F009-4A4E-B248-65F7A0741704}"/>
      </w:docPartPr>
      <w:docPartBody>
        <w:p w:rsidR="003C6646" w:rsidRDefault="003C6646" w:rsidP="003C6646">
          <w:pPr>
            <w:pStyle w:val="9140AE3797574193B6ABB90BAEA83D89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7CC1896A8804738AFDA7B4076DB4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5FDED-DE3F-421C-8FAB-D30C21ACEF11}"/>
      </w:docPartPr>
      <w:docPartBody>
        <w:p w:rsidR="003C6646" w:rsidRDefault="003C6646" w:rsidP="003C6646">
          <w:pPr>
            <w:pStyle w:val="D422BFCD70884297B6B791361ED78880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371F8E13CF46CE8E7390BDB7831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B3C43-1FFE-46BB-994D-9243B391FA23}"/>
      </w:docPartPr>
      <w:docPartBody>
        <w:p w:rsidR="003C6646" w:rsidRDefault="003C6646" w:rsidP="003C6646">
          <w:pPr>
            <w:pStyle w:val="6C813D53124348C8B88CC0DFD1B4FB9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B83D29A14F4451FA3ADB1BAE35D2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DE30A-19C7-4869-A41F-2A527BB46D8E}"/>
      </w:docPartPr>
      <w:docPartBody>
        <w:p w:rsidR="003C6646" w:rsidRDefault="003C6646" w:rsidP="003C6646">
          <w:pPr>
            <w:pStyle w:val="1D4DD180F75A42E0BF90618CC8F3273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DBCAF093CEF45F18AAFE06B32AA5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3222E-9032-4C42-BD80-7919E416C60C}"/>
      </w:docPartPr>
      <w:docPartBody>
        <w:p w:rsidR="003C6646" w:rsidRDefault="003C6646" w:rsidP="003C6646">
          <w:pPr>
            <w:pStyle w:val="C0109912C8714C8B8258E02987CCDFD6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A42C4E56F1E46439C9C070A06034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6AB4D-B318-40A5-B1A9-266C58AC7EEF}"/>
      </w:docPartPr>
      <w:docPartBody>
        <w:p w:rsidR="003C6646" w:rsidRDefault="003C6646" w:rsidP="003C6646">
          <w:pPr>
            <w:pStyle w:val="D8E61D37628B42DBB32A6123E1C693D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3F826ED8DE942BAA17AB511DAE09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FFE79-BB54-4191-BCAB-2CF49BC759F7}"/>
      </w:docPartPr>
      <w:docPartBody>
        <w:p w:rsidR="003C6646" w:rsidRDefault="003C6646" w:rsidP="003C6646">
          <w:pPr>
            <w:pStyle w:val="DBCDB2053AC14B549A0B1932CA05677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5072C8C4DF34663BD255D4DE7035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A3E85-15D2-49C9-8176-0E0236265441}"/>
      </w:docPartPr>
      <w:docPartBody>
        <w:p w:rsidR="003C6646" w:rsidRDefault="003C6646" w:rsidP="003C6646">
          <w:pPr>
            <w:pStyle w:val="1C23DA83123743E294AEF436D396779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E5B1FE0898B4702A9DD132F8C20F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1334A-1555-47E5-9B8E-05C755192830}"/>
      </w:docPartPr>
      <w:docPartBody>
        <w:p w:rsidR="003C6646" w:rsidRDefault="003C6646" w:rsidP="003C6646">
          <w:pPr>
            <w:pStyle w:val="AD4A8025E46D418991608D9A1F6BB066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AB845AF4C25D410E850A9713A1520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17933-9AFF-497E-8D8F-44FBF5854EA0}"/>
      </w:docPartPr>
      <w:docPartBody>
        <w:p w:rsidR="003C6646" w:rsidRDefault="003C6646" w:rsidP="003C6646">
          <w:pPr>
            <w:pStyle w:val="D23F715D17E84002A6690878F9B411FD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447C63B2E9A4C2BA389C7F37ACDC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EB638-6C79-432D-A6E9-C2A41E0B9232}"/>
      </w:docPartPr>
      <w:docPartBody>
        <w:p w:rsidR="003C6646" w:rsidRDefault="003C6646" w:rsidP="003C6646">
          <w:pPr>
            <w:pStyle w:val="8E58FFAAF30F4CCA82A5CE73A3007D8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34F50B718754D6BA3F3C0EEBF88C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D2F24-05B0-4AFC-9BB3-03FC2A1BF87E}"/>
      </w:docPartPr>
      <w:docPartBody>
        <w:p w:rsidR="003C6646" w:rsidRDefault="003C6646" w:rsidP="003C6646">
          <w:pPr>
            <w:pStyle w:val="332E5CE5C8C74E409DA1D960D998A090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1D44D3BB93E4703B5FB265FA2070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19788-E043-4507-9FDB-B3E9BCED8264}"/>
      </w:docPartPr>
      <w:docPartBody>
        <w:p w:rsidR="003C6646" w:rsidRDefault="003C6646" w:rsidP="003C6646">
          <w:pPr>
            <w:pStyle w:val="82D77AA7C28C4DBE89699D43CEB8CEB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527290EDD2D465EAB9D56CB936DC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8D53A-BE5A-4378-B953-B71A1204015D}"/>
      </w:docPartPr>
      <w:docPartBody>
        <w:p w:rsidR="003C6646" w:rsidRDefault="003C6646" w:rsidP="003C6646">
          <w:pPr>
            <w:pStyle w:val="7859CE750A004E6785F931F83FA80A20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7A01504585C34099A669227FB4FD3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25711-D008-4627-993C-4AB218FBC807}"/>
      </w:docPartPr>
      <w:docPartBody>
        <w:p w:rsidR="003C6646" w:rsidRDefault="003C6646" w:rsidP="003C6646">
          <w:pPr>
            <w:pStyle w:val="2F94A1CAA78248109411B5523D39A372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EF93665B7C8466F91BDF05380EB1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C689B-CF68-4ABB-BF2E-34B64A958F31}"/>
      </w:docPartPr>
      <w:docPartBody>
        <w:p w:rsidR="003C6646" w:rsidRDefault="003C6646" w:rsidP="003C6646">
          <w:pPr>
            <w:pStyle w:val="D52B3BCB1F5D4DC581CFDE616EB6B0C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5CA34EF5A2A4310A32492F41F19D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7CF1D-D3AE-489C-8FDE-D25D4DA4CFBF}"/>
      </w:docPartPr>
      <w:docPartBody>
        <w:p w:rsidR="003C6646" w:rsidRDefault="003C6646" w:rsidP="003C6646">
          <w:pPr>
            <w:pStyle w:val="D433B42F60A24562A56BC80C34B58DC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907888F273541458D772A900EAF7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A0D88-F4A4-4211-91F6-54F55E503261}"/>
      </w:docPartPr>
      <w:docPartBody>
        <w:p w:rsidR="003C6646" w:rsidRDefault="003C6646" w:rsidP="003C6646">
          <w:pPr>
            <w:pStyle w:val="20BEA044BA184230A0B99538085E04D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BFC1D0E3B2443CAA0165E43FFBF0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E69F6-97A0-48CA-9166-56220E20ECE8}"/>
      </w:docPartPr>
      <w:docPartBody>
        <w:p w:rsidR="003C6646" w:rsidRDefault="003C6646" w:rsidP="003C6646">
          <w:pPr>
            <w:pStyle w:val="BD6322EEB09949AAAC734A019CDBBB1B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289A00BB29541D9874490696DCE6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B9DB3-2B93-44A6-9D16-AA3A8AEF25A9}"/>
      </w:docPartPr>
      <w:docPartBody>
        <w:p w:rsidR="003C6646" w:rsidRDefault="003C6646" w:rsidP="003C6646">
          <w:pPr>
            <w:pStyle w:val="AA9896E98AE24A30A3D62E773255757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71447370C34D15A7DACEEFF143C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E5411-0536-4C94-A5B6-6941B2C86685}"/>
      </w:docPartPr>
      <w:docPartBody>
        <w:p w:rsidR="003C6646" w:rsidRDefault="003C6646" w:rsidP="003C6646">
          <w:pPr>
            <w:pStyle w:val="FF099D68B6B149D4BE7A9B88A7A8AE45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0584E9429404633A6634C990BEAA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DF3C0-D47C-4522-980B-F6DC7A2E77F2}"/>
      </w:docPartPr>
      <w:docPartBody>
        <w:p w:rsidR="003C6646" w:rsidRDefault="003C6646" w:rsidP="003C6646">
          <w:pPr>
            <w:pStyle w:val="222EA6AB07294FED8BE45952B2281A4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C13D4D637F245AC9B666589D0D36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154B22-A2BA-4BA5-9B05-53C904F10C74}"/>
      </w:docPartPr>
      <w:docPartBody>
        <w:p w:rsidR="003C6646" w:rsidRDefault="003C6646" w:rsidP="003C6646">
          <w:pPr>
            <w:pStyle w:val="38FADB143E194D6DAE924DFAB41B3C0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4D4788F805041C19581829F34C3F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90299-A9AB-4F06-86DE-C365F34D540D}"/>
      </w:docPartPr>
      <w:docPartBody>
        <w:p w:rsidR="003C6646" w:rsidRDefault="003C6646" w:rsidP="003C6646">
          <w:pPr>
            <w:pStyle w:val="E270CB9121234CA29CCCC797A1949CC2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D3302E596BB649C4BE05018F15414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13A49-6F25-4682-985E-5726741ABEEE}"/>
      </w:docPartPr>
      <w:docPartBody>
        <w:p w:rsidR="003C6646" w:rsidRDefault="003C6646" w:rsidP="003C6646">
          <w:pPr>
            <w:pStyle w:val="423FE90C693240D1AD3B2A5A51E7FBC5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2A053611850467195CB704072E60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21C50-CEB5-4E60-A7ED-4A86B7C545AC}"/>
      </w:docPartPr>
      <w:docPartBody>
        <w:p w:rsidR="003C6646" w:rsidRDefault="003C6646" w:rsidP="003C6646">
          <w:pPr>
            <w:pStyle w:val="63BC9705EB1D4E7E967FA1A4215710CA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5EFFF18731C44048959A9E0029AE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B2D60-86CB-42DD-8956-968CC65DCD28}"/>
      </w:docPartPr>
      <w:docPartBody>
        <w:p w:rsidR="003C6646" w:rsidRDefault="003C6646" w:rsidP="003C6646">
          <w:pPr>
            <w:pStyle w:val="F304D0C2CCF3405EAEB07222466BE56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9CFA9E3609D4C638F87F430EDF4A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E4E04-DFD2-4922-B811-8191191EB794}"/>
      </w:docPartPr>
      <w:docPartBody>
        <w:p w:rsidR="003C6646" w:rsidRDefault="003C6646" w:rsidP="003C6646">
          <w:pPr>
            <w:pStyle w:val="E5641CA29FD4492EA6CFEEE797E9C02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29C59CF4B8549DC9F41632469695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F7A0B-20E8-45E5-BDF7-687D43C4B0DD}"/>
      </w:docPartPr>
      <w:docPartBody>
        <w:p w:rsidR="003C6646" w:rsidRDefault="003C6646" w:rsidP="003C6646">
          <w:pPr>
            <w:pStyle w:val="224677D6B83343199F1C5CB917F207E4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4FDB4B6FD9E44B293F915DFEB791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12430-F14F-487A-B17B-FE50AAF12B7B}"/>
      </w:docPartPr>
      <w:docPartBody>
        <w:p w:rsidR="003C6646" w:rsidRDefault="003C6646" w:rsidP="003C6646">
          <w:pPr>
            <w:pStyle w:val="31B3242E241F4D09BE1879751582F35E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0B6841DD1C345CEAF057CBC687D6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23FA1-225F-483A-AA2B-346CCF26D59E}"/>
      </w:docPartPr>
      <w:docPartBody>
        <w:p w:rsidR="003C6646" w:rsidRDefault="003C6646" w:rsidP="003C6646">
          <w:pPr>
            <w:pStyle w:val="858AE88D3D824F1EBCE0D5AB196287C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58024A1C4014A1283E7E56E92B69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B8D5C-00EC-4E79-AF70-857C6D1CE7C7}"/>
      </w:docPartPr>
      <w:docPartBody>
        <w:p w:rsidR="003C6646" w:rsidRDefault="003C6646" w:rsidP="003C6646">
          <w:pPr>
            <w:pStyle w:val="94C5CCCBD1184CE7A36C840C9223454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8DEB2E661B34F13AD81C23ABD273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60C0B-A5C0-4966-AD8C-A0327D90BBD3}"/>
      </w:docPartPr>
      <w:docPartBody>
        <w:p w:rsidR="003C6646" w:rsidRDefault="003C6646" w:rsidP="003C6646">
          <w:pPr>
            <w:pStyle w:val="74B865018BD5482DBCF8DEA519A3076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B994E8B18EE49D6B8B7FC5FD3BE6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7CF11-3DC8-415E-A04C-F8FF92CCAA72}"/>
      </w:docPartPr>
      <w:docPartBody>
        <w:p w:rsidR="003C6646" w:rsidRDefault="003C6646" w:rsidP="003C6646">
          <w:pPr>
            <w:pStyle w:val="24F0C45A54424448BB60F6FCA51A6F9D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CD78389B75F4D3F9E89B333630CA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0933D-3211-4B95-97E9-76E4587318B0}"/>
      </w:docPartPr>
      <w:docPartBody>
        <w:p w:rsidR="003C6646" w:rsidRDefault="003C6646" w:rsidP="003C6646">
          <w:pPr>
            <w:pStyle w:val="8E6DA407E8FB40C0904919358B1752E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0238E99BC65493EBDA71280B2F18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C4EF2-1E35-451F-8963-AC2563A007A5}"/>
      </w:docPartPr>
      <w:docPartBody>
        <w:p w:rsidR="003C6646" w:rsidRDefault="003C6646" w:rsidP="003C6646">
          <w:pPr>
            <w:pStyle w:val="4D5D3149106A4838812AA9FF17EEF58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C9F9BCD8AEC4553B178C10D44CC3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5308F-9D62-494B-AF96-235E5BD2A8BB}"/>
      </w:docPartPr>
      <w:docPartBody>
        <w:p w:rsidR="003C6646" w:rsidRDefault="003C6646" w:rsidP="003C6646">
          <w:pPr>
            <w:pStyle w:val="ECFA161A620446CAB1838254DBDD656A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512E6AE23D94BAC8DE7A27B0CFB6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1C2C6-4AF3-4382-8F6F-2469C350BA33}"/>
      </w:docPartPr>
      <w:docPartBody>
        <w:p w:rsidR="003C6646" w:rsidRDefault="003C6646" w:rsidP="003C6646">
          <w:pPr>
            <w:pStyle w:val="80CE603FCBA84443B812EC7B8E673EF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B11B14987D4372BAA89AAF4CE94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1853B-CD7E-4830-B4A1-6E14B4CCFFBD}"/>
      </w:docPartPr>
      <w:docPartBody>
        <w:p w:rsidR="003C6646" w:rsidRDefault="003C6646" w:rsidP="003C6646">
          <w:pPr>
            <w:pStyle w:val="B03117383FFB4FBF9514F4DF64821186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559EAEB273DA4CAD81B0E03E65AEB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8EFF5-1A1D-4443-8B81-0E29C04C9E7C}"/>
      </w:docPartPr>
      <w:docPartBody>
        <w:p w:rsidR="003C6646" w:rsidRDefault="003C6646" w:rsidP="003C6646">
          <w:pPr>
            <w:pStyle w:val="9B41ECF5A51041B289B09B1A83CABB6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8FC338CF0AA48C69F7220244F6D7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4209C-2AA7-4057-8A2E-A253C4315F99}"/>
      </w:docPartPr>
      <w:docPartBody>
        <w:p w:rsidR="003C6646" w:rsidRDefault="003C6646" w:rsidP="003C6646">
          <w:pPr>
            <w:pStyle w:val="373C99F015FA4C19BD07DF4C7249F27D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F178FCF4B594FC384452D475787F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A11F2-C852-4B4F-9813-9A0C240B9CB6}"/>
      </w:docPartPr>
      <w:docPartBody>
        <w:p w:rsidR="003C6646" w:rsidRDefault="003C6646" w:rsidP="003C6646">
          <w:pPr>
            <w:pStyle w:val="916ADC4575D34CE7938979E9B7517D57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140AE3797574193B6ABB90BAEA83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B8C78-FF59-4FC2-A413-58AD73196852}"/>
      </w:docPartPr>
      <w:docPartBody>
        <w:p w:rsidR="003C6646" w:rsidRDefault="003C6646" w:rsidP="003C6646">
          <w:pPr>
            <w:pStyle w:val="D3A04CB587574CA29A7B25EAE2CE3400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422BFCD70884297B6B791361ED78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A28FB1-FB39-4D81-9A07-CEA27E293566}"/>
      </w:docPartPr>
      <w:docPartBody>
        <w:p w:rsidR="003C6646" w:rsidRDefault="003C6646" w:rsidP="003C6646">
          <w:pPr>
            <w:pStyle w:val="6818D7D291C44674A56C73B03E40A0BF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DEBA996E69AD4ADC94828480C185B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D259C-C8FF-4166-BF66-F365A1B5BDE7}"/>
      </w:docPartPr>
      <w:docPartBody>
        <w:p w:rsidR="003174F2" w:rsidRDefault="001820AF" w:rsidP="001820AF">
          <w:pPr>
            <w:pStyle w:val="DEBA996E69AD4ADC94828480C185B130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6FAB478DA91E4DA08A2EDBF053983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F8855-7FAF-426D-A68D-777F357129D1}"/>
      </w:docPartPr>
      <w:docPartBody>
        <w:p w:rsidR="003174F2" w:rsidRDefault="001820AF" w:rsidP="001820AF">
          <w:pPr>
            <w:pStyle w:val="6FAB478DA91E4DA08A2EDBF053983C12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9F790FE720F8401ABCAACD1240C73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C0BAD-A184-4C7A-B358-15357501CAC7}"/>
      </w:docPartPr>
      <w:docPartBody>
        <w:p w:rsidR="003174F2" w:rsidRDefault="001820AF" w:rsidP="001820AF">
          <w:pPr>
            <w:pStyle w:val="9F790FE720F8401ABCAACD1240C739C5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8EAD68C19FA845B48DADA389F7E46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77BFB-757B-43D9-A73E-F3F18486D20C}"/>
      </w:docPartPr>
      <w:docPartBody>
        <w:p w:rsidR="003174F2" w:rsidRDefault="001820AF" w:rsidP="001820AF">
          <w:pPr>
            <w:pStyle w:val="30B6841DD1C345CEAF057CBC687D63611"/>
          </w:pPr>
          <w:r w:rsidRPr="00C52302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A9B7CA4D80FE4F1EBBE9A3A0DA748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3728B-A006-402A-8B62-244951553BB7}"/>
      </w:docPartPr>
      <w:docPartBody>
        <w:p w:rsidR="003174F2" w:rsidRDefault="001820AF" w:rsidP="001820AF">
          <w:pPr>
            <w:pStyle w:val="E58024A1C4014A1283E7E56E92B69D97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94EBC6BD572437B8FFD392594B5F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E3FE2-3083-4F58-87A9-0CE609D32686}"/>
      </w:docPartPr>
      <w:docPartBody>
        <w:p w:rsidR="003174F2" w:rsidRDefault="001820AF" w:rsidP="001820AF">
          <w:pPr>
            <w:pStyle w:val="58DEB2E661B34F13AD81C23ABD2738FA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6E503E123484188A6D009FCD113B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6759E-39C5-4A96-A938-5AB423120C4B}"/>
      </w:docPartPr>
      <w:docPartBody>
        <w:p w:rsidR="003174F2" w:rsidRDefault="001820AF" w:rsidP="001820AF">
          <w:pPr>
            <w:pStyle w:val="6B994E8B18EE49D6B8B7FC5FD3BE647A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14BBFB2F20643FB894AE951E2F6B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6962D4-9424-4843-ADB3-C21D9DB74D4F}"/>
      </w:docPartPr>
      <w:docPartBody>
        <w:p w:rsidR="003174F2" w:rsidRDefault="001820AF" w:rsidP="001820AF">
          <w:pPr>
            <w:pStyle w:val="3CD78389B75F4D3F9E89B333630CA97B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BCC742D0FF64DEDBB081612774EC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EC346-2655-4445-A2DA-AD38316A1A69}"/>
      </w:docPartPr>
      <w:docPartBody>
        <w:p w:rsidR="003174F2" w:rsidRDefault="001820AF" w:rsidP="001820AF">
          <w:pPr>
            <w:pStyle w:val="D0238E99BC65493EBDA71280B2F18A5E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4F0C45A54424448BB60F6FCA51A6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6B507-5077-40B3-A406-55F24337059F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E6DA407E8FB40C0904919358B175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BDB9A-FF9C-40F0-ABC5-E908F0014E78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3A04CB587574CA29A7B25EAE2CE3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718E6-7919-44F0-8CEA-307DCA8FEAB5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818D7D291C44674A56C73B03E40A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6FD14-739E-41E7-8001-79A7FBFE00AB}"/>
      </w:docPartPr>
      <w:docPartBody>
        <w:p w:rsidR="00846F04" w:rsidRDefault="00FD43E7" w:rsidP="00FD43E7"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6FD31BE5324749F6A4C21347A1504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ADCC5-3910-4627-AE1E-FD5C63AE48EB}"/>
      </w:docPartPr>
      <w:docPartBody>
        <w:p w:rsidR="00846F04" w:rsidRDefault="00FD43E7" w:rsidP="00FD43E7"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088B883F42C54EA69BED294830530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2D697-B4A6-4B01-82E2-616255F16B59}"/>
      </w:docPartPr>
      <w:docPartBody>
        <w:p w:rsidR="00846F04" w:rsidRDefault="00FD43E7" w:rsidP="00FD43E7"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AF54D0E2D65A4F7A993E344CA4D3C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0E3F9-4DF5-4BEE-8EC2-35EC8AFF6B24}"/>
      </w:docPartPr>
      <w:docPartBody>
        <w:p w:rsidR="005049A1" w:rsidRDefault="00846F04" w:rsidP="00846F04">
          <w:pPr>
            <w:pStyle w:val="AF54D0E2D65A4F7A993E344CA4D3C612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DE7A93E65234127856C33DAACBEE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721FFB-115A-4F4A-8813-3C6EB2BFF7A4}"/>
      </w:docPartPr>
      <w:docPartBody>
        <w:p w:rsidR="005049A1" w:rsidRDefault="00846F04" w:rsidP="00846F04">
          <w:pPr>
            <w:pStyle w:val="4DE7A93E65234127856C33DAACBEE210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8163D34D63B43D98536973A45A2C0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C213C-DBD3-4930-9E44-83D3A1D07D28}"/>
      </w:docPartPr>
      <w:docPartBody>
        <w:p w:rsidR="005049A1" w:rsidRDefault="00846F04" w:rsidP="00846F04">
          <w:pPr>
            <w:pStyle w:val="F8163D34D63B43D98536973A45A2C029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FA37F89BAEC4C949A022949DA31E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7F23A-D386-4567-9F58-B43D42E30A56}"/>
      </w:docPartPr>
      <w:docPartBody>
        <w:p w:rsidR="005049A1" w:rsidRDefault="00846F04" w:rsidP="00846F04">
          <w:pPr>
            <w:pStyle w:val="7FA37F89BAEC4C949A022949DA31EE82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CBC1EF1FB824FDCB0C848BC349CE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B6FBF-9510-4B33-89DE-6B69BD1EFAEC}"/>
      </w:docPartPr>
      <w:docPartBody>
        <w:p w:rsidR="005049A1" w:rsidRDefault="00846F04" w:rsidP="00846F04">
          <w:pPr>
            <w:pStyle w:val="DCBC1EF1FB824FDCB0C848BC349CEF1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C6ABCE58FB54F8A81876AD351E4E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B5C81-37E8-41B0-B77E-BD40BC0EAFBF}"/>
      </w:docPartPr>
      <w:docPartBody>
        <w:p w:rsidR="005049A1" w:rsidRDefault="00846F04" w:rsidP="00846F04">
          <w:pPr>
            <w:pStyle w:val="3C6ABCE58FB54F8A81876AD351E4E5F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9D777DCBB9F4B6D9ADB9E9C14867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A36C0-4643-4A80-B04E-63EA1FD6F1A7}"/>
      </w:docPartPr>
      <w:docPartBody>
        <w:p w:rsidR="005049A1" w:rsidRDefault="00846F04" w:rsidP="00846F04">
          <w:pPr>
            <w:pStyle w:val="49D777DCBB9F4B6D9ADB9E9C14867B81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107C6E7C5384231AF690D90A8055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A4787-8100-445A-B92F-FA91FE6924D0}"/>
      </w:docPartPr>
      <w:docPartBody>
        <w:p w:rsidR="005049A1" w:rsidRDefault="00846F04" w:rsidP="00846F04">
          <w:pPr>
            <w:pStyle w:val="B107C6E7C5384231AF690D90A8055DC5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2F8D8F6B631434F961459E0A655C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F352B-7E8D-4A0B-B8C3-6FFA63B66F56}"/>
      </w:docPartPr>
      <w:docPartBody>
        <w:p w:rsidR="005049A1" w:rsidRDefault="00846F04" w:rsidP="00846F04">
          <w:pPr>
            <w:pStyle w:val="F2F8D8F6B631434F961459E0A655C30A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0D544E20EF3457FB028089BB2506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047F3-D00D-4243-9E43-7DA35E2E2B73}"/>
      </w:docPartPr>
      <w:docPartBody>
        <w:p w:rsidR="005049A1" w:rsidRDefault="00846F04" w:rsidP="00846F04">
          <w:pPr>
            <w:pStyle w:val="60D544E20EF3457FB028089BB2506AF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57629A7C22C40958977FC7A210006A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EC753CD-0B9D-4048-83FA-C8DADCAAB323}"/>
      </w:docPartPr>
      <w:docPartBody>
        <w:p w:rsidR="00B6733F" w:rsidRDefault="00EA11AA" w:rsidP="00EA11AA">
          <w:pPr>
            <w:pStyle w:val="957629A7C22C40958977FC7A210006A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E7A0492F01043A2AD69155E6165B34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2B1C1B1-DEC8-45CF-9362-6EE741EAF1CB}"/>
      </w:docPartPr>
      <w:docPartBody>
        <w:p w:rsidR="00B6733F" w:rsidRDefault="00EA11AA" w:rsidP="00EA11AA">
          <w:pPr>
            <w:pStyle w:val="FE7A0492F01043A2AD69155E6165B34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85E4CD4CD8D4619A5284EE7498BA01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2233C9D-BAAC-4CC1-9CC5-EDB75BD506B3}"/>
      </w:docPartPr>
      <w:docPartBody>
        <w:p w:rsidR="00B6733F" w:rsidRDefault="00EA11AA" w:rsidP="00EA11AA">
          <w:pPr>
            <w:pStyle w:val="285E4CD4CD8D4619A5284EE7498BA01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BB6245E45DC436DAA41B9F9A4C0452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F0D486F-338E-43CA-953E-55FE24D68FB2}"/>
      </w:docPartPr>
      <w:docPartBody>
        <w:p w:rsidR="00B6733F" w:rsidRDefault="00EA11AA" w:rsidP="00EA11AA">
          <w:pPr>
            <w:pStyle w:val="FBB6245E45DC436DAA41B9F9A4C0452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E6AA0F7940149E5953A413E501E11F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A7E52FB-73C3-4501-9851-4F66F7E46446}"/>
      </w:docPartPr>
      <w:docPartBody>
        <w:p w:rsidR="00B6733F" w:rsidRDefault="00EA11AA" w:rsidP="00EA11AA">
          <w:pPr>
            <w:pStyle w:val="7E6AA0F7940149E5953A413E501E11F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06BDB334CE443A2A88D4DF59E4400D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36C840B-7C0B-4246-8BFD-681A2844BA50}"/>
      </w:docPartPr>
      <w:docPartBody>
        <w:p w:rsidR="00B6733F" w:rsidRDefault="00EA11AA" w:rsidP="00EA11AA">
          <w:pPr>
            <w:pStyle w:val="006BDB334CE443A2A88D4DF59E4400D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7F1630203F847DCA82540E945A449C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DCC3036-05E4-491D-9594-05FC9229E037}"/>
      </w:docPartPr>
      <w:docPartBody>
        <w:p w:rsidR="00B6733F" w:rsidRDefault="00EA11AA" w:rsidP="00EA11AA">
          <w:pPr>
            <w:pStyle w:val="77F1630203F847DCA82540E945A449C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25CE38AB80348EBA7EB4BCE74FD6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262B2-DC68-46C8-8D39-92D3222B7838}"/>
      </w:docPartPr>
      <w:docPartBody>
        <w:p w:rsidR="00000000" w:rsidRDefault="00B4099C" w:rsidP="00B4099C">
          <w:pPr>
            <w:pStyle w:val="425CE38AB80348EBA7EB4BCE74FD6FE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31C115E427B4D4B976B01D4A1C14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89911-078C-47EC-ADE2-B3EE4987D7F4}"/>
      </w:docPartPr>
      <w:docPartBody>
        <w:p w:rsidR="00000000" w:rsidRDefault="00B4099C" w:rsidP="00B4099C">
          <w:pPr>
            <w:pStyle w:val="131C115E427B4D4B976B01D4A1C14EE7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DA48B66EB0A045BC82FDC94334EDE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FE327-0C5C-49BC-9E01-1351F8BF2D1A}"/>
      </w:docPartPr>
      <w:docPartBody>
        <w:p w:rsidR="00000000" w:rsidRDefault="00B4099C" w:rsidP="00B4099C">
          <w:pPr>
            <w:pStyle w:val="DA48B66EB0A045BC82FDC94334EDEEE9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7D0CBB1745042C687295AB1D8366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0BF3D-D450-4334-AC1B-D9E9DB25383D}"/>
      </w:docPartPr>
      <w:docPartBody>
        <w:p w:rsidR="00000000" w:rsidRDefault="00B4099C" w:rsidP="00B4099C">
          <w:pPr>
            <w:pStyle w:val="D7D0CBB1745042C687295AB1D8366C31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5F84905F4AB4AA0919636845C11E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CE092B-0869-4DCA-B4C6-BB5D52BC314F}"/>
      </w:docPartPr>
      <w:docPartBody>
        <w:p w:rsidR="00000000" w:rsidRDefault="00B4099C" w:rsidP="00B4099C">
          <w:pPr>
            <w:pStyle w:val="05F84905F4AB4AA0919636845C11EE42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334FD49784004C35BFDE45105A617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61CC8-8417-4C6E-84DA-E7A221594129}"/>
      </w:docPartPr>
      <w:docPartBody>
        <w:p w:rsidR="00000000" w:rsidRDefault="00B4099C" w:rsidP="00B4099C">
          <w:pPr>
            <w:pStyle w:val="334FD49784004C35BFDE45105A617599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25DF5FD79444F36B9624824D07622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5D1F7D-AD2C-4C0C-BBB2-E122EA68A53E}"/>
      </w:docPartPr>
      <w:docPartBody>
        <w:p w:rsidR="00000000" w:rsidRDefault="00B4099C" w:rsidP="00B4099C">
          <w:pPr>
            <w:pStyle w:val="425DF5FD79444F36B9624824D076222A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4A86AE95DEE41E49E01575BE1D9F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E23B7-4901-462D-8CD4-C41C0D40F99A}"/>
      </w:docPartPr>
      <w:docPartBody>
        <w:p w:rsidR="00000000" w:rsidRDefault="00B4099C" w:rsidP="00B4099C">
          <w:pPr>
            <w:pStyle w:val="B4A86AE95DEE41E49E01575BE1D9F9C7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FA6B9ADEBB604184898ED43A51F73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244DF-2AC0-4E24-8B0F-77CBA4DDF5A0}"/>
      </w:docPartPr>
      <w:docPartBody>
        <w:p w:rsidR="00000000" w:rsidRDefault="00B4099C" w:rsidP="00B4099C">
          <w:pPr>
            <w:pStyle w:val="FA6B9ADEBB604184898ED43A51F73AB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FBCEA54AC5E40A8A1FD55C63C181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A2FD6-E3B8-4C03-BD5F-244D02E0132C}"/>
      </w:docPartPr>
      <w:docPartBody>
        <w:p w:rsidR="00000000" w:rsidRDefault="00B4099C" w:rsidP="00B4099C">
          <w:pPr>
            <w:pStyle w:val="AFBCEA54AC5E40A8A1FD55C63C181B7F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72952273DC14F8B95369E76FC7901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2CE3B2-85A6-4988-951F-04649B0662FB}"/>
      </w:docPartPr>
      <w:docPartBody>
        <w:p w:rsidR="00000000" w:rsidRDefault="00B4099C" w:rsidP="00B4099C">
          <w:pPr>
            <w:pStyle w:val="B72952273DC14F8B95369E76FC7901BA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E0AF6730D1254C69A9F46F422C6F6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F3157-619E-4762-AF3D-D131C3F19733}"/>
      </w:docPartPr>
      <w:docPartBody>
        <w:p w:rsidR="00000000" w:rsidRDefault="00B4099C" w:rsidP="00B4099C">
          <w:pPr>
            <w:pStyle w:val="E0AF6730D1254C69A9F46F422C6F6BCA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B07C979BF924A1382E95CC8289A2D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37344-BCD3-488E-AA07-6C0AAAC56F5B}"/>
      </w:docPartPr>
      <w:docPartBody>
        <w:p w:rsidR="00000000" w:rsidRDefault="00B4099C" w:rsidP="00B4099C">
          <w:pPr>
            <w:pStyle w:val="CB07C979BF924A1382E95CC8289A2D8E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9E66EDE6286438792CD455AE8A8E7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5EEAB-9B4E-4B0A-9E4E-6E8E8F2B27E0}"/>
      </w:docPartPr>
      <w:docPartBody>
        <w:p w:rsidR="00000000" w:rsidRDefault="00B4099C" w:rsidP="00B4099C">
          <w:pPr>
            <w:pStyle w:val="29E66EDE6286438792CD455AE8A8E766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E2A206B24C614418BD000390154C2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3A2A2E-B730-4A71-ADFA-B4B5C3FD0FD3}"/>
      </w:docPartPr>
      <w:docPartBody>
        <w:p w:rsidR="00000000" w:rsidRDefault="00B4099C" w:rsidP="00B4099C">
          <w:pPr>
            <w:pStyle w:val="E2A206B24C614418BD000390154C2071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30EAF15737D4BD4AA59717817A8A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BC3C06-899A-4E58-87D6-F55BD532A524}"/>
      </w:docPartPr>
      <w:docPartBody>
        <w:p w:rsidR="00000000" w:rsidRDefault="00B4099C" w:rsidP="00B4099C">
          <w:pPr>
            <w:pStyle w:val="730EAF15737D4BD4AA59717817A8AD35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1418D64A3094318946C2892629690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B8743-03AD-41C7-AB76-FE95D821DB0E}"/>
      </w:docPartPr>
      <w:docPartBody>
        <w:p w:rsidR="00000000" w:rsidRDefault="00B4099C" w:rsidP="00B4099C">
          <w:pPr>
            <w:pStyle w:val="C1418D64A3094318946C289262969073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F6810A97355140BF8EF58B921C1AF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125A2-1CEF-4C33-871E-E46F24CAEE0A}"/>
      </w:docPartPr>
      <w:docPartBody>
        <w:p w:rsidR="00000000" w:rsidRDefault="00B4099C" w:rsidP="00B4099C">
          <w:pPr>
            <w:pStyle w:val="F6810A97355140BF8EF58B921C1AF30C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869809F2A78438B9AEDA81E266BE3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5A749-B797-450D-850B-399D849E0270}"/>
      </w:docPartPr>
      <w:docPartBody>
        <w:p w:rsidR="00000000" w:rsidRDefault="00B4099C" w:rsidP="00B4099C">
          <w:pPr>
            <w:pStyle w:val="5869809F2A78438B9AEDA81E266BE3A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5CE04479FB43828F5341E8B1219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45690B-8A93-49E9-A4C3-BC3DE79D550A}"/>
      </w:docPartPr>
      <w:docPartBody>
        <w:p w:rsidR="00000000" w:rsidRDefault="00B4099C" w:rsidP="00B4099C">
          <w:pPr>
            <w:pStyle w:val="CD5CE04479FB43828F5341E8B1219CC5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1B20159C524646C0B21AAAD00C013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BD6A2-9CC6-462C-B565-522603917E77}"/>
      </w:docPartPr>
      <w:docPartBody>
        <w:p w:rsidR="00000000" w:rsidRDefault="00B4099C" w:rsidP="00B4099C">
          <w:pPr>
            <w:pStyle w:val="1B20159C524646C0B21AAAD00C013262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00CE88CE91849A080B5303015D01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809AC6-8B9E-49F0-8F23-74E28ABFF992}"/>
      </w:docPartPr>
      <w:docPartBody>
        <w:p w:rsidR="00000000" w:rsidRDefault="00B4099C" w:rsidP="00B4099C">
          <w:pPr>
            <w:pStyle w:val="400CE88CE91849A080B5303015D012AF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comments="0" w:insDel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1E6D"/>
    <w:rsid w:val="000777FE"/>
    <w:rsid w:val="001820AF"/>
    <w:rsid w:val="003174F2"/>
    <w:rsid w:val="00365982"/>
    <w:rsid w:val="003C6646"/>
    <w:rsid w:val="00474581"/>
    <w:rsid w:val="00485274"/>
    <w:rsid w:val="005049A1"/>
    <w:rsid w:val="005D2C4E"/>
    <w:rsid w:val="00846F04"/>
    <w:rsid w:val="00AF1E6D"/>
    <w:rsid w:val="00B4099C"/>
    <w:rsid w:val="00B6733F"/>
    <w:rsid w:val="00CE5B3B"/>
    <w:rsid w:val="00EA11AA"/>
    <w:rsid w:val="00F257EB"/>
    <w:rsid w:val="00FD4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099C"/>
    <w:rPr>
      <w:color w:val="808080"/>
    </w:rPr>
  </w:style>
  <w:style w:type="paragraph" w:customStyle="1" w:styleId="DEBA996E69AD4ADC94828480C185B130">
    <w:name w:val="DEBA996E69AD4ADC94828480C185B130"/>
    <w:rsid w:val="001820AF"/>
    <w:rPr>
      <w:lang w:eastAsia="zh-CN"/>
    </w:rPr>
  </w:style>
  <w:style w:type="paragraph" w:customStyle="1" w:styleId="6FAB478DA91E4DA08A2EDBF053983C12">
    <w:name w:val="6FAB478DA91E4DA08A2EDBF053983C12"/>
    <w:rsid w:val="001820AF"/>
    <w:rPr>
      <w:lang w:eastAsia="zh-CN"/>
    </w:rPr>
  </w:style>
  <w:style w:type="paragraph" w:customStyle="1" w:styleId="9F790FE720F8401ABCAACD1240C739C5">
    <w:name w:val="9F790FE720F8401ABCAACD1240C739C5"/>
    <w:rsid w:val="001820AF"/>
    <w:rPr>
      <w:lang w:eastAsia="zh-CN"/>
    </w:rPr>
  </w:style>
  <w:style w:type="paragraph" w:customStyle="1" w:styleId="A9B7CA4D80FE4F1EBBE9A3A0DA748F8E">
    <w:name w:val="A9B7CA4D80FE4F1EBBE9A3A0DA748F8E"/>
    <w:rsid w:val="001820AF"/>
    <w:rPr>
      <w:lang w:eastAsia="zh-CN"/>
    </w:rPr>
  </w:style>
  <w:style w:type="paragraph" w:customStyle="1" w:styleId="30B6841DD1C345CEAF057CBC687D63611">
    <w:name w:val="30B6841DD1C345CEAF057CBC687D6361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58024A1C4014A1283E7E56E92B69D971">
    <w:name w:val="E58024A1C4014A1283E7E56E92B69D97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8DEB2E661B34F13AD81C23ABD2738FA1">
    <w:name w:val="58DEB2E661B34F13AD81C23ABD2738FA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B994E8B18EE49D6B8B7FC5FD3BE647A1">
    <w:name w:val="6B994E8B18EE49D6B8B7FC5FD3BE647A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CD78389B75F4D3F9E89B333630CA97B1">
    <w:name w:val="3CD78389B75F4D3F9E89B333630CA97B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0238E99BC65493EBDA71280B2F18A5E1">
    <w:name w:val="D0238E99BC65493EBDA71280B2F18A5E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512E6AE23D94BAC8DE7A27B0CFB6D591">
    <w:name w:val="0512E6AE23D94BAC8DE7A27B0CFB6D5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DB11B14987D4372BAA89AAF4CE947291">
    <w:name w:val="CDB11B14987D4372BAA89AAF4CE9472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59EAEB273DA4CAD81B0E03E65AEBA5D1">
    <w:name w:val="559EAEB273DA4CAD81B0E03E65AEBA5D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8FC338CF0AA48C69F7220244F6D74EC1">
    <w:name w:val="F8FC338CF0AA48C69F7220244F6D74EC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F178FCF4B594FC384452D475787F01D1">
    <w:name w:val="6F178FCF4B594FC384452D475787F01D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140AE3797574193B6ABB90BAEA83D891">
    <w:name w:val="9140AE3797574193B6ABB90BAEA83D8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422BFCD70884297B6B791361ED788801">
    <w:name w:val="D422BFCD70884297B6B791361ED78880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C813D53124348C8B88CC0DFD1B4FB9E">
    <w:name w:val="6C813D53124348C8B88CC0DFD1B4FB9E"/>
    <w:rsid w:val="00FD43E7"/>
    <w:rPr>
      <w:lang w:eastAsia="zh-CN"/>
    </w:rPr>
  </w:style>
  <w:style w:type="paragraph" w:customStyle="1" w:styleId="1D4DD180F75A42E0BF90618CC8F32739">
    <w:name w:val="1D4DD180F75A42E0BF90618CC8F32739"/>
    <w:rsid w:val="00FD43E7"/>
    <w:rPr>
      <w:lang w:eastAsia="zh-CN"/>
    </w:rPr>
  </w:style>
  <w:style w:type="paragraph" w:customStyle="1" w:styleId="C0109912C8714C8B8258E02987CCDFD6">
    <w:name w:val="C0109912C8714C8B8258E02987CCDFD6"/>
    <w:rsid w:val="00FD43E7"/>
    <w:rPr>
      <w:lang w:eastAsia="zh-CN"/>
    </w:rPr>
  </w:style>
  <w:style w:type="paragraph" w:customStyle="1" w:styleId="D8E61D37628B42DBB32A6123E1C693D1">
    <w:name w:val="D8E61D37628B42DBB32A6123E1C693D1"/>
    <w:rsid w:val="00FD43E7"/>
    <w:rPr>
      <w:lang w:eastAsia="zh-CN"/>
    </w:rPr>
  </w:style>
  <w:style w:type="paragraph" w:customStyle="1" w:styleId="DBCDB2053AC14B549A0B1932CA056778">
    <w:name w:val="DBCDB2053AC14B549A0B1932CA056778"/>
    <w:rsid w:val="00FD43E7"/>
    <w:rPr>
      <w:lang w:eastAsia="zh-CN"/>
    </w:rPr>
  </w:style>
  <w:style w:type="paragraph" w:customStyle="1" w:styleId="1C23DA83123743E294AEF436D3967794">
    <w:name w:val="1C23DA83123743E294AEF436D3967794"/>
    <w:rsid w:val="00FD43E7"/>
    <w:rPr>
      <w:lang w:eastAsia="zh-CN"/>
    </w:rPr>
  </w:style>
  <w:style w:type="paragraph" w:customStyle="1" w:styleId="AD4A8025E46D418991608D9A1F6BB066">
    <w:name w:val="AD4A8025E46D418991608D9A1F6BB066"/>
    <w:rsid w:val="00FD43E7"/>
    <w:rPr>
      <w:lang w:eastAsia="zh-CN"/>
    </w:rPr>
  </w:style>
  <w:style w:type="paragraph" w:customStyle="1" w:styleId="D23F715D17E84002A6690878F9B411FD">
    <w:name w:val="D23F715D17E84002A6690878F9B411FD"/>
    <w:rsid w:val="00FD43E7"/>
    <w:rPr>
      <w:lang w:eastAsia="zh-CN"/>
    </w:rPr>
  </w:style>
  <w:style w:type="paragraph" w:customStyle="1" w:styleId="8E58FFAAF30F4CCA82A5CE73A3007D81">
    <w:name w:val="8E58FFAAF30F4CCA82A5CE73A3007D81"/>
    <w:rsid w:val="00FD43E7"/>
    <w:rPr>
      <w:lang w:eastAsia="zh-CN"/>
    </w:rPr>
  </w:style>
  <w:style w:type="paragraph" w:customStyle="1" w:styleId="332E5CE5C8C74E409DA1D960D998A090">
    <w:name w:val="332E5CE5C8C74E409DA1D960D998A090"/>
    <w:rsid w:val="00FD43E7"/>
    <w:rPr>
      <w:lang w:eastAsia="zh-CN"/>
    </w:rPr>
  </w:style>
  <w:style w:type="paragraph" w:customStyle="1" w:styleId="82D77AA7C28C4DBE89699D43CEB8CEBB">
    <w:name w:val="82D77AA7C28C4DBE89699D43CEB8CEBB"/>
    <w:rsid w:val="00FD43E7"/>
    <w:rPr>
      <w:lang w:eastAsia="zh-CN"/>
    </w:rPr>
  </w:style>
  <w:style w:type="paragraph" w:customStyle="1" w:styleId="7859CE750A004E6785F931F83FA80A20">
    <w:name w:val="7859CE750A004E6785F931F83FA80A20"/>
    <w:rsid w:val="00FD43E7"/>
    <w:rPr>
      <w:lang w:eastAsia="zh-CN"/>
    </w:rPr>
  </w:style>
  <w:style w:type="paragraph" w:customStyle="1" w:styleId="2F94A1CAA78248109411B5523D39A372">
    <w:name w:val="2F94A1CAA78248109411B5523D39A372"/>
    <w:rsid w:val="00FD43E7"/>
    <w:rPr>
      <w:lang w:eastAsia="zh-CN"/>
    </w:rPr>
  </w:style>
  <w:style w:type="paragraph" w:customStyle="1" w:styleId="D52B3BCB1F5D4DC581CFDE616EB6B0C9">
    <w:name w:val="D52B3BCB1F5D4DC581CFDE616EB6B0C9"/>
    <w:rsid w:val="00FD43E7"/>
    <w:rPr>
      <w:lang w:eastAsia="zh-CN"/>
    </w:rPr>
  </w:style>
  <w:style w:type="paragraph" w:customStyle="1" w:styleId="D433B42F60A24562A56BC80C34B58DCF">
    <w:name w:val="D433B42F60A24562A56BC80C34B58DCF"/>
    <w:rsid w:val="00FD43E7"/>
    <w:rPr>
      <w:lang w:eastAsia="zh-CN"/>
    </w:rPr>
  </w:style>
  <w:style w:type="paragraph" w:customStyle="1" w:styleId="20BEA044BA184230A0B99538085E04D1">
    <w:name w:val="20BEA044BA184230A0B99538085E04D1"/>
    <w:rsid w:val="00FD43E7"/>
    <w:rPr>
      <w:lang w:eastAsia="zh-CN"/>
    </w:rPr>
  </w:style>
  <w:style w:type="paragraph" w:customStyle="1" w:styleId="BD6322EEB09949AAAC734A019CDBBB1B">
    <w:name w:val="BD6322EEB09949AAAC734A019CDBBB1B"/>
    <w:rsid w:val="00FD43E7"/>
    <w:rPr>
      <w:lang w:eastAsia="zh-CN"/>
    </w:rPr>
  </w:style>
  <w:style w:type="paragraph" w:customStyle="1" w:styleId="AA9896E98AE24A30A3D62E7732557574">
    <w:name w:val="AA9896E98AE24A30A3D62E7732557574"/>
    <w:rsid w:val="00FD43E7"/>
    <w:rPr>
      <w:lang w:eastAsia="zh-CN"/>
    </w:rPr>
  </w:style>
  <w:style w:type="paragraph" w:customStyle="1" w:styleId="FF099D68B6B149D4BE7A9B88A7A8AE45">
    <w:name w:val="FF099D68B6B149D4BE7A9B88A7A8AE45"/>
    <w:rsid w:val="00FD43E7"/>
    <w:rPr>
      <w:lang w:eastAsia="zh-CN"/>
    </w:rPr>
  </w:style>
  <w:style w:type="paragraph" w:customStyle="1" w:styleId="222EA6AB07294FED8BE45952B2281A4C">
    <w:name w:val="222EA6AB07294FED8BE45952B2281A4C"/>
    <w:rsid w:val="00FD43E7"/>
    <w:rPr>
      <w:lang w:eastAsia="zh-CN"/>
    </w:rPr>
  </w:style>
  <w:style w:type="paragraph" w:customStyle="1" w:styleId="38FADB143E194D6DAE924DFAB41B3C08">
    <w:name w:val="38FADB143E194D6DAE924DFAB41B3C08"/>
    <w:rsid w:val="00FD43E7"/>
    <w:rPr>
      <w:lang w:eastAsia="zh-CN"/>
    </w:rPr>
  </w:style>
  <w:style w:type="paragraph" w:customStyle="1" w:styleId="E270CB9121234CA29CCCC797A1949CC2">
    <w:name w:val="E270CB9121234CA29CCCC797A1949CC2"/>
    <w:rsid w:val="00FD43E7"/>
    <w:rPr>
      <w:lang w:eastAsia="zh-CN"/>
    </w:rPr>
  </w:style>
  <w:style w:type="paragraph" w:customStyle="1" w:styleId="423FE90C693240D1AD3B2A5A51E7FBC5">
    <w:name w:val="423FE90C693240D1AD3B2A5A51E7FBC5"/>
    <w:rsid w:val="00FD43E7"/>
    <w:rPr>
      <w:lang w:eastAsia="zh-CN"/>
    </w:rPr>
  </w:style>
  <w:style w:type="paragraph" w:customStyle="1" w:styleId="63BC9705EB1D4E7E967FA1A4215710CA">
    <w:name w:val="63BC9705EB1D4E7E967FA1A4215710CA"/>
    <w:rsid w:val="00FD43E7"/>
    <w:rPr>
      <w:lang w:eastAsia="zh-CN"/>
    </w:rPr>
  </w:style>
  <w:style w:type="paragraph" w:customStyle="1" w:styleId="F304D0C2CCF3405EAEB07222466BE56B">
    <w:name w:val="F304D0C2CCF3405EAEB07222466BE56B"/>
    <w:rsid w:val="00FD43E7"/>
    <w:rPr>
      <w:lang w:eastAsia="zh-CN"/>
    </w:rPr>
  </w:style>
  <w:style w:type="paragraph" w:customStyle="1" w:styleId="E5641CA29FD4492EA6CFEEE797E9C02F">
    <w:name w:val="E5641CA29FD4492EA6CFEEE797E9C02F"/>
    <w:rsid w:val="00FD43E7"/>
    <w:rPr>
      <w:lang w:eastAsia="zh-CN"/>
    </w:rPr>
  </w:style>
  <w:style w:type="paragraph" w:customStyle="1" w:styleId="224677D6B83343199F1C5CB917F207E4">
    <w:name w:val="224677D6B83343199F1C5CB917F207E4"/>
    <w:rsid w:val="00FD43E7"/>
    <w:rPr>
      <w:lang w:eastAsia="zh-CN"/>
    </w:rPr>
  </w:style>
  <w:style w:type="paragraph" w:customStyle="1" w:styleId="31B3242E241F4D09BE1879751582F35E">
    <w:name w:val="31B3242E241F4D09BE1879751582F35E"/>
    <w:rsid w:val="00FD43E7"/>
    <w:rPr>
      <w:lang w:eastAsia="zh-CN"/>
    </w:rPr>
  </w:style>
  <w:style w:type="paragraph" w:customStyle="1" w:styleId="858AE88D3D824F1EBCE0D5AB196287C3">
    <w:name w:val="858AE88D3D824F1EBCE0D5AB196287C3"/>
    <w:rsid w:val="00FD43E7"/>
    <w:rPr>
      <w:lang w:eastAsia="zh-CN"/>
    </w:rPr>
  </w:style>
  <w:style w:type="paragraph" w:customStyle="1" w:styleId="94C5CCCBD1184CE7A36C840C92234541">
    <w:name w:val="94C5CCCBD1184CE7A36C840C92234541"/>
    <w:rsid w:val="00FD43E7"/>
    <w:rPr>
      <w:lang w:eastAsia="zh-CN"/>
    </w:rPr>
  </w:style>
  <w:style w:type="paragraph" w:customStyle="1" w:styleId="74B865018BD5482DBCF8DEA519A30763">
    <w:name w:val="74B865018BD5482DBCF8DEA519A30763"/>
    <w:rsid w:val="00FD43E7"/>
    <w:rPr>
      <w:lang w:eastAsia="zh-CN"/>
    </w:rPr>
  </w:style>
  <w:style w:type="paragraph" w:customStyle="1" w:styleId="24F0C45A54424448BB60F6FCA51A6F9D">
    <w:name w:val="24F0C45A54424448BB60F6FCA51A6F9D"/>
    <w:rsid w:val="00FD43E7"/>
    <w:rPr>
      <w:lang w:eastAsia="zh-CN"/>
    </w:rPr>
  </w:style>
  <w:style w:type="paragraph" w:customStyle="1" w:styleId="8E6DA407E8FB40C0904919358B1752E4">
    <w:name w:val="8E6DA407E8FB40C0904919358B1752E4"/>
    <w:rsid w:val="00FD43E7"/>
    <w:rPr>
      <w:lang w:eastAsia="zh-CN"/>
    </w:rPr>
  </w:style>
  <w:style w:type="paragraph" w:customStyle="1" w:styleId="4D5D3149106A4838812AA9FF17EEF581">
    <w:name w:val="4D5D3149106A4838812AA9FF17EEF581"/>
    <w:rsid w:val="00FD43E7"/>
    <w:rPr>
      <w:lang w:eastAsia="zh-CN"/>
    </w:rPr>
  </w:style>
  <w:style w:type="paragraph" w:customStyle="1" w:styleId="ECFA161A620446CAB1838254DBDD656A">
    <w:name w:val="ECFA161A620446CAB1838254DBDD656A"/>
    <w:rsid w:val="00FD43E7"/>
    <w:rPr>
      <w:lang w:eastAsia="zh-CN"/>
    </w:rPr>
  </w:style>
  <w:style w:type="paragraph" w:customStyle="1" w:styleId="80CE603FCBA84443B812EC7B8E673EFC">
    <w:name w:val="80CE603FCBA84443B812EC7B8E673EFC"/>
    <w:rsid w:val="00FD43E7"/>
    <w:rPr>
      <w:lang w:eastAsia="zh-CN"/>
    </w:rPr>
  </w:style>
  <w:style w:type="paragraph" w:customStyle="1" w:styleId="B03117383FFB4FBF9514F4DF64821186">
    <w:name w:val="B03117383FFB4FBF9514F4DF64821186"/>
    <w:rsid w:val="00FD43E7"/>
    <w:rPr>
      <w:lang w:eastAsia="zh-CN"/>
    </w:rPr>
  </w:style>
  <w:style w:type="paragraph" w:customStyle="1" w:styleId="9B41ECF5A51041B289B09B1A83CABB6F">
    <w:name w:val="9B41ECF5A51041B289B09B1A83CABB6F"/>
    <w:rsid w:val="00FD43E7"/>
    <w:rPr>
      <w:lang w:eastAsia="zh-CN"/>
    </w:rPr>
  </w:style>
  <w:style w:type="paragraph" w:customStyle="1" w:styleId="373C99F015FA4C19BD07DF4C7249F27D">
    <w:name w:val="373C99F015FA4C19BD07DF4C7249F27D"/>
    <w:rsid w:val="00FD43E7"/>
    <w:rPr>
      <w:lang w:eastAsia="zh-CN"/>
    </w:rPr>
  </w:style>
  <w:style w:type="paragraph" w:customStyle="1" w:styleId="916ADC4575D34CE7938979E9B7517D57">
    <w:name w:val="916ADC4575D34CE7938979E9B7517D57"/>
    <w:rsid w:val="00FD43E7"/>
    <w:rPr>
      <w:lang w:eastAsia="zh-CN"/>
    </w:rPr>
  </w:style>
  <w:style w:type="paragraph" w:customStyle="1" w:styleId="D3A04CB587574CA29A7B25EAE2CE3400">
    <w:name w:val="D3A04CB587574CA29A7B25EAE2CE3400"/>
    <w:rsid w:val="00FD43E7"/>
    <w:rPr>
      <w:lang w:eastAsia="zh-CN"/>
    </w:rPr>
  </w:style>
  <w:style w:type="paragraph" w:customStyle="1" w:styleId="6818D7D291C44674A56C73B03E40A0BF">
    <w:name w:val="6818D7D291C44674A56C73B03E40A0BF"/>
    <w:rsid w:val="00FD43E7"/>
    <w:rPr>
      <w:lang w:eastAsia="zh-CN"/>
    </w:rPr>
  </w:style>
  <w:style w:type="paragraph" w:customStyle="1" w:styleId="AF54D0E2D65A4F7A993E344CA4D3C612">
    <w:name w:val="AF54D0E2D65A4F7A993E344CA4D3C612"/>
    <w:rsid w:val="00846F04"/>
    <w:rPr>
      <w:lang w:eastAsia="zh-CN"/>
    </w:rPr>
  </w:style>
  <w:style w:type="paragraph" w:customStyle="1" w:styleId="4DE7A93E65234127856C33DAACBEE210">
    <w:name w:val="4DE7A93E65234127856C33DAACBEE210"/>
    <w:rsid w:val="00846F04"/>
    <w:rPr>
      <w:lang w:eastAsia="zh-CN"/>
    </w:rPr>
  </w:style>
  <w:style w:type="paragraph" w:customStyle="1" w:styleId="F8163D34D63B43D98536973A45A2C029">
    <w:name w:val="F8163D34D63B43D98536973A45A2C029"/>
    <w:rsid w:val="00846F04"/>
    <w:rPr>
      <w:lang w:eastAsia="zh-CN"/>
    </w:rPr>
  </w:style>
  <w:style w:type="paragraph" w:customStyle="1" w:styleId="7FA37F89BAEC4C949A022949DA31EE82">
    <w:name w:val="7FA37F89BAEC4C949A022949DA31EE82"/>
    <w:rsid w:val="00846F04"/>
    <w:rPr>
      <w:lang w:eastAsia="zh-CN"/>
    </w:rPr>
  </w:style>
  <w:style w:type="paragraph" w:customStyle="1" w:styleId="DCBC1EF1FB824FDCB0C848BC349CEF17">
    <w:name w:val="DCBC1EF1FB824FDCB0C848BC349CEF17"/>
    <w:rsid w:val="00846F04"/>
    <w:rPr>
      <w:lang w:eastAsia="zh-CN"/>
    </w:rPr>
  </w:style>
  <w:style w:type="paragraph" w:customStyle="1" w:styleId="3C6ABCE58FB54F8A81876AD351E4E5FD">
    <w:name w:val="3C6ABCE58FB54F8A81876AD351E4E5FD"/>
    <w:rsid w:val="00846F04"/>
    <w:rPr>
      <w:lang w:eastAsia="zh-CN"/>
    </w:rPr>
  </w:style>
  <w:style w:type="paragraph" w:customStyle="1" w:styleId="49D777DCBB9F4B6D9ADB9E9C14867B81">
    <w:name w:val="49D777DCBB9F4B6D9ADB9E9C14867B81"/>
    <w:rsid w:val="00846F04"/>
    <w:rPr>
      <w:lang w:eastAsia="zh-CN"/>
    </w:rPr>
  </w:style>
  <w:style w:type="paragraph" w:customStyle="1" w:styleId="B107C6E7C5384231AF690D90A8055DC5">
    <w:name w:val="B107C6E7C5384231AF690D90A8055DC5"/>
    <w:rsid w:val="00846F04"/>
    <w:rPr>
      <w:lang w:eastAsia="zh-CN"/>
    </w:rPr>
  </w:style>
  <w:style w:type="paragraph" w:customStyle="1" w:styleId="F2F8D8F6B631434F961459E0A655C30A">
    <w:name w:val="F2F8D8F6B631434F961459E0A655C30A"/>
    <w:rsid w:val="00846F04"/>
    <w:rPr>
      <w:lang w:eastAsia="zh-CN"/>
    </w:rPr>
  </w:style>
  <w:style w:type="paragraph" w:customStyle="1" w:styleId="60D544E20EF3457FB028089BB2506AF7">
    <w:name w:val="60D544E20EF3457FB028089BB2506AF7"/>
    <w:rsid w:val="00846F04"/>
    <w:rPr>
      <w:lang w:eastAsia="zh-CN"/>
    </w:rPr>
  </w:style>
  <w:style w:type="paragraph" w:customStyle="1" w:styleId="192F1817430E41DD9C1F38151D1BEBF9">
    <w:name w:val="192F1817430E41DD9C1F38151D1BEBF9"/>
    <w:rsid w:val="00846F04"/>
    <w:rPr>
      <w:lang w:eastAsia="zh-CN"/>
    </w:rPr>
  </w:style>
  <w:style w:type="paragraph" w:customStyle="1" w:styleId="906D7649888B480DB3B46979CD74469F">
    <w:name w:val="906D7649888B480DB3B46979CD74469F"/>
    <w:rsid w:val="00846F04"/>
    <w:rPr>
      <w:lang w:eastAsia="zh-CN"/>
    </w:rPr>
  </w:style>
  <w:style w:type="paragraph" w:customStyle="1" w:styleId="FFD63152D6E04C13BA4E968DB4279FF3">
    <w:name w:val="FFD63152D6E04C13BA4E968DB4279FF3"/>
    <w:rsid w:val="00846F04"/>
    <w:rPr>
      <w:lang w:eastAsia="zh-CN"/>
    </w:rPr>
  </w:style>
  <w:style w:type="paragraph" w:customStyle="1" w:styleId="71677EB43D93435982888C2CAA10172A">
    <w:name w:val="71677EB43D93435982888C2CAA10172A"/>
    <w:rsid w:val="00846F04"/>
    <w:rPr>
      <w:lang w:eastAsia="zh-CN"/>
    </w:rPr>
  </w:style>
  <w:style w:type="paragraph" w:customStyle="1" w:styleId="F36BEA6117E64CAC9C6BC68281795813">
    <w:name w:val="F36BEA6117E64CAC9C6BC68281795813"/>
    <w:rsid w:val="00846F04"/>
    <w:rPr>
      <w:lang w:eastAsia="zh-CN"/>
    </w:rPr>
  </w:style>
  <w:style w:type="paragraph" w:customStyle="1" w:styleId="425803BCAFF942D2A9CDD9E2E20BA837">
    <w:name w:val="425803BCAFF942D2A9CDD9E2E20BA837"/>
    <w:rsid w:val="00846F04"/>
    <w:rPr>
      <w:lang w:eastAsia="zh-CN"/>
    </w:rPr>
  </w:style>
  <w:style w:type="paragraph" w:customStyle="1" w:styleId="CD01E1BCFD024B66B27F2A87A9869A02">
    <w:name w:val="CD01E1BCFD024B66B27F2A87A9869A02"/>
    <w:rsid w:val="00846F04"/>
    <w:rPr>
      <w:lang w:eastAsia="zh-CN"/>
    </w:rPr>
  </w:style>
  <w:style w:type="paragraph" w:customStyle="1" w:styleId="5FB1D56260AB4F399F76BE0A3971AF17">
    <w:name w:val="5FB1D56260AB4F399F76BE0A3971AF17"/>
    <w:rsid w:val="00846F04"/>
    <w:rPr>
      <w:lang w:eastAsia="zh-CN"/>
    </w:rPr>
  </w:style>
  <w:style w:type="paragraph" w:customStyle="1" w:styleId="65C8F1B2CBE8463E8176D40F20F2E417">
    <w:name w:val="65C8F1B2CBE8463E8176D40F20F2E417"/>
    <w:rsid w:val="00846F04"/>
    <w:rPr>
      <w:lang w:eastAsia="zh-CN"/>
    </w:rPr>
  </w:style>
  <w:style w:type="paragraph" w:customStyle="1" w:styleId="513DCCAF34EA4B30B65D37DDB757F2BE">
    <w:name w:val="513DCCAF34EA4B30B65D37DDB757F2BE"/>
    <w:rsid w:val="00846F04"/>
    <w:rPr>
      <w:lang w:eastAsia="zh-CN"/>
    </w:rPr>
  </w:style>
  <w:style w:type="paragraph" w:customStyle="1" w:styleId="609E56DD98CA4686AEE1A2199AFBD259">
    <w:name w:val="609E56DD98CA4686AEE1A2199AFBD259"/>
    <w:rsid w:val="00846F04"/>
    <w:rPr>
      <w:lang w:eastAsia="zh-CN"/>
    </w:rPr>
  </w:style>
  <w:style w:type="paragraph" w:customStyle="1" w:styleId="0C05A55EEF354B5F8BA7C6B5B9282A0F">
    <w:name w:val="0C05A55EEF354B5F8BA7C6B5B9282A0F"/>
    <w:rsid w:val="00846F04"/>
    <w:rPr>
      <w:lang w:eastAsia="zh-CN"/>
    </w:rPr>
  </w:style>
  <w:style w:type="paragraph" w:customStyle="1" w:styleId="CB553BB16B76491C8A822AE77FE9A728">
    <w:name w:val="CB553BB16B76491C8A822AE77FE9A728"/>
    <w:rsid w:val="00846F04"/>
    <w:rPr>
      <w:lang w:eastAsia="zh-CN"/>
    </w:rPr>
  </w:style>
  <w:style w:type="paragraph" w:customStyle="1" w:styleId="F3DEA1935A094075A8DA711DD26340EB">
    <w:name w:val="F3DEA1935A094075A8DA711DD26340EB"/>
    <w:rsid w:val="00846F04"/>
    <w:rPr>
      <w:lang w:eastAsia="zh-CN"/>
    </w:rPr>
  </w:style>
  <w:style w:type="paragraph" w:customStyle="1" w:styleId="C6CBDD961CC34669B17730D2E57E70B9">
    <w:name w:val="C6CBDD961CC34669B17730D2E57E70B9"/>
    <w:rsid w:val="00846F04"/>
    <w:rPr>
      <w:lang w:eastAsia="zh-CN"/>
    </w:rPr>
  </w:style>
  <w:style w:type="paragraph" w:customStyle="1" w:styleId="876D3D1E071F4E369C331BA39F153982">
    <w:name w:val="876D3D1E071F4E369C331BA39F153982"/>
    <w:rsid w:val="00846F04"/>
    <w:rPr>
      <w:lang w:eastAsia="zh-CN"/>
    </w:rPr>
  </w:style>
  <w:style w:type="paragraph" w:customStyle="1" w:styleId="C3D2D4673AD94CD39798AF32F2FDB79B">
    <w:name w:val="C3D2D4673AD94CD39798AF32F2FDB79B"/>
    <w:rsid w:val="00846F04"/>
    <w:rPr>
      <w:lang w:eastAsia="zh-CN"/>
    </w:rPr>
  </w:style>
  <w:style w:type="paragraph" w:customStyle="1" w:styleId="EAABF8108A0A4EA2B94900062966DD18">
    <w:name w:val="EAABF8108A0A4EA2B94900062966DD18"/>
    <w:rsid w:val="00846F04"/>
    <w:rPr>
      <w:lang w:eastAsia="zh-CN"/>
    </w:rPr>
  </w:style>
  <w:style w:type="paragraph" w:customStyle="1" w:styleId="55550A1E56BD4096AA01B9116FEA3A71">
    <w:name w:val="55550A1E56BD4096AA01B9116FEA3A71"/>
    <w:rsid w:val="00846F04"/>
    <w:rPr>
      <w:lang w:eastAsia="zh-CN"/>
    </w:rPr>
  </w:style>
  <w:style w:type="paragraph" w:customStyle="1" w:styleId="2E8FF70B945F4C5B945398BE372D8964">
    <w:name w:val="2E8FF70B945F4C5B945398BE372D8964"/>
    <w:rsid w:val="00846F04"/>
    <w:rPr>
      <w:lang w:eastAsia="zh-CN"/>
    </w:rPr>
  </w:style>
  <w:style w:type="paragraph" w:customStyle="1" w:styleId="E48348B697F44AAAAE323689F7654FAD">
    <w:name w:val="E48348B697F44AAAAE323689F7654FAD"/>
    <w:rsid w:val="00846F04"/>
    <w:rPr>
      <w:lang w:eastAsia="zh-CN"/>
    </w:rPr>
  </w:style>
  <w:style w:type="paragraph" w:customStyle="1" w:styleId="247A7B8C9CA342FF91122E87705B9165">
    <w:name w:val="247A7B8C9CA342FF91122E87705B9165"/>
    <w:rsid w:val="00846F04"/>
    <w:rPr>
      <w:lang w:eastAsia="zh-CN"/>
    </w:rPr>
  </w:style>
  <w:style w:type="paragraph" w:customStyle="1" w:styleId="A787FF0449DA48EE957FC3AFBFA8F008">
    <w:name w:val="A787FF0449DA48EE957FC3AFBFA8F008"/>
    <w:rsid w:val="00846F04"/>
    <w:rPr>
      <w:lang w:eastAsia="zh-CN"/>
    </w:rPr>
  </w:style>
  <w:style w:type="paragraph" w:customStyle="1" w:styleId="C452444250C1457F93FEF382E86D7D58">
    <w:name w:val="C452444250C1457F93FEF382E86D7D58"/>
    <w:rsid w:val="00846F04"/>
    <w:rPr>
      <w:lang w:eastAsia="zh-CN"/>
    </w:rPr>
  </w:style>
  <w:style w:type="paragraph" w:customStyle="1" w:styleId="957629A7C22C40958977FC7A210006A7">
    <w:name w:val="957629A7C22C40958977FC7A210006A7"/>
    <w:rsid w:val="00EA11AA"/>
    <w:pPr>
      <w:widowControl w:val="0"/>
      <w:spacing w:after="0" w:line="240" w:lineRule="auto"/>
      <w:jc w:val="both"/>
    </w:pPr>
    <w:rPr>
      <w:kern w:val="2"/>
      <w:sz w:val="21"/>
      <w:lang w:eastAsia="zh-CN"/>
    </w:rPr>
  </w:style>
  <w:style w:type="paragraph" w:customStyle="1" w:styleId="FE7A0492F01043A2AD69155E6165B340">
    <w:name w:val="FE7A0492F01043A2AD69155E6165B340"/>
    <w:rsid w:val="00EA11AA"/>
    <w:pPr>
      <w:widowControl w:val="0"/>
      <w:spacing w:after="0" w:line="240" w:lineRule="auto"/>
      <w:jc w:val="both"/>
    </w:pPr>
    <w:rPr>
      <w:kern w:val="2"/>
      <w:sz w:val="21"/>
      <w:lang w:eastAsia="zh-CN"/>
    </w:rPr>
  </w:style>
  <w:style w:type="paragraph" w:customStyle="1" w:styleId="285E4CD4CD8D4619A5284EE7498BA01D">
    <w:name w:val="285E4CD4CD8D4619A5284EE7498BA01D"/>
    <w:rsid w:val="00EA11AA"/>
    <w:pPr>
      <w:widowControl w:val="0"/>
      <w:spacing w:after="0" w:line="240" w:lineRule="auto"/>
      <w:jc w:val="both"/>
    </w:pPr>
    <w:rPr>
      <w:kern w:val="2"/>
      <w:sz w:val="21"/>
      <w:lang w:eastAsia="zh-CN"/>
    </w:rPr>
  </w:style>
  <w:style w:type="paragraph" w:customStyle="1" w:styleId="FBB6245E45DC436DAA41B9F9A4C0452A">
    <w:name w:val="FBB6245E45DC436DAA41B9F9A4C0452A"/>
    <w:rsid w:val="00EA11AA"/>
    <w:pPr>
      <w:widowControl w:val="0"/>
      <w:spacing w:after="0" w:line="240" w:lineRule="auto"/>
      <w:jc w:val="both"/>
    </w:pPr>
    <w:rPr>
      <w:kern w:val="2"/>
      <w:sz w:val="21"/>
      <w:lang w:eastAsia="zh-CN"/>
    </w:rPr>
  </w:style>
  <w:style w:type="paragraph" w:customStyle="1" w:styleId="7E6AA0F7940149E5953A413E501E11FC">
    <w:name w:val="7E6AA0F7940149E5953A413E501E11FC"/>
    <w:rsid w:val="00EA11AA"/>
    <w:pPr>
      <w:widowControl w:val="0"/>
      <w:spacing w:after="0" w:line="240" w:lineRule="auto"/>
      <w:jc w:val="both"/>
    </w:pPr>
    <w:rPr>
      <w:kern w:val="2"/>
      <w:sz w:val="21"/>
      <w:lang w:eastAsia="zh-CN"/>
    </w:rPr>
  </w:style>
  <w:style w:type="paragraph" w:customStyle="1" w:styleId="006BDB334CE443A2A88D4DF59E4400DD">
    <w:name w:val="006BDB334CE443A2A88D4DF59E4400DD"/>
    <w:rsid w:val="00EA11AA"/>
    <w:pPr>
      <w:widowControl w:val="0"/>
      <w:spacing w:after="0" w:line="240" w:lineRule="auto"/>
      <w:jc w:val="both"/>
    </w:pPr>
    <w:rPr>
      <w:kern w:val="2"/>
      <w:sz w:val="21"/>
      <w:lang w:eastAsia="zh-CN"/>
    </w:rPr>
  </w:style>
  <w:style w:type="paragraph" w:customStyle="1" w:styleId="77F1630203F847DCA82540E945A449C9">
    <w:name w:val="77F1630203F847DCA82540E945A449C9"/>
    <w:rsid w:val="00EA11AA"/>
    <w:pPr>
      <w:widowControl w:val="0"/>
      <w:spacing w:after="0" w:line="240" w:lineRule="auto"/>
      <w:jc w:val="both"/>
    </w:pPr>
    <w:rPr>
      <w:kern w:val="2"/>
      <w:sz w:val="21"/>
      <w:lang w:eastAsia="zh-CN"/>
    </w:rPr>
  </w:style>
  <w:style w:type="paragraph" w:customStyle="1" w:styleId="B5D21C0AA4C24E0A886B264B2478D03B">
    <w:name w:val="B5D21C0AA4C24E0A886B264B2478D03B"/>
    <w:rsid w:val="00B6733F"/>
    <w:pPr>
      <w:widowControl w:val="0"/>
      <w:spacing w:after="0" w:line="240" w:lineRule="auto"/>
      <w:jc w:val="both"/>
    </w:pPr>
    <w:rPr>
      <w:kern w:val="2"/>
      <w:sz w:val="21"/>
      <w:lang w:eastAsia="zh-CN"/>
    </w:rPr>
  </w:style>
  <w:style w:type="paragraph" w:customStyle="1" w:styleId="45B3D50DB60A41BAB0CE84A292101858">
    <w:name w:val="45B3D50DB60A41BAB0CE84A292101858"/>
    <w:rsid w:val="00B6733F"/>
    <w:pPr>
      <w:widowControl w:val="0"/>
      <w:spacing w:after="0" w:line="240" w:lineRule="auto"/>
      <w:jc w:val="both"/>
    </w:pPr>
    <w:rPr>
      <w:kern w:val="2"/>
      <w:sz w:val="21"/>
      <w:lang w:eastAsia="zh-CN"/>
    </w:rPr>
  </w:style>
  <w:style w:type="paragraph" w:customStyle="1" w:styleId="425CE38AB80348EBA7EB4BCE74FD6FEB">
    <w:name w:val="425CE38AB80348EBA7EB4BCE74FD6FEB"/>
    <w:rsid w:val="00B4099C"/>
    <w:rPr>
      <w:lang w:eastAsia="zh-CN"/>
    </w:rPr>
  </w:style>
  <w:style w:type="paragraph" w:customStyle="1" w:styleId="E9B51FEE332D4610B3252891D9505C11">
    <w:name w:val="E9B51FEE332D4610B3252891D9505C11"/>
    <w:rsid w:val="00B4099C"/>
    <w:rPr>
      <w:lang w:eastAsia="zh-CN"/>
    </w:rPr>
  </w:style>
  <w:style w:type="paragraph" w:customStyle="1" w:styleId="0A2E24550A534E5A98BA47D022A3AAF1">
    <w:name w:val="0A2E24550A534E5A98BA47D022A3AAF1"/>
    <w:rsid w:val="00B4099C"/>
    <w:rPr>
      <w:lang w:eastAsia="zh-CN"/>
    </w:rPr>
  </w:style>
  <w:style w:type="paragraph" w:customStyle="1" w:styleId="94916DB7A17C409D84D4824F00D870C5">
    <w:name w:val="94916DB7A17C409D84D4824F00D870C5"/>
    <w:rsid w:val="00B4099C"/>
    <w:rPr>
      <w:lang w:eastAsia="zh-CN"/>
    </w:rPr>
  </w:style>
  <w:style w:type="paragraph" w:customStyle="1" w:styleId="A1277667FC9642909FFE29830EC07279">
    <w:name w:val="A1277667FC9642909FFE29830EC07279"/>
    <w:rsid w:val="00B4099C"/>
    <w:rPr>
      <w:lang w:eastAsia="zh-CN"/>
    </w:rPr>
  </w:style>
  <w:style w:type="paragraph" w:customStyle="1" w:styleId="D6846E46A01D4E069EBB41D9DF80B5F7">
    <w:name w:val="D6846E46A01D4E069EBB41D9DF80B5F7"/>
    <w:rsid w:val="00B4099C"/>
    <w:rPr>
      <w:lang w:eastAsia="zh-CN"/>
    </w:rPr>
  </w:style>
  <w:style w:type="paragraph" w:customStyle="1" w:styleId="53A3646EC4654135B20150062CFFA5B1">
    <w:name w:val="53A3646EC4654135B20150062CFFA5B1"/>
    <w:rsid w:val="00B4099C"/>
    <w:rPr>
      <w:lang w:eastAsia="zh-CN"/>
    </w:rPr>
  </w:style>
  <w:style w:type="paragraph" w:customStyle="1" w:styleId="DB3577264B3C47D489291911920A7F6B">
    <w:name w:val="DB3577264B3C47D489291911920A7F6B"/>
    <w:rsid w:val="00B4099C"/>
    <w:rPr>
      <w:lang w:eastAsia="zh-CN"/>
    </w:rPr>
  </w:style>
  <w:style w:type="paragraph" w:customStyle="1" w:styleId="B601105ADB3B4A44A912C0848717000D">
    <w:name w:val="B601105ADB3B4A44A912C0848717000D"/>
    <w:rsid w:val="00B4099C"/>
    <w:rPr>
      <w:lang w:eastAsia="zh-CN"/>
    </w:rPr>
  </w:style>
  <w:style w:type="paragraph" w:customStyle="1" w:styleId="F41F551EFE114F7EA4E49EBD6578B756">
    <w:name w:val="F41F551EFE114F7EA4E49EBD6578B756"/>
    <w:rsid w:val="00B4099C"/>
    <w:rPr>
      <w:lang w:eastAsia="zh-CN"/>
    </w:rPr>
  </w:style>
  <w:style w:type="paragraph" w:customStyle="1" w:styleId="6999650E93D946D9B3F1DF0AD98FE7B4">
    <w:name w:val="6999650E93D946D9B3F1DF0AD98FE7B4"/>
    <w:rsid w:val="00B4099C"/>
    <w:rPr>
      <w:lang w:eastAsia="zh-CN"/>
    </w:rPr>
  </w:style>
  <w:style w:type="paragraph" w:customStyle="1" w:styleId="4CB3023F48FE470F8C25F5540230EF45">
    <w:name w:val="4CB3023F48FE470F8C25F5540230EF45"/>
    <w:rsid w:val="00B4099C"/>
    <w:rPr>
      <w:lang w:eastAsia="zh-CN"/>
    </w:rPr>
  </w:style>
  <w:style w:type="paragraph" w:customStyle="1" w:styleId="51667DA2E6DC4DDBACD2A0FEB1E71B1F">
    <w:name w:val="51667DA2E6DC4DDBACD2A0FEB1E71B1F"/>
    <w:rsid w:val="00B4099C"/>
    <w:rPr>
      <w:lang w:eastAsia="zh-CN"/>
    </w:rPr>
  </w:style>
  <w:style w:type="paragraph" w:customStyle="1" w:styleId="CB23349B9F134235825FE6C459D89CB3">
    <w:name w:val="CB23349B9F134235825FE6C459D89CB3"/>
    <w:rsid w:val="00B4099C"/>
    <w:rPr>
      <w:lang w:eastAsia="zh-CN"/>
    </w:rPr>
  </w:style>
  <w:style w:type="paragraph" w:customStyle="1" w:styleId="4B6739CD7DF84D579BB3058372EDB0DD">
    <w:name w:val="4B6739CD7DF84D579BB3058372EDB0DD"/>
    <w:rsid w:val="00B4099C"/>
    <w:rPr>
      <w:lang w:eastAsia="zh-CN"/>
    </w:rPr>
  </w:style>
  <w:style w:type="paragraph" w:customStyle="1" w:styleId="D372448789374BDE84368821851ACF7E">
    <w:name w:val="D372448789374BDE84368821851ACF7E"/>
    <w:rsid w:val="00B4099C"/>
    <w:rPr>
      <w:lang w:eastAsia="zh-CN"/>
    </w:rPr>
  </w:style>
  <w:style w:type="paragraph" w:customStyle="1" w:styleId="5728BC366CED4AE5A5C8A4DEE33F7414">
    <w:name w:val="5728BC366CED4AE5A5C8A4DEE33F7414"/>
    <w:rsid w:val="00B4099C"/>
    <w:rPr>
      <w:lang w:eastAsia="zh-CN"/>
    </w:rPr>
  </w:style>
  <w:style w:type="paragraph" w:customStyle="1" w:styleId="131C115E427B4D4B976B01D4A1C14EE7">
    <w:name w:val="131C115E427B4D4B976B01D4A1C14EE7"/>
    <w:rsid w:val="00B4099C"/>
    <w:rPr>
      <w:lang w:eastAsia="zh-CN"/>
    </w:rPr>
  </w:style>
  <w:style w:type="paragraph" w:customStyle="1" w:styleId="DA48B66EB0A045BC82FDC94334EDEEE9">
    <w:name w:val="DA48B66EB0A045BC82FDC94334EDEEE9"/>
    <w:rsid w:val="00B4099C"/>
    <w:rPr>
      <w:lang w:eastAsia="zh-CN"/>
    </w:rPr>
  </w:style>
  <w:style w:type="paragraph" w:customStyle="1" w:styleId="D7D0CBB1745042C687295AB1D8366C31">
    <w:name w:val="D7D0CBB1745042C687295AB1D8366C31"/>
    <w:rsid w:val="00B4099C"/>
    <w:rPr>
      <w:lang w:eastAsia="zh-CN"/>
    </w:rPr>
  </w:style>
  <w:style w:type="paragraph" w:customStyle="1" w:styleId="05F84905F4AB4AA0919636845C11EE42">
    <w:name w:val="05F84905F4AB4AA0919636845C11EE42"/>
    <w:rsid w:val="00B4099C"/>
    <w:rPr>
      <w:lang w:eastAsia="zh-CN"/>
    </w:rPr>
  </w:style>
  <w:style w:type="paragraph" w:customStyle="1" w:styleId="334FD49784004C35BFDE45105A617599">
    <w:name w:val="334FD49784004C35BFDE45105A617599"/>
    <w:rsid w:val="00B4099C"/>
    <w:rPr>
      <w:lang w:eastAsia="zh-CN"/>
    </w:rPr>
  </w:style>
  <w:style w:type="paragraph" w:customStyle="1" w:styleId="425DF5FD79444F36B9624824D076222A">
    <w:name w:val="425DF5FD79444F36B9624824D076222A"/>
    <w:rsid w:val="00B4099C"/>
    <w:rPr>
      <w:lang w:eastAsia="zh-CN"/>
    </w:rPr>
  </w:style>
  <w:style w:type="paragraph" w:customStyle="1" w:styleId="B4A86AE95DEE41E49E01575BE1D9F9C7">
    <w:name w:val="B4A86AE95DEE41E49E01575BE1D9F9C7"/>
    <w:rsid w:val="00B4099C"/>
    <w:rPr>
      <w:lang w:eastAsia="zh-CN"/>
    </w:rPr>
  </w:style>
  <w:style w:type="paragraph" w:customStyle="1" w:styleId="FA6B9ADEBB604184898ED43A51F73AB8">
    <w:name w:val="FA6B9ADEBB604184898ED43A51F73AB8"/>
    <w:rsid w:val="00B4099C"/>
    <w:rPr>
      <w:lang w:eastAsia="zh-CN"/>
    </w:rPr>
  </w:style>
  <w:style w:type="paragraph" w:customStyle="1" w:styleId="AFBCEA54AC5E40A8A1FD55C63C181B7F">
    <w:name w:val="AFBCEA54AC5E40A8A1FD55C63C181B7F"/>
    <w:rsid w:val="00B4099C"/>
    <w:rPr>
      <w:lang w:eastAsia="zh-CN"/>
    </w:rPr>
  </w:style>
  <w:style w:type="paragraph" w:customStyle="1" w:styleId="B72952273DC14F8B95369E76FC7901BA">
    <w:name w:val="B72952273DC14F8B95369E76FC7901BA"/>
    <w:rsid w:val="00B4099C"/>
    <w:rPr>
      <w:lang w:eastAsia="zh-CN"/>
    </w:rPr>
  </w:style>
  <w:style w:type="paragraph" w:customStyle="1" w:styleId="E0AF6730D1254C69A9F46F422C6F6BCA">
    <w:name w:val="E0AF6730D1254C69A9F46F422C6F6BCA"/>
    <w:rsid w:val="00B4099C"/>
    <w:rPr>
      <w:lang w:eastAsia="zh-CN"/>
    </w:rPr>
  </w:style>
  <w:style w:type="paragraph" w:customStyle="1" w:styleId="CB07C979BF924A1382E95CC8289A2D8E">
    <w:name w:val="CB07C979BF924A1382E95CC8289A2D8E"/>
    <w:rsid w:val="00B4099C"/>
    <w:rPr>
      <w:lang w:eastAsia="zh-CN"/>
    </w:rPr>
  </w:style>
  <w:style w:type="paragraph" w:customStyle="1" w:styleId="29E66EDE6286438792CD455AE8A8E766">
    <w:name w:val="29E66EDE6286438792CD455AE8A8E766"/>
    <w:rsid w:val="00B4099C"/>
    <w:rPr>
      <w:lang w:eastAsia="zh-CN"/>
    </w:rPr>
  </w:style>
  <w:style w:type="paragraph" w:customStyle="1" w:styleId="E2A206B24C614418BD000390154C2071">
    <w:name w:val="E2A206B24C614418BD000390154C2071"/>
    <w:rsid w:val="00B4099C"/>
    <w:rPr>
      <w:lang w:eastAsia="zh-CN"/>
    </w:rPr>
  </w:style>
  <w:style w:type="paragraph" w:customStyle="1" w:styleId="730EAF15737D4BD4AA59717817A8AD35">
    <w:name w:val="730EAF15737D4BD4AA59717817A8AD35"/>
    <w:rsid w:val="00B4099C"/>
    <w:rPr>
      <w:lang w:eastAsia="zh-CN"/>
    </w:rPr>
  </w:style>
  <w:style w:type="paragraph" w:customStyle="1" w:styleId="C1418D64A3094318946C289262969073">
    <w:name w:val="C1418D64A3094318946C289262969073"/>
    <w:rsid w:val="00B4099C"/>
    <w:rPr>
      <w:lang w:eastAsia="zh-CN"/>
    </w:rPr>
  </w:style>
  <w:style w:type="paragraph" w:customStyle="1" w:styleId="F6810A97355140BF8EF58B921C1AF30C">
    <w:name w:val="F6810A97355140BF8EF58B921C1AF30C"/>
    <w:rsid w:val="00B4099C"/>
    <w:rPr>
      <w:lang w:eastAsia="zh-CN"/>
    </w:rPr>
  </w:style>
  <w:style w:type="paragraph" w:customStyle="1" w:styleId="5869809F2A78438B9AEDA81E266BE3A7">
    <w:name w:val="5869809F2A78438B9AEDA81E266BE3A7"/>
    <w:rsid w:val="00B4099C"/>
    <w:rPr>
      <w:lang w:eastAsia="zh-CN"/>
    </w:rPr>
  </w:style>
  <w:style w:type="paragraph" w:customStyle="1" w:styleId="CD5CE04479FB43828F5341E8B1219CC5">
    <w:name w:val="CD5CE04479FB43828F5341E8B1219CC5"/>
    <w:rsid w:val="00B4099C"/>
    <w:rPr>
      <w:lang w:eastAsia="zh-CN"/>
    </w:rPr>
  </w:style>
  <w:style w:type="paragraph" w:customStyle="1" w:styleId="1B20159C524646C0B21AAAD00C013262">
    <w:name w:val="1B20159C524646C0B21AAAD00C013262"/>
    <w:rsid w:val="00B4099C"/>
    <w:rPr>
      <w:lang w:eastAsia="zh-CN"/>
    </w:rPr>
  </w:style>
  <w:style w:type="paragraph" w:customStyle="1" w:styleId="400CE88CE91849A080B5303015D012AF">
    <w:name w:val="400CE88CE91849A080B5303015D012AF"/>
    <w:rsid w:val="00B4099C"/>
    <w:rPr>
      <w:lang w:eastAsia="zh-CN"/>
    </w:rPr>
  </w:style>
  <w:style w:type="paragraph" w:customStyle="1" w:styleId="E60D36058EFC47889A3804641384152B">
    <w:name w:val="E60D36058EFC47889A3804641384152B"/>
    <w:rsid w:val="00B4099C"/>
    <w:rPr>
      <w:lang w:eastAsia="zh-CN"/>
    </w:rPr>
  </w:style>
  <w:style w:type="paragraph" w:customStyle="1" w:styleId="6DE9701F42A74A889267ECF657A01E2C">
    <w:name w:val="6DE9701F42A74A889267ECF657A01E2C"/>
    <w:rsid w:val="00B4099C"/>
    <w:rPr>
      <w:lang w:eastAsia="zh-CN"/>
    </w:rPr>
  </w:style>
  <w:style w:type="paragraph" w:customStyle="1" w:styleId="1BCAA1C9B4F043C39E6534FA876F1AFB">
    <w:name w:val="1BCAA1C9B4F043C39E6534FA876F1AFB"/>
    <w:rsid w:val="00B4099C"/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F968D-B929-4552-AAD6-89C64992A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096</Words>
  <Characters>3196</Characters>
  <Application>Microsoft Office Word</Application>
  <DocSecurity>0</DocSecurity>
  <Lines>2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5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creator>fabric_user</dc:creator>
  <cp:lastModifiedBy>Tyler Bak</cp:lastModifiedBy>
  <cp:revision>2</cp:revision>
  <cp:lastPrinted>2020-08-25T22:16:00Z</cp:lastPrinted>
  <dcterms:created xsi:type="dcterms:W3CDTF">2021-11-14T19:52:00Z</dcterms:created>
  <dcterms:modified xsi:type="dcterms:W3CDTF">2021-11-14T19:52:00Z</dcterms:modified>
</cp:coreProperties>
</file>